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7343E2">
      <w:pPr>
        <w:pStyle w:val="Title"/>
        <w:spacing w:line="480" w:lineRule="auto"/>
        <w:jc w:val="left"/>
        <w:rPr>
          <w:color w:val="auto"/>
          <w:sz w:val="24"/>
          <w:szCs w:val="24"/>
        </w:rPr>
      </w:pPr>
      <w:r w:rsidRPr="006360F6">
        <w:rPr>
          <w:color w:val="auto"/>
          <w:sz w:val="24"/>
          <w:szCs w:val="24"/>
        </w:rPr>
        <w:t xml:space="preserve">Investigating behavior of the potato psyllid </w:t>
      </w:r>
      <w:r w:rsidRPr="006360F6">
        <w:rPr>
          <w:i/>
          <w:color w:val="auto"/>
          <w:sz w:val="24"/>
          <w:szCs w:val="24"/>
        </w:rPr>
        <w:t>Bactericera cockerelli</w:t>
      </w:r>
      <w:r w:rsidRPr="006360F6">
        <w:rPr>
          <w:color w:val="auto"/>
          <w:sz w:val="24"/>
          <w:szCs w:val="24"/>
        </w:rPr>
        <w:t xml:space="preserve"> (Šulc) (Hemiptera: Triozidae) on three potato genotypes with putative resistance to “</w:t>
      </w:r>
      <w:r w:rsidRPr="006360F6">
        <w:rPr>
          <w:i/>
          <w:color w:val="auto"/>
          <w:sz w:val="24"/>
          <w:szCs w:val="24"/>
        </w:rPr>
        <w:t>Candidatus</w:t>
      </w:r>
      <w:r w:rsidRPr="006360F6">
        <w:rPr>
          <w:color w:val="auto"/>
          <w:sz w:val="24"/>
          <w:szCs w:val="24"/>
        </w:rPr>
        <w:t xml:space="preserve"> Liberibacter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ins w:id="0" w:author="Fife,Austin N" w:date="2019-10-28T18:24:00Z"/>
          <w:b/>
        </w:rPr>
      </w:pPr>
    </w:p>
    <w:p w14:paraId="34A374B4" w14:textId="77777777" w:rsidR="00481119" w:rsidRDefault="00481119" w:rsidP="007861F7">
      <w:pPr>
        <w:spacing w:line="480" w:lineRule="auto"/>
        <w:rPr>
          <w:ins w:id="1" w:author="Fife,Austin N" w:date="2019-10-28T18:24:00Z"/>
          <w:b/>
        </w:rPr>
      </w:pPr>
    </w:p>
    <w:p w14:paraId="3BF7BC22" w14:textId="46DD58C6" w:rsidR="007861F7" w:rsidRPr="008034C6" w:rsidRDefault="009D15EB" w:rsidP="007861F7">
      <w:pPr>
        <w:spacing w:line="480" w:lineRule="auto"/>
      </w:pPr>
      <w:r w:rsidRPr="003D6540">
        <w:rPr>
          <w:b/>
        </w:rPr>
        <w:lastRenderedPageBreak/>
        <w:t>Abstract</w:t>
      </w:r>
      <w:r w:rsidRPr="003D6540">
        <w:t xml:space="preserve"> </w:t>
      </w:r>
    </w:p>
    <w:p w14:paraId="55190593" w14:textId="5B808261" w:rsidR="007861F7" w:rsidRDefault="007861F7" w:rsidP="007861F7">
      <w:pPr>
        <w:spacing w:line="480" w:lineRule="auto"/>
        <w:rPr>
          <w:ins w:id="2" w:author="Fife,Austin N" w:date="2019-10-28T18:33:00Z"/>
        </w:rPr>
      </w:pPr>
      <w:r w:rsidRPr="008034C6">
        <w:t xml:space="preserve">The potato/tomato psyllid </w:t>
      </w:r>
      <w:r w:rsidRPr="00AB2F5B">
        <w:rPr>
          <w:i/>
          <w:iCs/>
          <w:rPrChange w:id="3" w:author="Fife,Austin N" w:date="2019-10-28T18:24:00Z">
            <w:rPr/>
          </w:rPrChange>
        </w:rPr>
        <w:t>Bactericera cockerelli</w:t>
      </w:r>
      <w:r w:rsidRPr="008034C6">
        <w:t xml:space="preserve"> (Šulc) (Hemiptera: Triozidae) transmits “Candidatus </w:t>
      </w:r>
      <w:r w:rsidRPr="00AB2F5B">
        <w:rPr>
          <w:i/>
          <w:iCs/>
          <w:rPrChange w:id="4" w:author="Fife,Austin N" w:date="2019-10-28T18:24:00Z">
            <w:rPr/>
          </w:rPrChange>
        </w:rPr>
        <w:t>Liberibacter solanacearum</w:t>
      </w:r>
      <w:r w:rsidRPr="008034C6">
        <w:t xml:space="preserve">” (Lso) (also known as “Candidatus </w:t>
      </w:r>
      <w:r w:rsidRPr="00AB2F5B">
        <w:rPr>
          <w:i/>
          <w:iCs/>
          <w:rPrChange w:id="5" w:author="Fife,Austin N" w:date="2019-10-28T18:24:00Z">
            <w:rPr/>
          </w:rPrChange>
        </w:rPr>
        <w:t>Liberibacter psyllaurous</w:t>
      </w:r>
      <w:r w:rsidRPr="008034C6">
        <w:t xml:space="preserve">”), the bacterium associated with zebra chip disease (ZC) in potato. When disease incidence is high, ZC causes large economic losses through reductions in potato yield and tuber quality. No commercial potato variety has been found resistant to the pathogen. We evaluated host acceptance behaviors using no-choice assays on breeding clones derived from </w:t>
      </w:r>
      <w:r w:rsidRPr="00AB2F5B">
        <w:rPr>
          <w:i/>
          <w:iCs/>
          <w:rPrChange w:id="6" w:author="Fife,Austin N" w:date="2019-10-28T18:24:00Z">
            <w:rPr/>
          </w:rPrChange>
        </w:rPr>
        <w:t>Solanum chacoense</w:t>
      </w:r>
      <w:r w:rsidRPr="008034C6">
        <w:t xml:space="preserve"> Bitter with putative resistance to Lso and/or ZC as part of an effort to determine if the resistance observed in those breeding clones was related to changes in psyllid settling behavior on those clones. </w:t>
      </w:r>
      <w:r>
        <w:t>We also counted the number of eggs laid and nymphs hatched on the different genotypes to observe any differences in reproduction.</w:t>
      </w:r>
      <w:r w:rsidRPr="008034C6">
        <w:t xml:space="preserve"> The potato variety ‘Russet Burbank’ was used as a susceptible control. Probing frequency and female walking duration w</w:t>
      </w:r>
      <w:r>
        <w:t xml:space="preserve">ere greater </w:t>
      </w:r>
      <w:r w:rsidRPr="008034C6">
        <w:t>on Russet Burbank</w:t>
      </w:r>
      <w:r>
        <w:t xml:space="preserve"> than the other</w:t>
      </w:r>
      <w:r w:rsidRPr="008034C6">
        <w:t xml:space="preserve"> genotypes. Oviposition did not differ among genotypes, but the putatively resistant genotypes </w:t>
      </w:r>
      <w:r>
        <w:t xml:space="preserve">displayed reduced fertility </w:t>
      </w:r>
      <w:r w:rsidRPr="008034C6">
        <w:t xml:space="preserve">18-24 days </w:t>
      </w:r>
      <w:r>
        <w:t>a</w:t>
      </w:r>
      <w:r w:rsidRPr="008034C6">
        <w:t>fter confinement with a male</w:t>
      </w:r>
      <w:r>
        <w:t xml:space="preserve">. More </w:t>
      </w:r>
      <w:r w:rsidRPr="008034C6">
        <w:t xml:space="preserve">eggs </w:t>
      </w:r>
      <w:r>
        <w:t>hatched</w:t>
      </w:r>
      <w:r w:rsidRPr="008034C6">
        <w:t xml:space="preserve"> on Russet Burbank than on two of the putatively resistant genotypes during the last observation period (18-20 days after confinement with a male). These results suggest that although the germplasms display minor abiotic activity on psyllid fertility, this putative resistance is not due to reduced feeding behaviors but rather may be more strongly linked with resistance to the pathogen.</w:t>
      </w:r>
    </w:p>
    <w:p w14:paraId="6C16A0E5" w14:textId="7369E49B" w:rsidR="00684F30" w:rsidRDefault="00684F30" w:rsidP="007861F7">
      <w:pPr>
        <w:spacing w:line="480" w:lineRule="auto"/>
        <w:rPr>
          <w:ins w:id="7" w:author="Fife,Austin N" w:date="2019-10-28T18:33:00Z"/>
        </w:rPr>
      </w:pPr>
    </w:p>
    <w:p w14:paraId="4074061F" w14:textId="1BADE583" w:rsidR="00684F30" w:rsidRDefault="00684F30" w:rsidP="007861F7">
      <w:pPr>
        <w:spacing w:line="480" w:lineRule="auto"/>
        <w:rPr>
          <w:ins w:id="8" w:author="Fife,Austin N" w:date="2019-10-28T18:33:00Z"/>
        </w:rPr>
      </w:pPr>
    </w:p>
    <w:p w14:paraId="794AA5FB" w14:textId="3BA172C3" w:rsidR="00684F30" w:rsidRPr="00140CA3" w:rsidRDefault="00684F30" w:rsidP="007861F7">
      <w:pPr>
        <w:spacing w:line="480" w:lineRule="auto"/>
        <w:rPr>
          <w:lang w:val="es-419"/>
          <w:rPrChange w:id="9" w:author="Fife,Austin N" w:date="2019-10-28T18:34:00Z">
            <w:rPr/>
          </w:rPrChange>
        </w:rPr>
      </w:pPr>
      <w:ins w:id="10" w:author="Fife,Austin N" w:date="2019-10-28T18:33:00Z">
        <w:r w:rsidRPr="00140CA3">
          <w:rPr>
            <w:b/>
            <w:lang w:val="es-419"/>
            <w:rPrChange w:id="11" w:author="Fife,Austin N" w:date="2019-10-28T18:34:00Z">
              <w:rPr>
                <w:b/>
              </w:rPr>
            </w:rPrChange>
          </w:rPr>
          <w:lastRenderedPageBreak/>
          <w:t>Resumen</w:t>
        </w:r>
      </w:ins>
    </w:p>
    <w:p w14:paraId="02D0DC87" w14:textId="427A7BFD" w:rsidR="00684F30" w:rsidRPr="00226CAC" w:rsidRDefault="00684F30" w:rsidP="00684F30">
      <w:pPr>
        <w:rPr>
          <w:ins w:id="12" w:author="Fife,Austin N" w:date="2019-10-28T18:33:00Z"/>
          <w:lang w:val="es-419"/>
        </w:rPr>
      </w:pPr>
      <w:ins w:id="13" w:author="Fife,Austin N" w:date="2019-10-28T18:33:00Z">
        <w:r w:rsidRPr="00226CAC">
          <w:rPr>
            <w:lang w:val="es-419"/>
          </w:rPr>
          <w:t xml:space="preserve">El psílido de la </w:t>
        </w:r>
      </w:ins>
      <w:ins w:id="14" w:author="Fife,Austin N" w:date="2019-10-28T18:34:00Z">
        <w:r w:rsidR="00140CA3">
          <w:rPr>
            <w:lang w:val="es-419"/>
          </w:rPr>
          <w:t>papa</w:t>
        </w:r>
      </w:ins>
      <w:ins w:id="15" w:author="Fife,Austin N" w:date="2019-10-28T18:33:00Z">
        <w:r w:rsidRPr="00226CAC">
          <w:rPr>
            <w:lang w:val="es-419"/>
          </w:rPr>
          <w:t xml:space="preserve"> / </w:t>
        </w:r>
      </w:ins>
      <w:ins w:id="16" w:author="Fife,Austin N" w:date="2019-10-28T18:34:00Z">
        <w:r w:rsidR="00140CA3">
          <w:rPr>
            <w:lang w:val="es-419"/>
          </w:rPr>
          <w:t>ji</w:t>
        </w:r>
      </w:ins>
      <w:bookmarkStart w:id="17" w:name="_GoBack"/>
      <w:bookmarkEnd w:id="17"/>
      <w:ins w:id="18" w:author="Fife,Austin N" w:date="2019-10-28T18:33:00Z">
        <w:r w:rsidRPr="00226CAC">
          <w:rPr>
            <w:lang w:val="es-419"/>
          </w:rPr>
          <w:t xml:space="preserve">tomate </w:t>
        </w:r>
        <w:r w:rsidRPr="00226CAC">
          <w:rPr>
            <w:i/>
            <w:iCs/>
            <w:lang w:val="es-419"/>
          </w:rPr>
          <w:t>Bactericera cockerelli</w:t>
        </w:r>
        <w:r w:rsidRPr="00226CAC">
          <w:rPr>
            <w:lang w:val="es-419"/>
          </w:rPr>
          <w:t xml:space="preserve"> (Šulc) (Hemiptera: Triozidae) transmite "Candidatus </w:t>
        </w:r>
        <w:r w:rsidRPr="00226CAC">
          <w:rPr>
            <w:i/>
            <w:iCs/>
            <w:lang w:val="es-419"/>
          </w:rPr>
          <w:t>Liberibacter solanacearum</w:t>
        </w:r>
        <w:r w:rsidRPr="00226CAC">
          <w:rPr>
            <w:lang w:val="es-419"/>
          </w:rPr>
          <w:t xml:space="preserve">" (Lso) (también conocida como "Candidatus </w:t>
        </w:r>
        <w:r w:rsidRPr="00226CAC">
          <w:rPr>
            <w:i/>
            <w:iCs/>
            <w:lang w:val="es-419"/>
          </w:rPr>
          <w:t>Liberibacter psyllaurous</w:t>
        </w:r>
        <w:r w:rsidRPr="00226CAC">
          <w:rPr>
            <w:lang w:val="es-419"/>
          </w:rPr>
          <w:t xml:space="preserve">"), la bacteria asociada con la enfermedad </w:t>
        </w:r>
        <w:r>
          <w:rPr>
            <w:lang w:val="es-419"/>
          </w:rPr>
          <w:t xml:space="preserve">‘punta morada’ (PM) </w:t>
        </w:r>
        <w:r w:rsidRPr="00226CAC">
          <w:rPr>
            <w:lang w:val="es-419"/>
          </w:rPr>
          <w:t xml:space="preserve">en la papa. Cuando la incidencia de la enfermedad es alta, </w:t>
        </w:r>
        <w:r>
          <w:rPr>
            <w:lang w:val="es-419"/>
          </w:rPr>
          <w:t>la PM</w:t>
        </w:r>
        <w:r w:rsidRPr="00226CAC">
          <w:rPr>
            <w:lang w:val="es-419"/>
          </w:rPr>
          <w:t xml:space="preserve"> causa grandes pérdidas económicas a través de reducciones en el rendimiento de la papa y la calidad del tubérculo. No se ha encontrado ninguna variedad comercial de papa resistente al patógeno. Evaluamos los comportamientos de aceptación del huésped utilizando ensayos de no</w:t>
        </w:r>
        <w:r>
          <w:rPr>
            <w:lang w:val="es-419"/>
          </w:rPr>
          <w:t>-</w:t>
        </w:r>
        <w:r w:rsidRPr="00226CAC">
          <w:rPr>
            <w:lang w:val="es-419"/>
          </w:rPr>
          <w:t>elección en clones reproductores derivados de Solanum chacoense Bitter</w:t>
        </w:r>
        <w:r>
          <w:rPr>
            <w:lang w:val="es-419"/>
          </w:rPr>
          <w:t>,</w:t>
        </w:r>
        <w:r w:rsidRPr="00226CAC">
          <w:rPr>
            <w:lang w:val="es-419"/>
          </w:rPr>
          <w:t xml:space="preserve"> con resistencia putativa a Lso y / o </w:t>
        </w:r>
        <w:r>
          <w:rPr>
            <w:lang w:val="es-419"/>
          </w:rPr>
          <w:t>PM</w:t>
        </w:r>
        <w:r w:rsidRPr="00226CAC">
          <w:rPr>
            <w:lang w:val="es-419"/>
          </w:rPr>
          <w:t xml:space="preserve"> como parte de un esfuerzo por determinar si la resistencia observada en esos clones reproductores estaba relacionada con cambios en el comportamiento de aceptación del psílido en esos clones. También contamos el número de huevos puestos y las ninfas eclosionaron en los diferentes genotipos para observar cualquier diferencia en la reproducción. La variedad de papa "Russet Burbank" se utilizó como control susceptible. La frecuencia de sondeo y la duración de la caminata </w:t>
        </w:r>
        <w:r>
          <w:rPr>
            <w:lang w:val="es-419"/>
          </w:rPr>
          <w:t>de las hembras</w:t>
        </w:r>
        <w:r w:rsidRPr="00226CAC">
          <w:rPr>
            <w:lang w:val="es-419"/>
          </w:rPr>
          <w:t xml:space="preserve"> fueron mayores en Russet Burbank que en los otros genotipos. La oviposición no </w:t>
        </w:r>
        <w:r>
          <w:rPr>
            <w:lang w:val="es-419"/>
          </w:rPr>
          <w:t>fue diferente</w:t>
        </w:r>
        <w:r w:rsidRPr="00226CAC">
          <w:rPr>
            <w:lang w:val="es-419"/>
          </w:rPr>
          <w:t xml:space="preserve"> entre los genotipos, pero los genotipos supuestamente resistentes mostraron una fertilidad reducida 18-24 días después de </w:t>
        </w:r>
        <w:r>
          <w:rPr>
            <w:lang w:val="es-419"/>
          </w:rPr>
          <w:t>estar</w:t>
        </w:r>
        <w:r w:rsidRPr="00226CAC">
          <w:rPr>
            <w:lang w:val="es-419"/>
          </w:rPr>
          <w:t xml:space="preserve"> con un macho. Más huevos eclosionaron en Russet Burbank que en dos de los genotipos supuestamente resistentes durante el último período de observación (18-20 días después del parto con un macho). Estos resultados sugieren que, aunque los germoplasmas muestran una actividad abiótica menor en la fertilidad psílida, esta supuesta resistencia no se debe a la reducción de los comportamientos de alimentación</w:t>
        </w:r>
        <w:r>
          <w:rPr>
            <w:lang w:val="es-419"/>
          </w:rPr>
          <w:t xml:space="preserve"> del </w:t>
        </w:r>
        <w:r w:rsidRPr="00226CAC">
          <w:rPr>
            <w:lang w:val="es-419"/>
          </w:rPr>
          <w:t>psílida, sino que puede estar más fuertemente relacionada con la resistencia al patógeno.</w:t>
        </w:r>
      </w:ins>
    </w:p>
    <w:p w14:paraId="51AB0FF0" w14:textId="740A964A" w:rsidR="00627039" w:rsidRPr="00684F30" w:rsidRDefault="00627039" w:rsidP="00273667">
      <w:pPr>
        <w:pStyle w:val="BodyText"/>
        <w:spacing w:line="480" w:lineRule="auto"/>
        <w:rPr>
          <w:lang w:val="es-419"/>
          <w:rPrChange w:id="19" w:author="Fife,Austin N" w:date="2019-10-28T18:33:00Z">
            <w:rPr/>
          </w:rPrChange>
        </w:rPr>
      </w:pP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Solanum chacoense</w:t>
      </w:r>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20"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20"/>
    </w:p>
    <w:p w14:paraId="11F8AC8A" w14:textId="0D7C1884" w:rsidR="003B6626" w:rsidRPr="003D6540" w:rsidRDefault="009D15EB" w:rsidP="007343E2">
      <w:pPr>
        <w:pStyle w:val="FirstParagraph"/>
        <w:spacing w:line="480" w:lineRule="auto"/>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w:t>
      </w:r>
      <w:r w:rsidR="00B07847">
        <w:t>,</w:t>
      </w:r>
      <w:r w:rsidRPr="003D6540">
        <w:t xml:space="preserve"> Aguilar et al. 2013).</w:t>
      </w:r>
      <w:r w:rsidR="00BB2E7E">
        <w:t xml:space="preserve"> </w:t>
      </w:r>
      <w:r w:rsidRPr="003D6540">
        <w:t xml:space="preserve">First discovered in Colorado (Šulc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estern United States (Munyaneza et al. 2007, Rehman et al. 2010, Butler and Trumble 2012) and a recent introduction to New Zealand (Martin 2008, Liefting et al. 2009, Teulon et al. 2009).</w:t>
      </w:r>
    </w:p>
    <w:p w14:paraId="11F8AC8C" w14:textId="1B7E3B5D"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a condition affecting solanaceous plants known as ‘psyllid yellows’ (Richards 1928, Eyer and Crawford 1933, Richards and Blood 1973).</w:t>
      </w:r>
      <w:r>
        <w:t xml:space="preserve"> More recently, p</w:t>
      </w:r>
      <w:r w:rsidR="009D15EB" w:rsidRPr="003D6540">
        <w:t>otato psyllids have been identified as vectors of “</w:t>
      </w:r>
      <w:r w:rsidR="009D15EB" w:rsidRPr="003D6540">
        <w:rPr>
          <w:i/>
        </w:rPr>
        <w:t>Candidatus</w:t>
      </w:r>
      <w:r w:rsidR="009D15EB" w:rsidRPr="003D6540">
        <w:t xml:space="preserve"> Liberibacter solanacearum” (Lso) </w:t>
      </w:r>
      <w:r w:rsidR="0081106D">
        <w:t>(also known as “</w:t>
      </w:r>
      <w:r w:rsidR="0081106D" w:rsidRPr="004A008D">
        <w:rPr>
          <w:i/>
        </w:rPr>
        <w:t>Candidatus</w:t>
      </w:r>
      <w:r w:rsidR="0081106D">
        <w:t xml:space="preserve"> Liberibacter psyllaurous”) </w:t>
      </w:r>
      <w:r w:rsidR="009D15EB" w:rsidRPr="003D6540">
        <w:t xml:space="preserve">(Rhizobiaceae: Alphaproteobacteria)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r w:rsidR="009D15EB" w:rsidRPr="00FB04EE">
        <w:rPr>
          <w:lang w:val="es-MX"/>
        </w:rPr>
        <w:t>Munyaneza et al. 2007, Liefting et al. 2009</w:t>
      </w:r>
      <w:r w:rsidR="00F619AF" w:rsidRPr="00FB04EE">
        <w:rPr>
          <w:lang w:val="es-MX"/>
        </w:rPr>
        <w:t>, Cicero et al. 2016</w:t>
      </w:r>
      <w:r w:rsidR="009D15EB" w:rsidRPr="00FB04EE">
        <w:rPr>
          <w:lang w:val="es-MX"/>
        </w:rPr>
        <w:t xml:space="preserve">). </w:t>
      </w:r>
      <w:r w:rsidR="009D15EB" w:rsidRPr="00D677A8">
        <w:t xml:space="preserve">Lso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52DD2ED8" w:rsidR="003B6626" w:rsidRPr="00D677A8" w:rsidRDefault="009D15EB" w:rsidP="007343E2">
      <w:pPr>
        <w:pStyle w:val="BodyText"/>
        <w:spacing w:line="480" w:lineRule="auto"/>
      </w:pPr>
      <w:r w:rsidRPr="00D677A8">
        <w:t xml:space="preserve">Symptoms </w:t>
      </w:r>
      <w:r w:rsidR="00BB2E7E">
        <w:t xml:space="preserve">of Lso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w:t>
      </w:r>
      <w:r w:rsidR="00D2725D" w:rsidRPr="00D677A8">
        <w:t>Munyaneza et al. 2007</w:t>
      </w:r>
      <w:r w:rsidRPr="00D677A8">
        <w:t>). Z</w:t>
      </w:r>
      <w:r w:rsidR="00BB2E7E">
        <w:t>C</w:t>
      </w:r>
      <w:r w:rsidRPr="00D677A8">
        <w:t>-affected tubers are unmarketable, which results in large economic losses for growers (Rosson et al. 2006, Munyaneza et al. 2007). Yield reduction from Lso infection has ranged from 43% to 93% in some cases (Munyaneza et al. 2008, 2011).</w:t>
      </w:r>
    </w:p>
    <w:p w14:paraId="11F8AC8E" w14:textId="790E7CBC" w:rsidR="003B6626" w:rsidRPr="00D677A8" w:rsidRDefault="009D15EB" w:rsidP="007343E2">
      <w:pPr>
        <w:pStyle w:val="BodyText"/>
        <w:spacing w:line="480" w:lineRule="auto"/>
      </w:pPr>
      <w:r w:rsidRPr="00D677A8">
        <w:t xml:space="preserve">Lso and ZC symptoms were first described in 1994 in Mexico and </w:t>
      </w:r>
      <w:r w:rsidR="00BB2E7E">
        <w:t>first</w:t>
      </w:r>
      <w:r w:rsidRPr="00D677A8">
        <w:t xml:space="preserve"> detected in the United States in 2000 (Secor and Rivera-Varas 2004). Lso and ZC were first detected in the Pacific Northwest (PNW) states of Idaho, Washington and Oregon in 2011 (Crosslin et al. 2012). Since 2011, Lso and ZC continue to threaten potato production in the PNW, increasing production costs for growers (Guenthner et al. 2012, Greenway 2014, Wenninger et al. 2017, Greenway and Rondon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Guenthner et al. 2012, Greenway 2014, Echegaray and Rondon 2017). In 2018, around half of Eastern Idaho growers’ insecticide expenditures were related to ZC control (Greenway and Rondon 2018). Chemicals such as abamectin, imidacloprid, spiromesifen, thiamethoxam and dinotefuran (Goolsby et al. 2007</w:t>
      </w:r>
      <w:r w:rsidR="00ED223A">
        <w:t>a</w:t>
      </w:r>
      <w:r w:rsidR="009D15EB" w:rsidRPr="00D677A8">
        <w:t>,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52877ECA" w:rsidR="003B6626" w:rsidRPr="00D677A8" w:rsidRDefault="009D15EB" w:rsidP="007343E2">
      <w:pPr>
        <w:pStyle w:val="BodyText"/>
        <w:spacing w:line="480" w:lineRule="auto"/>
      </w:pPr>
      <w:r w:rsidRPr="00D677A8">
        <w:lastRenderedPageBreak/>
        <w:t xml:space="preserve">Host plant resistance </w:t>
      </w:r>
      <w:r w:rsidR="00625D79">
        <w:t xml:space="preserve">to </w:t>
      </w:r>
      <w:r w:rsidR="00522F49">
        <w:t>Lso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Trumble 2012, Munyaneza 2012,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Gharalari et al. 2009). Currently no commercial potato varieties have been found with acceptable resistance to Lso (Munyaneza et al. 2011, Anderson et al. 2012).</w:t>
      </w:r>
    </w:p>
    <w:p w14:paraId="11F8AC92" w14:textId="15871ABE" w:rsidR="003B6626" w:rsidRPr="00D677A8" w:rsidRDefault="009D15EB" w:rsidP="007343E2">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Solanum chacoense</w:t>
      </w:r>
      <w:r w:rsidRPr="00D677A8">
        <w:t xml:space="preserve"> Bitter (Rashidi et al. 2017) and </w:t>
      </w:r>
      <w:r w:rsidRPr="00D677A8">
        <w:rPr>
          <w:i/>
        </w:rPr>
        <w:t>Solanum berthaultii</w:t>
      </w:r>
      <w:r w:rsidRPr="00D677A8">
        <w:t xml:space="preserve"> Hawkes (Butler et al. 2011) have shown less Lso infection and/or ZC symptoms than other genotypes tested. By determining how these genotypes resist</w:t>
      </w:r>
      <w:r w:rsidR="00B95F4D">
        <w:t xml:space="preserve"> or </w:t>
      </w:r>
      <w:r w:rsidRPr="00D677A8">
        <w:t xml:space="preserve">tolerate </w:t>
      </w:r>
      <w:r w:rsidR="00B95F4D">
        <w:t xml:space="preserve">either </w:t>
      </w:r>
      <w:r w:rsidRPr="00D677A8">
        <w:t xml:space="preserve">Lso or the psyllid vector </w:t>
      </w:r>
      <w:r w:rsidR="00B95F4D">
        <w:t xml:space="preserve">itself </w:t>
      </w:r>
      <w:r w:rsidRPr="00D677A8">
        <w:t xml:space="preserve">(Kennedy et al. 1987, Putten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Kaloshian 2004, Casteel et al. 2006, 2007).</w:t>
      </w:r>
    </w:p>
    <w:p w14:paraId="11F8AC93" w14:textId="593E1618" w:rsidR="003B6626" w:rsidRPr="00D677A8" w:rsidRDefault="009D15EB" w:rsidP="007343E2">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Solanum chacoense</w:t>
      </w:r>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Lso (Rashidi et al. 2017</w:t>
      </w:r>
      <w:r w:rsidR="00255431" w:rsidRPr="00D677A8">
        <w:t>)</w:t>
      </w:r>
      <w:r w:rsidR="00255431">
        <w:t>.</w:t>
      </w:r>
      <w:r w:rsidR="00255431" w:rsidRPr="00D677A8">
        <w:t xml:space="preserve"> </w:t>
      </w:r>
      <w:r w:rsidR="007C4FA0">
        <w:t>This</w:t>
      </w:r>
      <w:r w:rsidR="00255431">
        <w:t xml:space="preserve"> lo</w:t>
      </w:r>
      <w:r w:rsidR="002C64D8">
        <w:t>w susceptibility to Lso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t>
      </w:r>
      <w:r w:rsidR="007453F0">
        <w:lastRenderedPageBreak/>
        <w:t xml:space="preserve">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r w:rsidR="00F619AF">
        <w:t>any reduction in Lso transmission and/or ZC symptoms</w:t>
      </w:r>
      <w:r w:rsidR="005A5AC3">
        <w:t xml:space="preserve">. </w:t>
      </w:r>
      <w:r w:rsidRPr="00D677A8">
        <w:t xml:space="preserve">Our results will help </w:t>
      </w:r>
      <w:r w:rsidR="00BB395C">
        <w:t xml:space="preserve">to </w:t>
      </w:r>
      <w:r w:rsidRPr="00D677A8">
        <w:t>clarify potato-psyllid interactions on these genotypes, which will help plant breeders to develop Lso-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21" w:name="ch:mms"/>
      <w:r w:rsidRPr="00F619AF">
        <w:rPr>
          <w:color w:val="auto"/>
          <w:sz w:val="24"/>
          <w:szCs w:val="24"/>
        </w:rPr>
        <w:t>Materials and Methods</w:t>
      </w:r>
      <w:bookmarkEnd w:id="21"/>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248F0F98" w:rsidR="00E53852" w:rsidRPr="003D6540" w:rsidRDefault="00E53852" w:rsidP="007343E2">
      <w:pPr>
        <w:pStyle w:val="FirstParagraph"/>
        <w:spacing w:line="480" w:lineRule="auto"/>
      </w:pPr>
      <w:r w:rsidRPr="00A3526B">
        <w:t xml:space="preserve">A Lso-positive potato psyllid colony </w:t>
      </w:r>
      <w:r w:rsidR="004F106F">
        <w:t>was</w:t>
      </w:r>
      <w:r>
        <w:t xml:space="preserve"> reared</w:t>
      </w:r>
      <w:r w:rsidRPr="003D6540">
        <w:t xml:space="preserve"> </w:t>
      </w:r>
      <w:r w:rsidR="009D1F7B">
        <w:t>in colonies with free access to</w:t>
      </w:r>
      <w:r w:rsidRPr="00A3526B">
        <w:t xml:space="preserve"> both Russet Burbank potatoes and ‘Yellow Pear’ tomatoes (</w:t>
      </w:r>
      <w:r w:rsidRPr="00A3526B">
        <w:rPr>
          <w:i/>
        </w:rPr>
        <w:t>Solanum lycopersicum</w:t>
      </w:r>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MiracleGro All Purpose Plant Food, Scotts Company, Marysville, OH). Plants were replaced</w:t>
      </w:r>
      <w:r w:rsidR="00B31749">
        <w:t xml:space="preserve"> as needed</w:t>
      </w:r>
      <w:r w:rsidRPr="003D6540">
        <w:t>.</w:t>
      </w: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2207623F"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olanum chacoense</w:t>
      </w:r>
      <w:r w:rsidRPr="00A3526B">
        <w:t xml:space="preserve"> Bitter with putative </w:t>
      </w:r>
      <w:r w:rsidR="00A650FA">
        <w:t xml:space="preserve">relative </w:t>
      </w:r>
      <w:r w:rsidRPr="00A3526B">
        <w:t xml:space="preserve">resistance </w:t>
      </w:r>
      <w:r w:rsidR="00A650FA">
        <w:t xml:space="preserve">and/or tolerance </w:t>
      </w:r>
      <w:r w:rsidRPr="00A3526B">
        <w:t>to Lso: A077</w:t>
      </w:r>
      <w:r w:rsidRPr="003D6540">
        <w:t xml:space="preserve">81-3LB, A07781-4LB and A07781-10LB (Rashidi et al. 2017). Russet Burbank was used </w:t>
      </w:r>
      <w:r w:rsidR="00A650FA">
        <w:t xml:space="preserve">as control </w:t>
      </w:r>
      <w:r w:rsidRPr="003D6540">
        <w:t xml:space="preserve">because it is susceptible to Lso (Munyaneza et al. 2011) and 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w:t>
      </w:r>
      <w:r w:rsidRPr="003D6540">
        <w:lastRenderedPageBreak/>
        <w:t xml:space="preserve">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plants in their vegetative growth stage (growth stage II)</w:t>
      </w:r>
      <w:r w:rsidR="003A40EA">
        <w:t xml:space="preserve"> </w:t>
      </w:r>
      <w:r w:rsidRPr="003D6540">
        <w:t>(Dwelle et al. 2003)</w:t>
      </w:r>
      <w:r w:rsidR="003A40EA">
        <w:t xml:space="preserve"> for</w:t>
      </w:r>
      <w:r w:rsidR="00A436F3">
        <w:t xml:space="preserve"> all</w:t>
      </w:r>
      <w:r w:rsidR="003A40EA">
        <w:t xml:space="preserve"> experiments</w:t>
      </w:r>
      <w:r w:rsidRPr="003D6540">
        <w:t>.</w:t>
      </w:r>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22" w:name="sec:pcr"/>
      <w:r w:rsidR="009D15EB" w:rsidRPr="00F619AF">
        <w:rPr>
          <w:color w:val="auto"/>
          <w:sz w:val="24"/>
          <w:szCs w:val="24"/>
        </w:rPr>
        <w:t>Lso Detection</w:t>
      </w:r>
      <w:bookmarkEnd w:id="22"/>
    </w:p>
    <w:p w14:paraId="25F79E66" w14:textId="77777777" w:rsidR="00D70FC3" w:rsidRPr="00E574CD" w:rsidRDefault="00D70FC3" w:rsidP="007343E2">
      <w:pPr>
        <w:pStyle w:val="BodyText"/>
        <w:spacing w:line="480" w:lineRule="auto"/>
      </w:pPr>
      <w:r w:rsidRPr="00A3526B">
        <w:t>Idaho harbors four haplotypes of the potato psyllid: Northwestern, Western, Central and Southwestern a</w:t>
      </w:r>
      <w:r>
        <w:t>s well as Lso</w:t>
      </w:r>
      <w:r w:rsidRPr="00A3526B">
        <w:t xml:space="preserve"> haplotypes A and B (Dahan et al. 2017, Wenninger et al. 2017). Our lab colony was comprised of ‘Central’ psyllids infected with Lso ‘B’</w:t>
      </w:r>
      <w:r>
        <w:t xml:space="preserve">, verified </w:t>
      </w:r>
      <w:r w:rsidRPr="00A3526B">
        <w:t xml:space="preserve">via the methods described in Swisher and Crosslin (2014). </w:t>
      </w:r>
      <w:r w:rsidRPr="00CB7B63">
        <w:rPr>
          <w:rFonts w:cs="Arial"/>
        </w:rPr>
        <w:t xml:space="preserve">The infection status of psyllids was </w:t>
      </w:r>
      <w:commentRangeStart w:id="23"/>
      <w:commentRangeStart w:id="24"/>
      <w:r w:rsidRPr="00CB7B63">
        <w:rPr>
          <w:rFonts w:cs="Arial"/>
        </w:rPr>
        <w:t xml:space="preserve">verified </w:t>
      </w:r>
      <w:r>
        <w:rPr>
          <w:rFonts w:cs="Arial"/>
        </w:rPr>
        <w:t>in a sample of 40 psyllids</w:t>
      </w:r>
      <w:commentRangeEnd w:id="23"/>
      <w:r>
        <w:rPr>
          <w:rStyle w:val="CommentReference"/>
        </w:rPr>
        <w:commentReference w:id="23"/>
      </w:r>
      <w:commentRangeEnd w:id="24"/>
      <w:r w:rsidR="00DB1F6E">
        <w:rPr>
          <w:rStyle w:val="CommentReference"/>
        </w:rPr>
        <w:commentReference w:id="24"/>
      </w:r>
      <w:r>
        <w:rPr>
          <w:rFonts w:cs="Arial"/>
        </w:rPr>
        <w:t xml:space="preserve"> collected from our Lso-positive colony. E</w:t>
      </w:r>
      <w:r w:rsidRPr="00E574CD">
        <w:t xml:space="preserve">ach psyllid tested positive for Lso, suggesting a 100% rate of infection for the colony. </w:t>
      </w:r>
    </w:p>
    <w:p w14:paraId="278471AB" w14:textId="10EBD943" w:rsidR="00D70FC3" w:rsidRPr="007B4F5B" w:rsidRDefault="00D70FC3" w:rsidP="007343E2">
      <w:pPr>
        <w:pStyle w:val="BodyText"/>
        <w:spacing w:line="480" w:lineRule="auto"/>
      </w:pPr>
      <w:r w:rsidRPr="00A3526B">
        <w:t xml:space="preserve">Lso incidence </w:t>
      </w:r>
      <w:r>
        <w:t xml:space="preserve">was determined by the analysis of Lso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s’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containing</w:t>
      </w:r>
      <w:r w:rsidRPr="00A3526B">
        <w:t xml:space="preserve"> 70% ethanol.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Marzachi et al. (1998). </w:t>
      </w:r>
      <w:r>
        <w:t>Tissue</w:t>
      </w:r>
      <w:r w:rsidRPr="00A3526B">
        <w:t xml:space="preserve"> w</w:t>
      </w:r>
      <w:r>
        <w:t>as</w:t>
      </w:r>
      <w:r w:rsidRPr="00A3526B">
        <w:t xml:space="preserve"> ground</w:t>
      </w:r>
      <w:r>
        <w:t xml:space="preserve"> in 500 </w:t>
      </w:r>
      <w:r w:rsidRPr="003D299E">
        <w:t>μl</w:t>
      </w:r>
      <w:r w:rsidRPr="00A3526B">
        <w:t xml:space="preserve"> </w:t>
      </w:r>
      <w:r w:rsidRPr="003D6540">
        <w:t xml:space="preserve">of Cetyl Trimethylammonium Bromide 2% </w:t>
      </w:r>
      <w:r w:rsidRPr="008F130D">
        <w:t>solution</w:t>
      </w:r>
      <w:r>
        <w:t xml:space="preserve"> </w:t>
      </w:r>
      <w:r w:rsidRPr="003D6540">
        <w:t>(Alpha Teknova, Inc., Hollister, CA, Cat. No. C2190) (Composition: 2% CTAB, 100</w:t>
      </w:r>
      <w:r>
        <w:t xml:space="preserve"> </w:t>
      </w:r>
      <w:r w:rsidRPr="003D6540">
        <w:t>mM Tris-HCl, pH 8.0, 20</w:t>
      </w:r>
      <w:r>
        <w:t xml:space="preserve"> </w:t>
      </w:r>
      <w:r w:rsidRPr="003D6540">
        <w:t>mM EDTA, pH 8</w:t>
      </w:r>
      <w:r>
        <w:t xml:space="preserve">.0, 1.4M Sodium Chloride (NaCl) </w:t>
      </w:r>
      <w:r w:rsidRPr="00A3526B">
        <w:t>by a homogenizer (Omni International I</w:t>
      </w:r>
      <w:r w:rsidRPr="003D6540">
        <w:t>nc., Kennesaw, GA)</w:t>
      </w:r>
      <w:r>
        <w:t>. Samples</w:t>
      </w:r>
      <w:r w:rsidRPr="003D6540">
        <w:t xml:space="preserve"> were then incubated at 60</w:t>
      </w:r>
      <w:r>
        <w:t>°C</w:t>
      </w:r>
      <w:r w:rsidRPr="003D6540">
        <w:t xml:space="preserve"> for 30 minutes and gently mixed by inversion every 10 minutes while incubating. </w:t>
      </w:r>
      <w:r>
        <w:lastRenderedPageBreak/>
        <w:t>Tubes were c</w:t>
      </w:r>
      <w:r w:rsidRPr="00144C37">
        <w:t>entrifuge</w:t>
      </w:r>
      <w:r>
        <w:t>d</w:t>
      </w:r>
      <w:r w:rsidRPr="00144C37">
        <w:t xml:space="preserve"> at 14</w:t>
      </w:r>
      <w:r>
        <w:t xml:space="preserve">000 rpm for 5min, then the </w:t>
      </w:r>
      <w:r w:rsidRPr="00144C37">
        <w:t xml:space="preserve">supernatant </w:t>
      </w:r>
      <w:r>
        <w:t xml:space="preserve">was transferred </w:t>
      </w:r>
      <w:r w:rsidRPr="00144C37">
        <w:t>to new tube</w:t>
      </w:r>
      <w:r>
        <w:t xml:space="preserve"> of 2ml. One volume of </w:t>
      </w:r>
      <w:r w:rsidRPr="003D6540">
        <w:t>chloroform:isoamyl alcohol (24:1 v:v) (Sigma-Aldrich, Inc., Atlanta, GA: Catalog number C0549)</w:t>
      </w:r>
      <w:r>
        <w:t xml:space="preserve"> was added and then tubes mixed by </w:t>
      </w:r>
      <w:r w:rsidRPr="003D6540">
        <w:t>vortex for 20 seconds</w:t>
      </w:r>
      <w:r>
        <w:t xml:space="preserve"> and </w:t>
      </w:r>
      <w:r w:rsidRPr="003D6540">
        <w:t>centrifuged at 14,000 rpm for 10 minutes at 4</w:t>
      </w:r>
      <w:r>
        <w:t xml:space="preserve"> </w:t>
      </w:r>
      <w:r>
        <w:rPr>
          <w:rFonts w:ascii="Times New Roman" w:hAnsi="Times New Roman" w:cs="Times New Roman"/>
        </w:rPr>
        <w:t>℃</w:t>
      </w:r>
      <w:r w:rsidRPr="003D6540">
        <w:t xml:space="preserve">. The supernatant was </w:t>
      </w:r>
      <w:r>
        <w:t>collected into</w:t>
      </w:r>
      <w:r w:rsidRPr="003D6540">
        <w:t xml:space="preserve"> a new </w:t>
      </w:r>
      <w:r>
        <w:t xml:space="preserve">2 ml </w:t>
      </w:r>
      <w:r w:rsidRPr="003D6540">
        <w:t xml:space="preserve">tube, then </w:t>
      </w:r>
      <w:r>
        <w:t>cold</w:t>
      </w:r>
      <w:r w:rsidRPr="003D6540">
        <w:t xml:space="preserve"> isopropanol (Sigma-Aldrich, Inc., Atlanta, GA: Catalog number I9516) was added at a rate of 2/3 of the volume of the supernatant. The mixture was then </w:t>
      </w:r>
      <w:r>
        <w:t>stored</w:t>
      </w:r>
      <w:r w:rsidRPr="003D6540">
        <w:t xml:space="preserve"> at -20</w:t>
      </w:r>
      <w:r>
        <w:t>°C</w:t>
      </w:r>
      <w:r w:rsidRPr="003D6540">
        <w:t xml:space="preserve"> for 30 minutes. DNA was precipitated by centrifuging the mixture for 20 </w:t>
      </w:r>
      <w:r w:rsidRPr="007B4F5B">
        <w:t xml:space="preserve">minutes at 14,000 rpm at 4°C, then isopropanol was gently removed.  Finally, 300 μL of 70% ethanol was added to the pellet and centrifuged for 5 minutes at 10,000 rpm. After ethanol was completely removed, the pellet was resuspended in 30 μL of nuclease-free </w:t>
      </w:r>
      <w:r w:rsidR="00D052CB">
        <w:t>water</w:t>
      </w:r>
      <w:r w:rsidRPr="007B4F5B">
        <w:t xml:space="preserve"> (</w:t>
      </w:r>
      <w:r w:rsidR="00DB68A5" w:rsidRPr="003D6540">
        <w:t xml:space="preserve">Sigma-Aldrich, Inc., Atlanta, GA: Catalog number </w:t>
      </w:r>
      <w:r w:rsidR="00316308" w:rsidRPr="00316308">
        <w:t>W4502</w:t>
      </w:r>
      <w:commentRangeStart w:id="25"/>
      <w:r w:rsidRPr="007B4F5B">
        <w:t xml:space="preserve">) </w:t>
      </w:r>
      <w:commentRangeEnd w:id="25"/>
      <w:r w:rsidRPr="00CB7B63">
        <w:rPr>
          <w:rStyle w:val="CommentReference"/>
          <w:sz w:val="24"/>
          <w:szCs w:val="24"/>
        </w:rPr>
        <w:commentReference w:id="25"/>
      </w:r>
      <w:r w:rsidRPr="007B4F5B">
        <w:t xml:space="preserve">and stored at -20°C. DNA was used to detect the presence of Lso in psyllid tissue using qPCR SYBR Green analysis using a </w:t>
      </w:r>
      <w:r w:rsidRPr="00CB7B63">
        <w:rPr>
          <w:rFonts w:cs="Arial"/>
        </w:rPr>
        <w:t xml:space="preserve">CFX Real-Time PCR System </w:t>
      </w:r>
      <w:r w:rsidRPr="007B4F5B">
        <w:t xml:space="preserve">(Biorad, Hercules, CA). </w:t>
      </w:r>
      <w:r w:rsidRPr="00CB7B63">
        <w:rPr>
          <w:rFonts w:cs="Arial"/>
        </w:rPr>
        <w:t xml:space="preserve">The qPCR reaction contained primers 150 nM of </w:t>
      </w:r>
      <w:r w:rsidRPr="007B4F5B">
        <w:t>HLBr (5’-GCG TTA TCC CGT AGA AAA AGG TAG-3’) and LsoF (5’-GTC GAG CGC TTA TTT TTA ATA GGA-3’) primers (Li et al. 2006, 2009)</w:t>
      </w:r>
      <w:r w:rsidRPr="00CB7B63">
        <w:rPr>
          <w:rFonts w:cs="Arial"/>
        </w:rPr>
        <w:t>; 1X SsoAdvanced Universal SYBR Green Supermix (</w:t>
      </w:r>
      <w:r w:rsidRPr="007B4F5B">
        <w:t>Biorad, Hercules, CA</w:t>
      </w:r>
      <w:r w:rsidRPr="00CB7B63">
        <w:rPr>
          <w:rFonts w:cs="Arial"/>
        </w:rPr>
        <w:t xml:space="preserve">), and 1 ul of DNA template. </w:t>
      </w:r>
      <w:r w:rsidRPr="007B4F5B">
        <w:t>The program cycle was as follows: one cycle at 98°C for 2 minutes followed by 40 cycles of 95°C for 10 sec and 62°C for 20 sec. The melt curve was 65 to 95 °C, with increments of 0.5 sec</w:t>
      </w:r>
      <w:r w:rsidRPr="007B4F5B">
        <w:rPr>
          <w:vertAlign w:val="superscript"/>
        </w:rPr>
        <w:t>-1</w:t>
      </w:r>
      <w:r w:rsidRPr="007B4F5B">
        <w:t xml:space="preserve">. DNA of a healthy tuber was used as a negative control. DNA of a healthy psyllids was used as a negative control and water was used as a no-template control </w:t>
      </w:r>
      <w:commentRangeStart w:id="26"/>
      <w:commentRangeStart w:id="27"/>
      <w:r w:rsidRPr="007B4F5B">
        <w:t>in all tests.</w:t>
      </w:r>
      <w:commentRangeEnd w:id="26"/>
      <w:r w:rsidRPr="00CB7B63">
        <w:rPr>
          <w:rStyle w:val="CommentReference"/>
          <w:sz w:val="24"/>
          <w:szCs w:val="24"/>
        </w:rPr>
        <w:commentReference w:id="26"/>
      </w:r>
      <w:commentRangeEnd w:id="27"/>
      <w:r w:rsidR="00DB1F6E">
        <w:rPr>
          <w:rStyle w:val="CommentReference"/>
        </w:rPr>
        <w:commentReference w:id="27"/>
      </w:r>
    </w:p>
    <w:p w14:paraId="11F8AC9D" w14:textId="482C4BB2" w:rsidR="003B6626" w:rsidRPr="00706EB7" w:rsidRDefault="009D15EB" w:rsidP="00273667">
      <w:pPr>
        <w:pStyle w:val="Heading2"/>
        <w:spacing w:line="480" w:lineRule="auto"/>
        <w:rPr>
          <w:color w:val="auto"/>
          <w:sz w:val="24"/>
          <w:szCs w:val="24"/>
        </w:rPr>
      </w:pPr>
      <w:bookmarkStart w:id="28" w:name="sec:no-choice"/>
      <w:r w:rsidRPr="00706EB7">
        <w:rPr>
          <w:color w:val="auto"/>
          <w:sz w:val="24"/>
          <w:szCs w:val="24"/>
        </w:rPr>
        <w:lastRenderedPageBreak/>
        <w:t xml:space="preserve">No-Choice </w:t>
      </w:r>
      <w:bookmarkEnd w:id="28"/>
      <w:r w:rsidR="009971DF">
        <w:rPr>
          <w:color w:val="auto"/>
          <w:sz w:val="24"/>
          <w:szCs w:val="24"/>
        </w:rPr>
        <w:t>Arena Design</w:t>
      </w:r>
    </w:p>
    <w:p w14:paraId="11F8AC9E" w14:textId="7833FB8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Plastazote polyethylene foam (Zotefoams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xml:space="preserve">. The glass pane and foam </w:t>
      </w:r>
      <w:r w:rsidRPr="003D6540">
        <w:lastRenderedPageBreak/>
        <w:t>were replaced with each new plant and washed and dried at 90</w:t>
      </w:r>
      <w:r w:rsidR="0081060E">
        <w:t>°C</w:t>
      </w:r>
      <w:r w:rsidRPr="003D6540">
        <w:t xml:space="preserve"> before reuse to </w:t>
      </w:r>
      <w:r w:rsidR="004268B3">
        <w:t>prevent</w:t>
      </w:r>
      <w:r w:rsidR="004268B3" w:rsidRPr="003D6540">
        <w:t xml:space="preserve"> </w:t>
      </w:r>
      <w:r w:rsidRPr="003D6540">
        <w:t>potential volatile accumulation. Recordings were done with a L3CMOS C-mount USB camera and ToupView recording software (L3CMOS14000KPA, Hangzhou ToupTek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0332CD0E"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recorded for five minutes. Psyllid sex was identified</w:t>
      </w:r>
      <w:r w:rsidR="00A27B18">
        <w:t>,</w:t>
      </w:r>
      <w:r w:rsidRPr="00D677A8">
        <w:t xml:space="preserve"> and psyllids were preserved in 95% ethanol for later testing for Lso by </w:t>
      </w:r>
      <w:r w:rsidR="00A27B18">
        <w:t>q</w:t>
      </w:r>
      <w:r w:rsidRPr="00D677A8">
        <w:t xml:space="preserve">PCR. </w:t>
      </w:r>
      <w:r w:rsidR="003209B7">
        <w:t xml:space="preserve">(see </w:t>
      </w:r>
      <w:r w:rsidR="00F924C8" w:rsidRPr="00F924C8">
        <w:t>Psyllid Haplotype and Lso Detection</w:t>
      </w:r>
      <w:r w:rsidR="00F924C8">
        <w:t>, above</w:t>
      </w:r>
      <w:r w:rsidR="003209B7">
        <w:t xml:space="preserve">). </w:t>
      </w:r>
      <w:r w:rsidRPr="00D677A8">
        <w:t xml:space="preserve">We recorded </w:t>
      </w:r>
      <w:r w:rsidR="00E67361">
        <w:t>behaviors</w:t>
      </w:r>
      <w:r w:rsidR="00D76642">
        <w:t xml:space="preserve"> similar to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ith disease transmission and host selection</w:t>
      </w:r>
      <w:r w:rsidR="00D76642">
        <w:t xml:space="preserve"> (</w:t>
      </w:r>
      <w:r w:rsidR="00D76642" w:rsidRPr="00D677A8">
        <w:t>Prager et al. 2014a,b)</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 xml:space="preserve">scored using CowLog3 (Hänninen and Pastell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29" w:name="sec:fecundity"/>
      <w:r w:rsidRPr="0081060E">
        <w:rPr>
          <w:color w:val="auto"/>
          <w:sz w:val="24"/>
          <w:szCs w:val="24"/>
        </w:rPr>
        <w:t>Oviposition Assays</w:t>
      </w:r>
      <w:bookmarkEnd w:id="29"/>
    </w:p>
    <w:p w14:paraId="555CE6F9" w14:textId="16D8D21C"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r w:rsidRPr="00A3526B">
        <w:t>teneral</w:t>
      </w:r>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 xml:space="preserve">introduced to a plant covered with an insect rearing sleeve (MegaView Science Co., Ltd., Taiwan). </w:t>
      </w:r>
      <w:r w:rsidR="00B26F2D">
        <w:t>These r</w:t>
      </w:r>
      <w:r w:rsidRPr="00A3526B">
        <w:t xml:space="preserve">earing sleeves were supported over the plant using two lengths of galvanized steel wire with a diameter of 1.63 mm. Each wire was curved into a parabolic shape and each end of the wire was inserted into the soil </w:t>
      </w:r>
      <w:r w:rsidRPr="00A3526B">
        <w:lastRenderedPageBreak/>
        <w:t>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170131D3" w:rsidR="006E521E" w:rsidRDefault="005A000B" w:rsidP="007343E2">
      <w:pPr>
        <w:pStyle w:val="Bibliography"/>
        <w:spacing w:line="480" w:lineRule="auto"/>
      </w:pPr>
      <w:r>
        <w:t>The oviposition experiment used two different mating access periods</w:t>
      </w:r>
      <w:r w:rsidR="00904B06">
        <w:t xml:space="preserve"> (Period 1)</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mating access period, the females </w:t>
      </w:r>
      <w:r w:rsidR="00643A47">
        <w:t>were</w:t>
      </w:r>
      <w:r>
        <w:t xml:space="preserve"> transferred to a new plant of the same genotype </w:t>
      </w:r>
      <w:r w:rsidR="00904B06">
        <w:t>every four days (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30" w:name="sec:stats"/>
      <w:r w:rsidRPr="0001050B">
        <w:rPr>
          <w:color w:val="auto"/>
          <w:sz w:val="24"/>
          <w:szCs w:val="24"/>
        </w:rPr>
        <w:t>Statistical Analysis</w:t>
      </w:r>
      <w:bookmarkEnd w:id="30"/>
    </w:p>
    <w:p w14:paraId="11F8ACA4" w14:textId="42C96113"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qqplots and Cullen and Frey graphs from the R package fitdistrplus (Delignette-Muller and Dutang 2015). No-choice experiments and egg count data were analyzed using generalized linear mixed model (GLMM) (Stroup 2015) from the glmer function (Bates et al. 2015). A Poisson distribution and log link were used to model count data. Egg fertility was modeled with a binomial distribution and log link to account </w:t>
      </w:r>
      <w:r w:rsidRPr="00A3526B">
        <w:lastRenderedPageBreak/>
        <w:t xml:space="preserve">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 xml:space="preserve">syllid </w:t>
      </w:r>
      <w:commentRangeStart w:id="31"/>
      <w:commentRangeStart w:id="32"/>
      <w:commentRangeStart w:id="33"/>
      <w:commentRangeStart w:id="34"/>
      <w:r w:rsidR="00D97497">
        <w:t>r</w:t>
      </w:r>
      <w:r w:rsidR="00D97497" w:rsidRPr="003D6540">
        <w:t>eplicate</w:t>
      </w:r>
      <w:r w:rsidR="00D97497">
        <w:t xml:space="preserve"> </w:t>
      </w:r>
      <w:r w:rsidR="004C56C9">
        <w:t xml:space="preserve">(n=181) </w:t>
      </w:r>
      <w:r w:rsidR="008F425E">
        <w:t xml:space="preserve">was </w:t>
      </w:r>
      <w:commentRangeEnd w:id="31"/>
      <w:r w:rsidR="008F425E">
        <w:rPr>
          <w:rStyle w:val="CommentReference"/>
        </w:rPr>
        <w:commentReference w:id="31"/>
      </w:r>
      <w:commentRangeEnd w:id="32"/>
      <w:r w:rsidR="007D013A">
        <w:rPr>
          <w:rStyle w:val="CommentReference"/>
        </w:rPr>
        <w:commentReference w:id="32"/>
      </w:r>
      <w:r w:rsidRPr="003D6540">
        <w:t xml:space="preserve">treated </w:t>
      </w:r>
      <w:commentRangeEnd w:id="33"/>
      <w:r w:rsidR="00F72B2B">
        <w:rPr>
          <w:rStyle w:val="CommentReference"/>
        </w:rPr>
        <w:commentReference w:id="33"/>
      </w:r>
      <w:commentRangeEnd w:id="34"/>
      <w:r w:rsidR="00D06BDB">
        <w:rPr>
          <w:rStyle w:val="CommentReference"/>
        </w:rPr>
        <w:commentReference w:id="34"/>
      </w:r>
      <w:r w:rsidRPr="003D6540">
        <w:t xml:space="preserve">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commentRangeStart w:id="35"/>
      <w:commentRangeStart w:id="36"/>
      <w:commentRangeStart w:id="37"/>
      <w:commentRangeStart w:id="38"/>
      <w:r w:rsidRPr="003D6540">
        <w:t>s</w:t>
      </w:r>
      <w:r w:rsidR="00C83C0F">
        <w:t>) as</w:t>
      </w:r>
      <w:r w:rsidRPr="003D6540">
        <w:t xml:space="preserve"> fixed factors and individual psyllids as the 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w:t>
      </w:r>
      <w:commentRangeEnd w:id="35"/>
      <w:r w:rsidR="003F757E">
        <w:rPr>
          <w:rStyle w:val="CommentReference"/>
        </w:rPr>
        <w:commentReference w:id="35"/>
      </w:r>
      <w:commentRangeEnd w:id="36"/>
      <w:r w:rsidR="009A7129">
        <w:rPr>
          <w:rStyle w:val="CommentReference"/>
        </w:rPr>
        <w:commentReference w:id="36"/>
      </w:r>
      <w:commentRangeEnd w:id="37"/>
      <w:r w:rsidR="00EA6C73">
        <w:rPr>
          <w:rStyle w:val="CommentReference"/>
        </w:rPr>
        <w:commentReference w:id="37"/>
      </w:r>
      <w:commentRangeEnd w:id="38"/>
      <w:r w:rsidR="00DD40C7">
        <w:rPr>
          <w:rStyle w:val="CommentReference"/>
        </w:rPr>
        <w:commentReference w:id="38"/>
      </w:r>
      <w:r w:rsidRPr="003D6540">
        <w:t>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p>
    <w:p w14:paraId="11F8ACA9" w14:textId="77777777" w:rsidR="003B6626" w:rsidRPr="0001050B" w:rsidRDefault="009D15EB" w:rsidP="007343E2">
      <w:pPr>
        <w:pStyle w:val="BodyText"/>
        <w:rPr>
          <w:b/>
        </w:rPr>
      </w:pPr>
      <w:bookmarkStart w:id="39" w:name="ch:results"/>
      <w:r w:rsidRPr="0001050B">
        <w:rPr>
          <w:b/>
        </w:rPr>
        <w:t>Results</w:t>
      </w:r>
      <w:bookmarkEnd w:id="39"/>
    </w:p>
    <w:p w14:paraId="11F8ACAA" w14:textId="77777777" w:rsidR="003B6626" w:rsidRPr="0001050B" w:rsidRDefault="009D15EB" w:rsidP="007343E2">
      <w:pPr>
        <w:pStyle w:val="Heading2"/>
        <w:spacing w:line="480" w:lineRule="auto"/>
        <w:rPr>
          <w:color w:val="auto"/>
          <w:sz w:val="24"/>
          <w:szCs w:val="24"/>
        </w:rPr>
      </w:pPr>
      <w:bookmarkStart w:id="40" w:name="sec:results_no-choice"/>
      <w:r w:rsidRPr="0001050B">
        <w:rPr>
          <w:color w:val="auto"/>
          <w:sz w:val="24"/>
          <w:szCs w:val="24"/>
        </w:rPr>
        <w:t>No-Choice Assays</w:t>
      </w:r>
      <w:bookmarkEnd w:id="40"/>
    </w:p>
    <w:p w14:paraId="11F8ACAB" w14:textId="12C33B7E" w:rsidR="003B6626" w:rsidRPr="00DB2FDD" w:rsidRDefault="00803A00" w:rsidP="007343E2">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xml:space="preserve">). Probing frequency was not </w:t>
      </w:r>
      <w:r w:rsidR="009D15EB" w:rsidRPr="00DB2FDD">
        <w:lastRenderedPageBreak/>
        <w:t>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6FD1A2B8"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7343E2">
      <w:pPr>
        <w:pStyle w:val="Heading2"/>
        <w:spacing w:line="480" w:lineRule="auto"/>
        <w:rPr>
          <w:color w:val="auto"/>
          <w:sz w:val="24"/>
          <w:szCs w:val="24"/>
        </w:rPr>
      </w:pPr>
      <w:bookmarkStart w:id="41" w:name="sec:results_fecund"/>
      <w:r w:rsidRPr="00DB2FDD">
        <w:rPr>
          <w:color w:val="auto"/>
          <w:sz w:val="24"/>
          <w:szCs w:val="24"/>
        </w:rPr>
        <w:lastRenderedPageBreak/>
        <w:t>Oviposition Assays</w:t>
      </w:r>
      <w:bookmarkEnd w:id="41"/>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42" w:name="ch:discuss"/>
      <w:r w:rsidRPr="00DB2FDD">
        <w:rPr>
          <w:color w:val="auto"/>
          <w:sz w:val="24"/>
          <w:szCs w:val="24"/>
        </w:rPr>
        <w:t>Discussion</w:t>
      </w:r>
      <w:bookmarkEnd w:id="42"/>
    </w:p>
    <w:p w14:paraId="11F8ACB2" w14:textId="6A906437" w:rsidR="003B6626" w:rsidRPr="003D6540" w:rsidRDefault="009D15EB" w:rsidP="007343E2">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Sandanayaka et al. 2014, Mustafa et al. 2015), but require less expensive equipment. Our results are </w:t>
      </w:r>
      <w:r w:rsidR="00803A00">
        <w:t>similar to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 xml:space="preserve">than on the putatively resistant </w:t>
      </w:r>
      <w:r w:rsidRPr="003D6540">
        <w:lastRenderedPageBreak/>
        <w:t>genotypes, which is consistent with results reported by Butler et al. (2011) and Prager et al. (2014b</w:t>
      </w:r>
      <w:r w:rsidR="00DB2FDD">
        <w:t>)</w:t>
      </w:r>
      <w:r w:rsidRPr="003D6540">
        <w:t>. However, in contrast to Butler et al. (2011), we found cleaning and leaf-leaving behaviors to be rare. Russet Burbank received more probes than two other genotypes, but the psyllids still probed the other genotypes, often for long periods. Sandanayaka et al. (2014) and Mustafa et al (2015</w:t>
      </w:r>
      <w:r w:rsidR="00803A00">
        <w:t>)</w:t>
      </w:r>
      <w:r w:rsidRPr="003D6540">
        <w:t xml:space="preserve"> both suggest that it takes </w:t>
      </w:r>
      <w:r w:rsidRPr="003D6540">
        <w:rPr>
          <w:i/>
        </w:rPr>
        <w:t>B. cockerelli</w:t>
      </w:r>
      <w:r w:rsidRPr="003D6540">
        <w:t xml:space="preserve"> approximately two hours to access the phloem and acquire Lso.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w:t>
      </w:r>
      <w:commentRangeStart w:id="43"/>
      <w:r w:rsidRPr="003D6540">
        <w:t xml:space="preserve">A single psyllid is enough to transmit Lso </w:t>
      </w:r>
      <w:r w:rsidR="00FD39AD">
        <w:t>(</w:t>
      </w:r>
      <w:r w:rsidR="00FD39AD" w:rsidRPr="003D6540">
        <w:t>Buchman et al. 2011; Rashed et al. 2012</w:t>
      </w:r>
      <w:r w:rsidR="00FD39AD">
        <w:t xml:space="preserve">) </w:t>
      </w:r>
      <w:r w:rsidRPr="003D6540">
        <w:t>and the disease progresses independently of bacterial titer (Rashed et al. 2012).</w:t>
      </w:r>
      <w:commentRangeEnd w:id="43"/>
      <w:r w:rsidR="00C0292E">
        <w:rPr>
          <w:rStyle w:val="CommentReference"/>
        </w:rPr>
        <w:commentReference w:id="43"/>
      </w:r>
      <w:r w:rsidRPr="003D6540">
        <w:t xml:space="preserve">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behavior would have to be nearly eliminated to truly reduce the risk of Lso transmission. We found no evidence for such reductions in probing behavior on these genotypes.</w:t>
      </w:r>
    </w:p>
    <w:p w14:paraId="11F8ACB4" w14:textId="78D66E13" w:rsidR="003B6626" w:rsidRPr="00D677A8" w:rsidRDefault="009D15EB" w:rsidP="007343E2">
      <w:pPr>
        <w:pStyle w:val="BodyText"/>
        <w:spacing w:line="480" w:lineRule="auto"/>
      </w:pPr>
      <w:r w:rsidRPr="003D6540">
        <w:t xml:space="preserve">Studies on the Asian citrus psyllid, </w:t>
      </w:r>
      <w:r w:rsidRPr="003D6540">
        <w:rPr>
          <w:i/>
        </w:rPr>
        <w:t>Diaphorina citri</w:t>
      </w:r>
      <w:r w:rsidRPr="003D6540">
        <w:t xml:space="preserve"> Kuwayama (Hemiptera: Liviidae), a vector of a similar liberibacter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Patt et al. 2011).</w:t>
      </w:r>
      <w:r w:rsidR="00F01479">
        <w:t xml:space="preserve"> </w:t>
      </w:r>
      <w:r w:rsidRPr="00D677A8">
        <w:t>It is possible that Lso infection alter</w:t>
      </w:r>
      <w:r w:rsidR="00F01479">
        <w:t>s</w:t>
      </w:r>
      <w:r w:rsidRPr="00D677A8">
        <w:t xml:space="preserve"> </w:t>
      </w:r>
      <w:r w:rsidRPr="00D677A8">
        <w:rPr>
          <w:i/>
        </w:rPr>
        <w:t>B. cockerelli</w:t>
      </w:r>
      <w:r w:rsidRPr="00D677A8">
        <w:t xml:space="preserve">’s attraction to leaf volatiles (Mayer et al. 2008) and their settling behavior as well (Mas et al. 2014). Lso infection can increase psyllid preferences for undamaged, uninfected hosts for oviposition </w:t>
      </w:r>
      <w:r w:rsidRPr="00D677A8">
        <w:lastRenderedPageBreak/>
        <w:t xml:space="preserve">and settling (Davis et al. 2012) – a behavior which has been seen in other insect-plant-vector relationships (Cao et al. 2016, Eigenbrod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r w:rsidR="00F01479">
        <w:t>Lso positive and Lso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lastRenderedPageBreak/>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oviposited on every type of potato offered, </w:t>
      </w:r>
      <w:r w:rsidR="00F01479">
        <w:t>showing</w:t>
      </w:r>
      <w:r w:rsidRPr="00D677A8">
        <w:t xml:space="preserve"> little evidence of antixenosis.</w:t>
      </w:r>
    </w:p>
    <w:p w14:paraId="11F8ACB8" w14:textId="327F7EAA" w:rsidR="003B6626" w:rsidRPr="00D677A8" w:rsidRDefault="009D15EB" w:rsidP="007343E2">
      <w:pPr>
        <w:pStyle w:val="BodyText"/>
        <w:spacing w:line="480" w:lineRule="auto"/>
      </w:pPr>
      <w:r w:rsidRPr="00D677A8">
        <w:t xml:space="preserve">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t xml:space="preserve">It is possible that Lso infection status played a role in the </w:t>
      </w:r>
      <w:r w:rsidR="00584266">
        <w:t xml:space="preserve">egg </w:t>
      </w:r>
      <w:r w:rsidRPr="00D677A8">
        <w:t>fertility observed</w:t>
      </w:r>
      <w:r w:rsidR="00584266">
        <w:t>;</w:t>
      </w:r>
      <w:r w:rsidRPr="00D677A8">
        <w:t xml:space="preserve"> Lso has been reported to negatively impact female fertility (</w:t>
      </w:r>
      <w:r w:rsidR="00827FDD" w:rsidRPr="00827FDD">
        <w:t>Frias et al. 2018</w:t>
      </w:r>
      <w:r w:rsidR="00827FDD">
        <w:t xml:space="preserve">, </w:t>
      </w:r>
      <w:r w:rsidRPr="00D677A8">
        <w:t xml:space="preserve">Nachappa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7343E2">
      <w:pPr>
        <w:pStyle w:val="BodyText"/>
        <w:spacing w:line="480" w:lineRule="auto"/>
      </w:pPr>
      <w:r w:rsidRPr="00D677A8">
        <w:lastRenderedPageBreak/>
        <w:t>We saw a large degree of variability in fertility for psyllids on all genotypes. We only permitted male access to the female psyllids during the initial period to increase female longevity by preventing possible harassment (Abdullah 2008, Wenninger and Hall 2008, Arnqvist</w:t>
      </w:r>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 over time to maintain egg fertility (Wenninger and Hall 2008, Arnqvist </w:t>
      </w:r>
      <w:r w:rsidR="00F26C87">
        <w:t xml:space="preserve">and Rowe </w:t>
      </w:r>
      <w:r w:rsidRPr="00D677A8">
        <w:t>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spermatodose (Marchini et al. 2011), which all influence how long females are able to remain fertile (Qazi and Hogdal 2010, Schnakenberg et al. 2011, Wolfner 2011, Abe and Kamimura 2015).</w:t>
      </w:r>
    </w:p>
    <w:p w14:paraId="11F8ACBB" w14:textId="0FD89D41" w:rsidR="003B6626" w:rsidRPr="00D677A8" w:rsidRDefault="009D15EB" w:rsidP="007343E2">
      <w:pPr>
        <w:pStyle w:val="BodyText"/>
        <w:spacing w:line="480" w:lineRule="auto"/>
      </w:pPr>
      <w:r w:rsidRPr="00D677A8">
        <w:t xml:space="preserve">In conclusion, we found little evidence of antixenosis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Lso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to </w:t>
      </w:r>
      <w:r w:rsidR="00F133BD">
        <w:t>Lso development</w:t>
      </w:r>
      <w:r w:rsidRPr="00D677A8">
        <w:t xml:space="preserve"> itself</w:t>
      </w:r>
      <w:r w:rsidR="00F133BD">
        <w:t xml:space="preserve"> or presence of mechanisms that limit symptom expression</w:t>
      </w:r>
      <w:r w:rsidRPr="00D677A8">
        <w:t>. Further work will be required to clarify the modality of resistance to Lso in the A07781 genotypes.</w:t>
      </w:r>
    </w:p>
    <w:p w14:paraId="10D7A155" w14:textId="77777777" w:rsidR="00F133BD" w:rsidRDefault="00F133BD" w:rsidP="007343E2">
      <w:pPr>
        <w:pStyle w:val="Bibliography"/>
        <w:spacing w:line="480" w:lineRule="auto"/>
        <w:rPr>
          <w:b/>
        </w:rPr>
      </w:pPr>
      <w:bookmarkStart w:id="44" w:name="ref-Abdullah2008"/>
      <w:bookmarkStart w:id="45" w:name="refs"/>
    </w:p>
    <w:p w14:paraId="1968CCBC" w14:textId="6DFFFE9C" w:rsidR="005E7C55" w:rsidRDefault="005E7C55" w:rsidP="007343E2">
      <w:pPr>
        <w:pStyle w:val="Bibliography"/>
        <w:spacing w:line="480" w:lineRule="auto"/>
        <w:rPr>
          <w:b/>
        </w:rPr>
      </w:pPr>
      <w:r>
        <w:rPr>
          <w:b/>
        </w:rPr>
        <w:lastRenderedPageBreak/>
        <w:t>Acknowledgments</w:t>
      </w:r>
    </w:p>
    <w:p w14:paraId="7FBCE757" w14:textId="67C2F76B"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Dahan for their assistance with haplotyping</w:t>
      </w:r>
      <w:r>
        <w:t xml:space="preserve"> and K.</w:t>
      </w:r>
      <w:r w:rsidR="00CA2174">
        <w:t xml:space="preserve"> Cruzado for her help with Lso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Loje</w:t>
      </w:r>
      <w:r>
        <w:t>w</w:t>
      </w:r>
      <w:r w:rsidR="00CA2174">
        <w:t>ski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Standley and A. Stanzak. </w:t>
      </w:r>
      <w:r>
        <w:t xml:space="preserve">Financial support was generously provided by </w:t>
      </w:r>
      <w:r w:rsidR="00CA2174">
        <w:t>the Gary Lee Memorial</w:t>
      </w:r>
      <w:r>
        <w:t xml:space="preserve"> </w:t>
      </w:r>
      <w:r w:rsidR="00CA2174">
        <w:t>Scholarship, the Gary and Darlene Steiner Scholarship, the John L. and Lois K. Toevs</w:t>
      </w:r>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r w:rsidR="00402965">
        <w:rPr>
          <w:bCs/>
        </w:rPr>
        <w:t>helped write the manuscript</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46" w:name="ref-Abe2015"/>
      <w:bookmarkEnd w:id="44"/>
      <w:r w:rsidRPr="006A52AF">
        <w:rPr>
          <w:b/>
        </w:rPr>
        <w:t>Abe, J.,</w:t>
      </w:r>
      <w:r w:rsidRPr="003D6540">
        <w:rPr>
          <w:b/>
        </w:rPr>
        <w:t xml:space="preserve">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47" w:name="ref-Aguilar2013"/>
      <w:bookmarkEnd w:id="46"/>
      <w:r w:rsidRPr="006A52AF">
        <w:rPr>
          <w:b/>
        </w:rPr>
        <w:t>Aguilar</w:t>
      </w:r>
      <w:r w:rsidRPr="003D6540">
        <w:rPr>
          <w:b/>
        </w:rPr>
        <w:t>,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48" w:name="ref-Alvarado2012"/>
      <w:bookmarkEnd w:id="47"/>
      <w:r w:rsidRPr="006A52AF">
        <w:rPr>
          <w:b/>
        </w:rPr>
        <w:t>Alvarado,</w:t>
      </w:r>
      <w:r w:rsidRPr="00D677A8">
        <w:rPr>
          <w:b/>
        </w:rPr>
        <w:t xml:space="preserve">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C" w14:textId="77777777" w:rsidR="003B6626" w:rsidRPr="00D677A8" w:rsidRDefault="009D15EB" w:rsidP="007343E2">
      <w:pPr>
        <w:pStyle w:val="Bibliography"/>
        <w:spacing w:line="480" w:lineRule="auto"/>
        <w:ind w:left="720" w:hanging="720"/>
      </w:pPr>
      <w:bookmarkStart w:id="49" w:name="ref-Anderson2012"/>
      <w:bookmarkEnd w:id="48"/>
      <w:r w:rsidRPr="006A52AF">
        <w:rPr>
          <w:b/>
        </w:rPr>
        <w:t>Anderson,</w:t>
      </w:r>
      <w:r w:rsidRPr="00D677A8">
        <w:rPr>
          <w:b/>
        </w:rPr>
        <w:t xml:space="preserve">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p>
    <w:p w14:paraId="11F8AFED" w14:textId="7AC55F61" w:rsidR="003B6626" w:rsidRPr="00D677A8" w:rsidRDefault="009D15EB" w:rsidP="007343E2">
      <w:pPr>
        <w:pStyle w:val="Bibliography"/>
        <w:spacing w:line="480" w:lineRule="auto"/>
        <w:ind w:left="720" w:hanging="720"/>
      </w:pPr>
      <w:bookmarkStart w:id="50" w:name="ref-Arnqvist2013"/>
      <w:bookmarkEnd w:id="49"/>
      <w:r w:rsidRPr="006A52AF">
        <w:rPr>
          <w:b/>
        </w:rPr>
        <w:t>Arnqvis</w:t>
      </w:r>
      <w:r w:rsidRPr="00D677A8">
        <w:rPr>
          <w:b/>
        </w:rPr>
        <w:t>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7343E2">
      <w:pPr>
        <w:pStyle w:val="Bibliography"/>
        <w:spacing w:line="480" w:lineRule="auto"/>
        <w:ind w:left="720" w:hanging="720"/>
      </w:pPr>
      <w:bookmarkStart w:id="51" w:name="ref-Bates2015"/>
      <w:bookmarkEnd w:id="50"/>
      <w:r w:rsidRPr="006A52AF">
        <w:rPr>
          <w:b/>
        </w:rPr>
        <w:lastRenderedPageBreak/>
        <w:t>Bates, D</w:t>
      </w:r>
      <w:r w:rsidRPr="00D677A8">
        <w:rPr>
          <w:b/>
        </w:rPr>
        <w:t>.,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7343E2">
      <w:pPr>
        <w:pStyle w:val="Bibliography"/>
        <w:spacing w:line="480" w:lineRule="auto"/>
        <w:ind w:left="720" w:hanging="720"/>
      </w:pPr>
      <w:bookmarkStart w:id="52" w:name="ref-Buchman2012"/>
      <w:bookmarkEnd w:id="51"/>
      <w:r w:rsidRPr="006A52AF">
        <w:rPr>
          <w:b/>
        </w:rPr>
        <w:t>Buchman,</w:t>
      </w:r>
      <w:r w:rsidRPr="00D677A8">
        <w:rPr>
          <w:b/>
        </w:rPr>
        <w:t xml:space="preserve">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53" w:name="ref-Buchman2011a"/>
      <w:bookmarkEnd w:id="52"/>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7343E2">
      <w:pPr>
        <w:pStyle w:val="Bibliography"/>
        <w:spacing w:line="480" w:lineRule="auto"/>
        <w:ind w:left="720" w:hanging="720"/>
      </w:pPr>
      <w:bookmarkStart w:id="54" w:name="ref-Butler2011"/>
      <w:bookmarkEnd w:id="53"/>
      <w:r w:rsidRPr="006A52AF">
        <w:rPr>
          <w:b/>
        </w:rPr>
        <w:t>Butler,</w:t>
      </w:r>
      <w:r w:rsidRPr="00D677A8">
        <w:rPr>
          <w:b/>
        </w:rPr>
        <w:t xml:space="preserve">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7343E2">
      <w:pPr>
        <w:pStyle w:val="Bibliography"/>
        <w:spacing w:line="480" w:lineRule="auto"/>
        <w:ind w:left="720" w:hanging="720"/>
      </w:pPr>
      <w:bookmarkStart w:id="55" w:name="ref-Butler2012a"/>
      <w:bookmarkEnd w:id="54"/>
      <w:r w:rsidRPr="006A52AF">
        <w:rPr>
          <w:b/>
        </w:rPr>
        <w:t>Butler, C. D</w:t>
      </w:r>
      <w:r w:rsidRPr="00D677A8">
        <w:rPr>
          <w:b/>
        </w:rPr>
        <w:t>.,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56" w:name="ref-Butler2012b"/>
      <w:bookmarkEnd w:id="55"/>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7343E2">
      <w:pPr>
        <w:pStyle w:val="Bibliography"/>
        <w:spacing w:line="480" w:lineRule="auto"/>
        <w:ind w:left="720" w:hanging="720"/>
      </w:pPr>
      <w:bookmarkStart w:id="57" w:name="ref-Cao2016"/>
      <w:bookmarkEnd w:id="56"/>
      <w:r w:rsidRPr="006A52AF">
        <w:rPr>
          <w:b/>
        </w:rPr>
        <w:lastRenderedPageBreak/>
        <w:t>Cao</w:t>
      </w:r>
      <w:r w:rsidRPr="00D677A8">
        <w:rPr>
          <w:b/>
        </w:rPr>
        <w:t>,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58" w:name="ref-Casteel2006"/>
      <w:bookmarkEnd w:id="57"/>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D677A8" w:rsidRDefault="009D15EB" w:rsidP="007343E2">
      <w:pPr>
        <w:pStyle w:val="Bibliography"/>
        <w:spacing w:line="480" w:lineRule="auto"/>
        <w:ind w:left="720" w:hanging="720"/>
        <w:rPr>
          <w:lang w:val="es-MX"/>
        </w:rPr>
      </w:pPr>
      <w:bookmarkStart w:id="59" w:name="ref-Casteel2007"/>
      <w:bookmarkEnd w:id="58"/>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D677A8">
        <w:rPr>
          <w:lang w:val="es-MX"/>
        </w:rPr>
        <w:t>J. Entomol. Sci. 42: 155–162.</w:t>
      </w:r>
    </w:p>
    <w:p w14:paraId="11F8AFF7" w14:textId="77777777" w:rsidR="003B6626" w:rsidRPr="00D677A8" w:rsidRDefault="009D15EB" w:rsidP="007343E2">
      <w:pPr>
        <w:pStyle w:val="Bibliography"/>
        <w:spacing w:line="480" w:lineRule="auto"/>
        <w:ind w:left="720" w:hanging="720"/>
      </w:pPr>
      <w:bookmarkStart w:id="60" w:name="ref-Chavez2015"/>
      <w:bookmarkEnd w:id="59"/>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Hemiptera: Psylloidea: Triozidae) in regions of northern Mexico. Fla. Entomol. 98: 950–953.</w:t>
      </w:r>
    </w:p>
    <w:p w14:paraId="11F8AFF8" w14:textId="77777777" w:rsidR="003B6626" w:rsidRPr="00D677A8" w:rsidRDefault="009D15EB" w:rsidP="007343E2">
      <w:pPr>
        <w:pStyle w:val="Bibliography"/>
        <w:spacing w:line="480" w:lineRule="auto"/>
        <w:ind w:left="720" w:hanging="720"/>
      </w:pPr>
      <w:bookmarkStart w:id="61" w:name="ref-Cicero2016"/>
      <w:bookmarkEnd w:id="60"/>
      <w:r w:rsidRPr="006A52AF">
        <w:rPr>
          <w:b/>
        </w:rPr>
        <w:t>Cicero</w:t>
      </w:r>
      <w:r w:rsidRPr="00D677A8">
        <w:rPr>
          <w:b/>
        </w:rPr>
        <w:t>,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62" w:name="ref-Cooper2014"/>
      <w:bookmarkEnd w:id="61"/>
      <w:r w:rsidRPr="006A52AF">
        <w:rPr>
          <w:b/>
        </w:rPr>
        <w:t>Cooper, W. R</w:t>
      </w:r>
      <w:r w:rsidRPr="00D677A8">
        <w:rPr>
          <w:b/>
        </w:rPr>
        <w:t>.,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63" w:name="ref-Crosslin2011"/>
      <w:bookmarkEnd w:id="62"/>
      <w:r w:rsidRPr="006A52AF">
        <w:rPr>
          <w:b/>
        </w:rPr>
        <w:lastRenderedPageBreak/>
        <w:t>Crosslin,</w:t>
      </w:r>
      <w:r w:rsidRPr="00D677A8">
        <w:rPr>
          <w:b/>
        </w:rPr>
        <w:t xml:space="preserve">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7343E2">
      <w:pPr>
        <w:pStyle w:val="Bibliography"/>
        <w:spacing w:line="480" w:lineRule="auto"/>
        <w:ind w:left="720" w:hanging="720"/>
      </w:pPr>
      <w:bookmarkStart w:id="64" w:name="ref-Crosslin2012"/>
      <w:bookmarkEnd w:id="63"/>
      <w:r w:rsidRPr="006A52AF">
        <w:rPr>
          <w:b/>
        </w:rPr>
        <w:t>Crosslin,</w:t>
      </w:r>
      <w:r w:rsidRPr="00D677A8">
        <w:rPr>
          <w:b/>
        </w:rPr>
        <w:t xml:space="preserve">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65" w:name="ref-Dahan2017"/>
      <w:bookmarkEnd w:id="64"/>
      <w:r w:rsidRPr="006A52AF">
        <w:rPr>
          <w:b/>
        </w:rPr>
        <w:t>Dahan</w:t>
      </w:r>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66" w:name="ref-Davidson2014"/>
      <w:bookmarkEnd w:id="65"/>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7343E2">
      <w:pPr>
        <w:pStyle w:val="Bibliography"/>
        <w:spacing w:line="480" w:lineRule="auto"/>
        <w:ind w:left="720" w:hanging="720"/>
      </w:pPr>
      <w:bookmarkStart w:id="67" w:name="ref-Davis2012"/>
      <w:bookmarkEnd w:id="66"/>
      <w:r w:rsidRPr="006A52AF">
        <w:rPr>
          <w:b/>
        </w:rPr>
        <w:t>Davis,</w:t>
      </w:r>
      <w:r w:rsidRPr="00D677A8">
        <w:rPr>
          <w:b/>
        </w:rPr>
        <w:t xml:space="preserve">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7343E2">
      <w:pPr>
        <w:pStyle w:val="Bibliography"/>
        <w:spacing w:line="480" w:lineRule="auto"/>
        <w:ind w:left="720" w:hanging="720"/>
      </w:pPr>
      <w:bookmarkStart w:id="68" w:name="ref-Delignette-Muller2015"/>
      <w:bookmarkEnd w:id="67"/>
      <w:r w:rsidRPr="006A52AF">
        <w:rPr>
          <w:b/>
        </w:rPr>
        <w:t>Delignette</w:t>
      </w:r>
      <w:r w:rsidRPr="00D677A8">
        <w:rPr>
          <w:b/>
        </w:rPr>
        <w:t>-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7343E2">
      <w:pPr>
        <w:pStyle w:val="Bibliography"/>
        <w:spacing w:line="480" w:lineRule="auto"/>
        <w:ind w:left="720" w:hanging="720"/>
      </w:pPr>
      <w:bookmarkStart w:id="69" w:name="ref-Diaz-Montano2006"/>
      <w:bookmarkEnd w:id="68"/>
      <w:r w:rsidRPr="006A52AF">
        <w:rPr>
          <w:b/>
        </w:rPr>
        <w:t>Diaz-Montano</w:t>
      </w:r>
      <w:r w:rsidRPr="00D677A8">
        <w:rPr>
          <w:b/>
        </w:rPr>
        <w:t>,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7343E2">
      <w:pPr>
        <w:pStyle w:val="Bibliography"/>
        <w:spacing w:line="480" w:lineRule="auto"/>
        <w:ind w:left="720" w:hanging="720"/>
      </w:pPr>
      <w:bookmarkStart w:id="70" w:name="ref-Diaz-Montano2013"/>
      <w:bookmarkEnd w:id="69"/>
      <w:r w:rsidRPr="006A52AF">
        <w:rPr>
          <w:b/>
        </w:rPr>
        <w:lastRenderedPageBreak/>
        <w:t>Diaz-Montano</w:t>
      </w:r>
      <w:r w:rsidRPr="00D677A8">
        <w:rPr>
          <w:b/>
        </w:rPr>
        <w:t>,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7343E2">
      <w:pPr>
        <w:pStyle w:val="Bibliography"/>
        <w:spacing w:line="480" w:lineRule="auto"/>
        <w:ind w:left="720" w:hanging="720"/>
      </w:pPr>
      <w:bookmarkStart w:id="71" w:name="ref-Dwelle2003"/>
      <w:bookmarkEnd w:id="70"/>
      <w:r w:rsidRPr="006A52AF">
        <w:rPr>
          <w:b/>
        </w:rPr>
        <w:t>Dwelle</w:t>
      </w:r>
      <w:r w:rsidRPr="00D677A8">
        <w:rPr>
          <w:b/>
        </w:rPr>
        <w:t>, R. B., J. M. Alvarez, P. Bain, C. R. Baird, E. J. Bechinski, W. H. Bohl, D. L. Corsini, C. V. Eberlein, L. L. Ewing, B. F. Finnigan, B. D. Geary, J. F. Guenthner, S. L. Hafez, 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72" w:name="ref-Echegaray2017"/>
      <w:bookmarkEnd w:id="71"/>
      <w:r w:rsidRPr="006A52AF">
        <w:rPr>
          <w:b/>
        </w:rPr>
        <w:t>Echegaray,</w:t>
      </w:r>
      <w:r w:rsidRPr="00D677A8">
        <w:rPr>
          <w:b/>
        </w:rPr>
        <w:t xml:space="preserve">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77777777" w:rsidR="003B6626" w:rsidRPr="00D677A8" w:rsidRDefault="009D15EB" w:rsidP="007343E2">
      <w:pPr>
        <w:pStyle w:val="Bibliography"/>
        <w:spacing w:line="480" w:lineRule="auto"/>
        <w:ind w:left="720" w:hanging="720"/>
      </w:pPr>
      <w:bookmarkStart w:id="73" w:name="ref-Eigenbrode2018"/>
      <w:bookmarkEnd w:id="72"/>
      <w:r w:rsidRPr="006A52AF">
        <w:rPr>
          <w:b/>
        </w:rPr>
        <w:t>Eigenbrode</w:t>
      </w:r>
      <w:r w:rsidRPr="00D677A8">
        <w:rPr>
          <w:b/>
        </w:rPr>
        <w:t>,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11F8B005" w14:textId="77777777" w:rsidR="003B6626" w:rsidRPr="00D677A8" w:rsidRDefault="009D15EB" w:rsidP="007343E2">
      <w:pPr>
        <w:pStyle w:val="Bibliography"/>
        <w:spacing w:line="480" w:lineRule="auto"/>
        <w:ind w:left="720" w:hanging="720"/>
        <w:rPr>
          <w:lang w:val="es-MX"/>
        </w:rPr>
      </w:pPr>
      <w:bookmarkStart w:id="74" w:name="ref-Eyer1933"/>
      <w:bookmarkEnd w:id="73"/>
      <w:r w:rsidRPr="006A52AF">
        <w:rPr>
          <w:b/>
        </w:rPr>
        <w:t>Eyer, J. R</w:t>
      </w:r>
      <w:r w:rsidRPr="00D677A8">
        <w:rPr>
          <w:b/>
        </w:rPr>
        <w:t>.,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273667">
        <w:rPr>
          <w:lang w:val="es-419"/>
        </w:rPr>
        <w:t xml:space="preserve">J. Econ. </w:t>
      </w:r>
      <w:r w:rsidRPr="00D677A8">
        <w:rPr>
          <w:lang w:val="es-MX"/>
        </w:rPr>
        <w:t>Entomol. 26: 846–850.</w:t>
      </w:r>
    </w:p>
    <w:p w14:paraId="11F8B006" w14:textId="77777777" w:rsidR="003B6626" w:rsidRPr="00D677A8" w:rsidRDefault="009D15EB" w:rsidP="007343E2">
      <w:pPr>
        <w:pStyle w:val="Bibliography"/>
        <w:spacing w:line="480" w:lineRule="auto"/>
        <w:ind w:left="720" w:hanging="720"/>
      </w:pPr>
      <w:bookmarkStart w:id="75" w:name="ref-Frias2018"/>
      <w:bookmarkEnd w:id="74"/>
      <w:r w:rsidRPr="006A52AF">
        <w:rPr>
          <w:b/>
          <w:lang w:val="es-MX"/>
        </w:rPr>
        <w:t>Frias,</w:t>
      </w:r>
      <w:r w:rsidRPr="00D677A8">
        <w:rPr>
          <w:b/>
          <w:lang w:val="es-MX"/>
        </w:rPr>
        <w:t xml:space="preserve">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76" w:name="ref-Gharalari2009"/>
      <w:bookmarkEnd w:id="75"/>
      <w:r w:rsidRPr="006A52AF">
        <w:rPr>
          <w:b/>
        </w:rPr>
        <w:lastRenderedPageBreak/>
        <w:t>Gharalari,</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2CFF854B" w:rsidR="003B6626" w:rsidRPr="00D677A8" w:rsidRDefault="009D15EB" w:rsidP="007343E2">
      <w:pPr>
        <w:pStyle w:val="Bibliography"/>
        <w:spacing w:line="480" w:lineRule="auto"/>
        <w:ind w:left="720" w:hanging="720"/>
      </w:pPr>
      <w:bookmarkStart w:id="77" w:name="ref-Goolsby2007b"/>
      <w:bookmarkEnd w:id="76"/>
      <w:r w:rsidRPr="00713B4D">
        <w:rPr>
          <w:b/>
        </w:rPr>
        <w:t>Goolsby, J. A.,</w:t>
      </w:r>
      <w:r w:rsidRPr="00D677A8">
        <w:rPr>
          <w:b/>
        </w:rPr>
        <w:t xml:space="preserve"> J. Adamczyk, B. Bextine,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78" w:name="ref-Goolsby2007a"/>
      <w:bookmarkEnd w:id="77"/>
      <w:r w:rsidRPr="00D677A8">
        <w:rPr>
          <w:b/>
        </w:rPr>
        <w:t>Goolsby, J. A., B. Bextine, J. E. Munyaneza, M. Setamou,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79" w:name="ref-Greenway2014"/>
      <w:bookmarkEnd w:id="78"/>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80" w:name="ref-Greenway2018"/>
      <w:bookmarkEnd w:id="79"/>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81" w:name="ref-Guenthner2012"/>
      <w:bookmarkEnd w:id="80"/>
      <w:r w:rsidRPr="006A52AF">
        <w:rPr>
          <w:b/>
        </w:rPr>
        <w:t>Guenthner,</w:t>
      </w:r>
      <w:r w:rsidRPr="00D677A8">
        <w:rPr>
          <w:b/>
        </w:rPr>
        <w:t xml:space="preserve">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7343E2">
      <w:pPr>
        <w:pStyle w:val="Bibliography"/>
        <w:spacing w:line="480" w:lineRule="auto"/>
        <w:ind w:left="720" w:hanging="720"/>
      </w:pPr>
      <w:bookmarkStart w:id="82" w:name="ref-Hansen2008"/>
      <w:bookmarkEnd w:id="81"/>
      <w:r w:rsidRPr="006A52AF">
        <w:rPr>
          <w:b/>
        </w:rPr>
        <w:t>Hansen</w:t>
      </w:r>
      <w:r w:rsidRPr="00D677A8">
        <w:rPr>
          <w:b/>
        </w:rPr>
        <w:t>,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83" w:name="ref-Haenninen2009"/>
      <w:bookmarkEnd w:id="82"/>
      <w:r w:rsidRPr="006A52AF">
        <w:rPr>
          <w:b/>
        </w:rPr>
        <w:lastRenderedPageBreak/>
        <w:t>Hänninen, L.,</w:t>
      </w:r>
      <w:r w:rsidRPr="00D677A8">
        <w:rPr>
          <w:b/>
        </w:rPr>
        <w:t xml:space="preserve"> and M. Pastell</w:t>
      </w:r>
      <w:r w:rsidRPr="00D677A8">
        <w:t xml:space="preserve">. </w:t>
      </w:r>
      <w:r w:rsidRPr="00D677A8">
        <w:rPr>
          <w:b/>
        </w:rPr>
        <w:t>2009</w:t>
      </w:r>
      <w:r w:rsidRPr="00D677A8">
        <w:t xml:space="preserve">. CowLog: Open-source software for coding behaviors from digital video. </w:t>
      </w:r>
      <w:r w:rsidRPr="00713B4D">
        <w:rPr>
          <w:lang w:val="es-MX"/>
        </w:rPr>
        <w:t xml:space="preserve">Behav. Res. Methods. </w:t>
      </w:r>
      <w:r w:rsidRPr="00D677A8">
        <w:rPr>
          <w:lang w:val="es-MX"/>
        </w:rPr>
        <w:t>41: 472–476.</w:t>
      </w:r>
    </w:p>
    <w:p w14:paraId="11F8B00F" w14:textId="77777777" w:rsidR="003B6626" w:rsidRPr="00273667" w:rsidRDefault="009D15EB" w:rsidP="007343E2">
      <w:pPr>
        <w:pStyle w:val="Bibliography"/>
        <w:spacing w:line="480" w:lineRule="auto"/>
        <w:ind w:left="720" w:hanging="720"/>
        <w:rPr>
          <w:lang w:val="es-419"/>
        </w:rPr>
      </w:pPr>
      <w:bookmarkStart w:id="84" w:name="ref-Hernandez-Bautista2013"/>
      <w:bookmarkEnd w:id="83"/>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t>Bactericera cockerelli</w:t>
      </w:r>
      <w:r w:rsidRPr="00D677A8">
        <w:rPr>
          <w:lang w:val="es-MX"/>
        </w:rPr>
        <w:t xml:space="preserve"> (Sulc) in regions from Villa de Arista, San Luis Potosí and Saltillo, Coahuila. </w:t>
      </w:r>
      <w:r w:rsidRPr="00273667">
        <w:rPr>
          <w:lang w:val="es-419"/>
        </w:rPr>
        <w:t>Entomología mexicana.</w:t>
      </w:r>
    </w:p>
    <w:p w14:paraId="11F8B011" w14:textId="77777777" w:rsidR="003B6626" w:rsidRPr="00D677A8" w:rsidRDefault="009D15EB" w:rsidP="007343E2">
      <w:pPr>
        <w:pStyle w:val="Bibliography"/>
        <w:spacing w:line="480" w:lineRule="auto"/>
        <w:ind w:left="720" w:hanging="720"/>
      </w:pPr>
      <w:bookmarkStart w:id="85" w:name="ref-Kaloshian2004"/>
      <w:bookmarkEnd w:id="84"/>
      <w:r w:rsidRPr="006A52AF">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86" w:name="ref-Kennedy1987"/>
      <w:bookmarkEnd w:id="85"/>
      <w:r w:rsidRPr="006A52AF">
        <w:rPr>
          <w:b/>
        </w:rPr>
        <w:t>Kennedy,</w:t>
      </w:r>
      <w:r w:rsidRPr="00D677A8">
        <w:rPr>
          <w:b/>
        </w:rPr>
        <w:t xml:space="preserve">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7343E2">
      <w:pPr>
        <w:pStyle w:val="Bibliography"/>
        <w:spacing w:line="480" w:lineRule="auto"/>
        <w:ind w:left="720" w:hanging="720"/>
      </w:pPr>
      <w:bookmarkStart w:id="87" w:name="ref-Klingler2005"/>
      <w:bookmarkEnd w:id="86"/>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88" w:name="ref-Knowlton1931"/>
      <w:bookmarkEnd w:id="87"/>
      <w:r w:rsidRPr="006A52AF">
        <w:rPr>
          <w:b/>
        </w:rPr>
        <w:t>Knowlton, G. F</w:t>
      </w:r>
      <w:r w:rsidRPr="00D677A8">
        <w:rPr>
          <w:b/>
        </w:rPr>
        <w:t>.,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7343E2">
      <w:pPr>
        <w:pStyle w:val="Bibliography"/>
        <w:spacing w:line="480" w:lineRule="auto"/>
        <w:ind w:left="720" w:hanging="720"/>
      </w:pPr>
      <w:bookmarkStart w:id="89" w:name="ref-Knowlton1934"/>
      <w:bookmarkEnd w:id="88"/>
      <w:r w:rsidRPr="006A52AF">
        <w:rPr>
          <w:b/>
        </w:rPr>
        <w:t>Knowlton</w:t>
      </w:r>
      <w:r w:rsidRPr="00D677A8">
        <w:rPr>
          <w:b/>
        </w:rPr>
        <w:t>,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7343E2">
      <w:pPr>
        <w:pStyle w:val="Bibliography"/>
        <w:spacing w:line="480" w:lineRule="auto"/>
        <w:ind w:left="720" w:hanging="720"/>
      </w:pPr>
      <w:bookmarkStart w:id="90" w:name="ref-Kogan1988"/>
      <w:bookmarkEnd w:id="89"/>
      <w:r w:rsidRPr="006A52AF">
        <w:rPr>
          <w:b/>
        </w:rPr>
        <w:t>Kogan, M.</w:t>
      </w:r>
      <w:r w:rsidRPr="006A52AF">
        <w:t xml:space="preserve"> </w:t>
      </w:r>
      <w:r w:rsidRPr="006A52AF">
        <w:rPr>
          <w:b/>
        </w:rPr>
        <w:t>1988</w:t>
      </w:r>
      <w:r w:rsidRPr="00D677A8">
        <w:t>. Integrated pest management theory and practice. Entomol. Exp. Appl. 49: 59–70.</w:t>
      </w:r>
    </w:p>
    <w:p w14:paraId="11F8B017" w14:textId="77777777" w:rsidR="003B6626" w:rsidRPr="00D677A8" w:rsidRDefault="009D15EB" w:rsidP="007343E2">
      <w:pPr>
        <w:pStyle w:val="Bibliography"/>
        <w:spacing w:line="480" w:lineRule="auto"/>
        <w:ind w:left="720" w:hanging="720"/>
      </w:pPr>
      <w:bookmarkStart w:id="91" w:name="ref-Levy2011"/>
      <w:bookmarkEnd w:id="90"/>
      <w:r w:rsidRPr="006A52AF">
        <w:rPr>
          <w:b/>
        </w:rPr>
        <w:lastRenderedPageBreak/>
        <w:t>Levy, J.,</w:t>
      </w:r>
      <w:r w:rsidRPr="00D677A8">
        <w:rPr>
          <w:b/>
        </w:rPr>
        <w:t xml:space="preserve">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92" w:name="ref-Li2009"/>
      <w:bookmarkEnd w:id="91"/>
      <w:r w:rsidRPr="00D677A8">
        <w:rPr>
          <w:b/>
        </w:rPr>
        <w:t>Li, W., J. A. Abad, R. D. French-Monar, R. J., A. Wen, N. C. Gudmestad, G. A. Secor, I. M. Lee, Y. Duan, and L. Levy</w:t>
      </w:r>
      <w:r w:rsidRPr="00D677A8">
        <w:t xml:space="preserve">. </w:t>
      </w:r>
      <w:r w:rsidRPr="00D677A8">
        <w:rPr>
          <w:b/>
        </w:rPr>
        <w:t>2009</w:t>
      </w:r>
      <w:r w:rsidRPr="00D677A8">
        <w:t>. Multiplex real-time PCR for detection, 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93" w:name="ref-Li2006"/>
      <w:bookmarkEnd w:id="92"/>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B" w14:textId="602B04EA" w:rsidR="003B6626" w:rsidRPr="00D677A8" w:rsidRDefault="009D15EB" w:rsidP="007343E2">
      <w:pPr>
        <w:pStyle w:val="Bibliography"/>
        <w:spacing w:line="480" w:lineRule="auto"/>
        <w:ind w:left="720" w:hanging="720"/>
      </w:pPr>
      <w:bookmarkStart w:id="94" w:name="ref-Liefting2009"/>
      <w:bookmarkEnd w:id="93"/>
      <w:r w:rsidRPr="006A52AF">
        <w:rPr>
          <w:b/>
        </w:rPr>
        <w:t>Liefting</w:t>
      </w:r>
      <w:r w:rsidRPr="00D677A8">
        <w:rPr>
          <w:b/>
        </w:rPr>
        <w:t>, L. W., B. S. Weir, S. R. Pennycook, and G. R. G. Clover</w:t>
      </w:r>
      <w:r w:rsidRPr="00D677A8">
        <w:t xml:space="preserve">. </w:t>
      </w:r>
      <w:r w:rsidRPr="00D677A8">
        <w:rPr>
          <w:b/>
        </w:rPr>
        <w:t>2009</w:t>
      </w:r>
      <w:r w:rsidRPr="00D677A8">
        <w:t xml:space="preserve">. </w:t>
      </w:r>
      <w:r w:rsidR="00713B4D">
        <w:t>‘</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7343E2">
      <w:pPr>
        <w:pStyle w:val="Bibliography"/>
        <w:spacing w:line="480" w:lineRule="auto"/>
        <w:ind w:left="720" w:hanging="720"/>
      </w:pPr>
      <w:bookmarkStart w:id="95" w:name="ref-Lin2009"/>
      <w:bookmarkEnd w:id="94"/>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7343E2">
      <w:pPr>
        <w:pStyle w:val="Bibliography"/>
        <w:spacing w:line="480" w:lineRule="auto"/>
        <w:ind w:left="720" w:hanging="720"/>
      </w:pPr>
      <w:bookmarkStart w:id="96" w:name="ref-Liu2004"/>
      <w:bookmarkEnd w:id="95"/>
      <w:r w:rsidRPr="006A52AF">
        <w:rPr>
          <w:b/>
        </w:rPr>
        <w:t>Liu, D</w:t>
      </w:r>
      <w:r w:rsidRPr="00D677A8">
        <w:rPr>
          <w:b/>
        </w:rPr>
        <w:t>.,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7343E2">
      <w:pPr>
        <w:pStyle w:val="Bibliography"/>
        <w:spacing w:line="480" w:lineRule="auto"/>
        <w:ind w:left="720" w:hanging="720"/>
      </w:pPr>
      <w:bookmarkStart w:id="97" w:name="ref-Marchini2011"/>
      <w:bookmarkEnd w:id="96"/>
      <w:r w:rsidRPr="006A52AF">
        <w:rPr>
          <w:b/>
        </w:rPr>
        <w:lastRenderedPageBreak/>
        <w:t>Marchini</w:t>
      </w:r>
      <w:r w:rsidRPr="00D677A8">
        <w:rPr>
          <w:b/>
        </w:rPr>
        <w:t>,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7343E2">
      <w:pPr>
        <w:pStyle w:val="Bibliography"/>
        <w:spacing w:line="480" w:lineRule="auto"/>
        <w:ind w:left="720" w:hanging="720"/>
      </w:pPr>
      <w:bookmarkStart w:id="98" w:name="ref-Martin2008"/>
      <w:bookmarkEnd w:id="97"/>
      <w:r w:rsidRPr="006A52AF">
        <w:rPr>
          <w:b/>
        </w:rPr>
        <w:t>Martin,</w:t>
      </w:r>
      <w:r w:rsidRPr="00D677A8">
        <w:rPr>
          <w:b/>
        </w:rPr>
        <w:t xml:space="preserve">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7343E2">
      <w:pPr>
        <w:pStyle w:val="Bibliography"/>
        <w:spacing w:line="480" w:lineRule="auto"/>
        <w:ind w:left="720" w:hanging="720"/>
      </w:pPr>
      <w:bookmarkStart w:id="99" w:name="ref-Marzachi1998"/>
      <w:bookmarkEnd w:id="98"/>
      <w:r w:rsidRPr="006A52AF">
        <w:rPr>
          <w:b/>
        </w:rPr>
        <w:t>Marzachi,</w:t>
      </w:r>
      <w:r w:rsidRPr="00D677A8">
        <w:rPr>
          <w:b/>
        </w:rPr>
        <w:t xml:space="preserve">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100" w:name="ref-Mas2014"/>
      <w:bookmarkEnd w:id="99"/>
      <w:r w:rsidRPr="006A52AF">
        <w:rPr>
          <w:b/>
        </w:rPr>
        <w:t>Mas,</w:t>
      </w:r>
      <w:r w:rsidRPr="00D677A8">
        <w:rPr>
          <w:b/>
        </w:rPr>
        <w:t xml:space="preserve">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101" w:name="ref-Mayer2008"/>
      <w:bookmarkEnd w:id="100"/>
      <w:r w:rsidRPr="006A52AF">
        <w:rPr>
          <w:b/>
        </w:rPr>
        <w:t>Mayer,</w:t>
      </w:r>
      <w:r w:rsidRPr="00D677A8">
        <w:rPr>
          <w:b/>
        </w:rPr>
        <w:t xml:space="preserve">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102" w:name="ref-Munyaneza2012b"/>
      <w:bookmarkEnd w:id="101"/>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103" w:name="ref-Munyaneza2011"/>
      <w:bookmarkEnd w:id="102"/>
      <w:r w:rsidRPr="006A52AF">
        <w:rPr>
          <w:b/>
        </w:rPr>
        <w:t>Munyaneza</w:t>
      </w:r>
      <w:r w:rsidRPr="00D677A8">
        <w:rPr>
          <w:b/>
        </w:rPr>
        <w:t>,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104" w:name="ref-Munyaneza2008"/>
      <w:bookmarkEnd w:id="103"/>
      <w:r w:rsidRPr="006A52AF">
        <w:rPr>
          <w:b/>
        </w:rPr>
        <w:t>Munyaneza,</w:t>
      </w:r>
      <w:r w:rsidRPr="00D677A8">
        <w:rPr>
          <w:b/>
        </w:rPr>
        <w:t xml:space="preserve"> J. E., J. L. Buchman, J. E. Upton, J. A. Goolsby, J. M. Crosslin, G. Bester, G. P. Miles, and V. G. Sengoda</w:t>
      </w:r>
      <w:r w:rsidRPr="00D677A8">
        <w:t xml:space="preserve">. </w:t>
      </w:r>
      <w:r w:rsidRPr="00D677A8">
        <w:rPr>
          <w:b/>
        </w:rPr>
        <w:t>2008</w:t>
      </w:r>
      <w:r w:rsidRPr="00D677A8">
        <w:t xml:space="preserve">. Main content area impact of different potato </w:t>
      </w:r>
      <w:r w:rsidRPr="00D677A8">
        <w:lastRenderedPageBreak/>
        <w:t>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105" w:name="ref-Munyaneza2007a"/>
      <w:bookmarkEnd w:id="104"/>
      <w:r w:rsidRPr="006A52AF">
        <w:rPr>
          <w:b/>
        </w:rPr>
        <w:t>Munyaneza</w:t>
      </w:r>
      <w:r w:rsidRPr="00D677A8">
        <w:rPr>
          <w:b/>
        </w:rPr>
        <w:t>,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9F1389">
        <w:t xml:space="preserve">J. Econ. </w:t>
      </w:r>
      <w:r w:rsidRPr="00273667">
        <w:t xml:space="preserve">Entomol. </w:t>
      </w:r>
      <w:r w:rsidRPr="009F1389">
        <w:t>100: 656–663.</w:t>
      </w:r>
    </w:p>
    <w:p w14:paraId="11F8B028" w14:textId="77777777" w:rsidR="003B6626" w:rsidRPr="00D677A8" w:rsidRDefault="009D15EB" w:rsidP="007343E2">
      <w:pPr>
        <w:pStyle w:val="Bibliography"/>
        <w:spacing w:line="480" w:lineRule="auto"/>
        <w:ind w:left="720" w:hanging="720"/>
      </w:pPr>
      <w:bookmarkStart w:id="106" w:name="ref-Murphy2012"/>
      <w:bookmarkEnd w:id="105"/>
      <w:r w:rsidRPr="006A52AF">
        <w:rPr>
          <w:b/>
        </w:rPr>
        <w:t>Murphy</w:t>
      </w:r>
      <w:r w:rsidRPr="00D677A8">
        <w:rPr>
          <w:b/>
        </w:rPr>
        <w:t>,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107" w:name="ref-Mustafa2015b"/>
      <w:bookmarkEnd w:id="106"/>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3728423" w:rsidR="003B6626" w:rsidRPr="00D677A8" w:rsidRDefault="009D15EB" w:rsidP="007343E2">
      <w:pPr>
        <w:pStyle w:val="Bibliography"/>
        <w:spacing w:line="480" w:lineRule="auto"/>
        <w:ind w:left="720" w:hanging="720"/>
      </w:pPr>
      <w:bookmarkStart w:id="108" w:name="ref-Nachappa2012a"/>
      <w:bookmarkEnd w:id="107"/>
      <w:r w:rsidRPr="006A52AF">
        <w:rPr>
          <w:b/>
        </w:rPr>
        <w:t>Nachappa,</w:t>
      </w:r>
      <w:r w:rsidRPr="00D677A8">
        <w:rPr>
          <w:b/>
        </w:rPr>
        <w:t xml:space="preserve"> P., J. Levy, and C. Tamborindeguy</w:t>
      </w:r>
      <w:r w:rsidRPr="00D677A8">
        <w:t xml:space="preserve">. </w:t>
      </w:r>
      <w:r w:rsidRPr="00D677A8">
        <w:rPr>
          <w:b/>
        </w:rPr>
        <w:t>2012</w:t>
      </w:r>
      <w:r w:rsidR="00435C96">
        <w:rPr>
          <w:b/>
        </w:rPr>
        <w:t>a</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109" w:name="ref-Nachappa2012"/>
      <w:bookmarkEnd w:id="108"/>
      <w:r w:rsidRPr="006A52AF">
        <w:rPr>
          <w:b/>
        </w:rPr>
        <w:t>Nachappa</w:t>
      </w:r>
      <w:r w:rsidRPr="00D677A8">
        <w:rPr>
          <w:b/>
        </w:rPr>
        <w:t>, P., A. A. Shapiro, and C. Tamborindeguy</w:t>
      </w:r>
      <w:r w:rsidRPr="00D677A8">
        <w:t xml:space="preserve">. </w:t>
      </w:r>
      <w:r w:rsidRPr="00D677A8">
        <w:rPr>
          <w:b/>
        </w:rPr>
        <w:t>2012</w:t>
      </w:r>
      <w:r w:rsidR="00435C96">
        <w:rPr>
          <w:b/>
        </w:rPr>
        <w:t>b</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7343E2">
      <w:pPr>
        <w:pStyle w:val="Bibliography"/>
        <w:spacing w:line="480" w:lineRule="auto"/>
        <w:ind w:left="720" w:hanging="720"/>
      </w:pPr>
      <w:bookmarkStart w:id="110" w:name="ref-Nachappa2014"/>
      <w:bookmarkEnd w:id="109"/>
      <w:r w:rsidRPr="006A52AF">
        <w:rPr>
          <w:b/>
        </w:rPr>
        <w:lastRenderedPageBreak/>
        <w:t>Nachappa,</w:t>
      </w:r>
      <w:r w:rsidRPr="00D677A8">
        <w:rPr>
          <w:b/>
        </w:rPr>
        <w:t xml:space="preserve">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7343E2">
      <w:pPr>
        <w:pStyle w:val="Bibliography"/>
        <w:spacing w:line="480" w:lineRule="auto"/>
        <w:ind w:left="720" w:hanging="720"/>
      </w:pPr>
      <w:bookmarkStart w:id="111" w:name="ref-NASSNorthwestRegionalFieldOffice2017"/>
      <w:bookmarkEnd w:id="110"/>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112" w:name="ref-Navarre2009"/>
      <w:bookmarkEnd w:id="111"/>
      <w:r w:rsidRPr="006A52AF">
        <w:rPr>
          <w:b/>
        </w:rPr>
        <w:t>Navarre,</w:t>
      </w:r>
      <w:r w:rsidRPr="00D677A8">
        <w:rPr>
          <w:b/>
        </w:rPr>
        <w:t xml:space="preserv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113" w:name="ref-Patt2011"/>
      <w:bookmarkEnd w:id="112"/>
      <w:r w:rsidRPr="006A52AF">
        <w:rPr>
          <w:b/>
        </w:rPr>
        <w:t>Patt,</w:t>
      </w:r>
      <w:r w:rsidRPr="00D677A8">
        <w:rPr>
          <w:b/>
        </w:rPr>
        <w:t xml:space="preserve">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7343E2">
      <w:pPr>
        <w:pStyle w:val="Bibliography"/>
        <w:spacing w:line="480" w:lineRule="auto"/>
        <w:ind w:left="720" w:hanging="720"/>
      </w:pPr>
      <w:bookmarkStart w:id="114" w:name="ref-Pfeiffer1983"/>
      <w:bookmarkEnd w:id="113"/>
      <w:r w:rsidRPr="006A52AF">
        <w:rPr>
          <w:b/>
        </w:rPr>
        <w:t>Pfeiffer, D. G</w:t>
      </w:r>
      <w:r w:rsidRPr="00D677A8">
        <w:rPr>
          <w:b/>
        </w:rPr>
        <w:t>.,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7343E2">
      <w:pPr>
        <w:pStyle w:val="Bibliography"/>
        <w:spacing w:line="480" w:lineRule="auto"/>
        <w:ind w:left="720" w:hanging="720"/>
      </w:pPr>
      <w:bookmarkStart w:id="115" w:name="ref-Pfeiffer1984"/>
      <w:bookmarkEnd w:id="114"/>
      <w:r w:rsidRPr="006A52AF">
        <w:rPr>
          <w:b/>
        </w:rPr>
        <w:t>Pfeiffer, D. G</w:t>
      </w:r>
      <w:r w:rsidRPr="00D677A8">
        <w:rPr>
          <w:b/>
        </w:rPr>
        <w:t>.,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2B6A0A75" w:rsidR="003B6626" w:rsidRPr="00D677A8" w:rsidRDefault="009D15EB" w:rsidP="007343E2">
      <w:pPr>
        <w:pStyle w:val="Bibliography"/>
        <w:spacing w:line="480" w:lineRule="auto"/>
        <w:ind w:left="720" w:hanging="720"/>
      </w:pPr>
      <w:bookmarkStart w:id="116" w:name="ref-Prager2014a"/>
      <w:bookmarkEnd w:id="115"/>
      <w:r w:rsidRPr="00D677A8">
        <w:rPr>
          <w:b/>
        </w:rPr>
        <w:t>Prager, S. M., I. Esquivel, and J. T. Trumble</w:t>
      </w:r>
      <w:r w:rsidRPr="00D677A8">
        <w:t xml:space="preserve">. </w:t>
      </w:r>
      <w:r w:rsidRPr="00D677A8">
        <w:rPr>
          <w:b/>
        </w:rPr>
        <w:t>2014</w:t>
      </w:r>
      <w:r w:rsidR="00F50F56">
        <w:rPr>
          <w:b/>
        </w:rPr>
        <w:t>a</w:t>
      </w:r>
      <w:r w:rsidRPr="00D677A8">
        <w:t xml:space="preserve">. Factors influencing host plant choice and larval performance in </w:t>
      </w:r>
      <w:r w:rsidRPr="00D677A8">
        <w:rPr>
          <w:i/>
        </w:rPr>
        <w:t>Bactericera cockerelli</w:t>
      </w:r>
      <w:r w:rsidRPr="00D677A8">
        <w:t>. PLoS ONE. 9: e94047.</w:t>
      </w:r>
    </w:p>
    <w:p w14:paraId="11F8B033" w14:textId="77F956F5" w:rsidR="003B6626" w:rsidRPr="00D677A8" w:rsidRDefault="009D15EB" w:rsidP="007343E2">
      <w:pPr>
        <w:pStyle w:val="Bibliography"/>
        <w:spacing w:line="480" w:lineRule="auto"/>
        <w:ind w:left="720" w:hanging="720"/>
      </w:pPr>
      <w:bookmarkStart w:id="117" w:name="ref-Prager2014b"/>
      <w:bookmarkEnd w:id="116"/>
      <w:r w:rsidRPr="00D677A8">
        <w:rPr>
          <w:b/>
        </w:rPr>
        <w:lastRenderedPageBreak/>
        <w:t>Prager, S. M., O. M. Lewis, J. Michels,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77777777" w:rsidR="003B6626" w:rsidRPr="00D677A8" w:rsidRDefault="009D15EB" w:rsidP="007343E2">
      <w:pPr>
        <w:pStyle w:val="Bibliography"/>
        <w:spacing w:line="480" w:lineRule="auto"/>
        <w:ind w:left="720" w:hanging="720"/>
      </w:pPr>
      <w:bookmarkStart w:id="118" w:name="ref-Prager2013"/>
      <w:bookmarkEnd w:id="117"/>
      <w:r w:rsidRPr="00116522">
        <w:rPr>
          <w:b/>
        </w:rPr>
        <w:t>Prager</w:t>
      </w:r>
      <w:r w:rsidRPr="00D677A8">
        <w:rPr>
          <w:b/>
        </w:rPr>
        <w:t>,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7343E2">
      <w:pPr>
        <w:pStyle w:val="Bibliography"/>
        <w:spacing w:line="480" w:lineRule="auto"/>
        <w:ind w:left="720" w:hanging="720"/>
      </w:pPr>
      <w:bookmarkStart w:id="119" w:name="ref-Prager2017"/>
      <w:bookmarkEnd w:id="118"/>
      <w:r w:rsidRPr="00D677A8">
        <w:rPr>
          <w:b/>
        </w:rPr>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7343E2">
      <w:pPr>
        <w:pStyle w:val="Bibliography"/>
        <w:spacing w:line="480" w:lineRule="auto"/>
        <w:ind w:left="720" w:hanging="720"/>
      </w:pPr>
      <w:bookmarkStart w:id="120" w:name="ref-Putten2001"/>
      <w:bookmarkEnd w:id="119"/>
      <w:r w:rsidRPr="00116522">
        <w:rPr>
          <w:b/>
        </w:rPr>
        <w:t>Putten,</w:t>
      </w:r>
      <w:r w:rsidRPr="00D677A8">
        <w:rPr>
          <w:b/>
        </w:rPr>
        <w:t xml:space="preserve">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121" w:name="ref-Qazi2010"/>
      <w:bookmarkEnd w:id="120"/>
      <w:r w:rsidRPr="00116522">
        <w:rPr>
          <w:b/>
        </w:rPr>
        <w:t>Qazi,</w:t>
      </w:r>
      <w:r w:rsidRPr="00D677A8">
        <w:rPr>
          <w:b/>
        </w:rPr>
        <w:t xml:space="preserve">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122" w:name="ref-Rashed2012"/>
      <w:bookmarkEnd w:id="121"/>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123" w:name="ref-Rashidi2017"/>
      <w:bookmarkEnd w:id="122"/>
      <w:r w:rsidRPr="00116522">
        <w:rPr>
          <w:b/>
        </w:rPr>
        <w:t>Rashidi,</w:t>
      </w:r>
      <w:r w:rsidRPr="00D677A8">
        <w:rPr>
          <w:b/>
        </w:rPr>
        <w:t xml:space="preserve">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7343E2">
      <w:pPr>
        <w:pStyle w:val="Bibliography"/>
        <w:spacing w:line="480" w:lineRule="auto"/>
        <w:ind w:left="720" w:hanging="720"/>
      </w:pPr>
      <w:bookmarkStart w:id="124" w:name="ref-RCT2013"/>
      <w:bookmarkEnd w:id="123"/>
      <w:r w:rsidRPr="00D677A8">
        <w:rPr>
          <w:b/>
        </w:rPr>
        <w:lastRenderedPageBreak/>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125" w:name="ref-Rehman2010"/>
      <w:bookmarkEnd w:id="124"/>
      <w:r w:rsidRPr="00116522">
        <w:rPr>
          <w:b/>
        </w:rPr>
        <w:t>Rehman,</w:t>
      </w:r>
      <w:r w:rsidRPr="00D677A8">
        <w:rPr>
          <w:b/>
        </w:rPr>
        <w:t xml:space="preserve">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126" w:name="ref-Richards1928"/>
      <w:bookmarkEnd w:id="125"/>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127" w:name="ref-Richards1973"/>
      <w:bookmarkEnd w:id="126"/>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128" w:name="ref-Rosson2006"/>
      <w:bookmarkEnd w:id="127"/>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129" w:name="ref-Rubio-Covarrubias2017"/>
      <w:bookmarkEnd w:id="128"/>
      <w:r w:rsidRPr="00116522">
        <w:rPr>
          <w:b/>
        </w:rPr>
        <w:t>Rubio-Covarrubias</w:t>
      </w:r>
      <w:r w:rsidRPr="00D677A8">
        <w:rPr>
          <w:b/>
        </w:rPr>
        <w:t>,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130" w:name="ref-Sandanayaka2014"/>
      <w:bookmarkEnd w:id="129"/>
      <w:r w:rsidRPr="00116522">
        <w:rPr>
          <w:b/>
        </w:rPr>
        <w:t>Sandanayaka</w:t>
      </w:r>
      <w:r w:rsidRPr="00D677A8">
        <w:rPr>
          <w:b/>
        </w:rPr>
        <w:t>,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t>Candidatus</w:t>
      </w:r>
      <w:r w:rsidRPr="00D677A8">
        <w:t xml:space="preserve"> Liberibacter solanacearum by its vector tomato potato psyllid. Entomol. Exp. Appl. 151: 170–181.</w:t>
      </w:r>
    </w:p>
    <w:p w14:paraId="11F8B041" w14:textId="77777777" w:rsidR="003B6626" w:rsidRPr="00D677A8" w:rsidRDefault="009D15EB" w:rsidP="007343E2">
      <w:pPr>
        <w:pStyle w:val="Bibliography"/>
        <w:spacing w:line="480" w:lineRule="auto"/>
        <w:ind w:left="720" w:hanging="720"/>
      </w:pPr>
      <w:bookmarkStart w:id="131" w:name="ref-Schnakenberg2011"/>
      <w:bookmarkEnd w:id="130"/>
      <w:r w:rsidRPr="00116522">
        <w:rPr>
          <w:b/>
        </w:rPr>
        <w:lastRenderedPageBreak/>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495D2ECE" w:rsidR="003B6626" w:rsidRPr="00D677A8" w:rsidRDefault="009D15EB" w:rsidP="007343E2">
      <w:pPr>
        <w:pStyle w:val="Bibliography"/>
        <w:spacing w:line="480" w:lineRule="auto"/>
        <w:ind w:left="720" w:hanging="720"/>
      </w:pPr>
      <w:bookmarkStart w:id="132" w:name="ref-Secor2004"/>
      <w:bookmarkEnd w:id="131"/>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7343E2">
      <w:pPr>
        <w:pStyle w:val="Bibliography"/>
        <w:spacing w:line="480" w:lineRule="auto"/>
        <w:ind w:left="720" w:hanging="720"/>
      </w:pPr>
      <w:bookmarkStart w:id="133" w:name="ref-Stroup2015"/>
      <w:bookmarkEnd w:id="132"/>
      <w:r w:rsidRPr="00D677A8">
        <w:rPr>
          <w:b/>
        </w:rPr>
        <w:t>Stroup, W. W.</w:t>
      </w:r>
      <w:r w:rsidRPr="00D677A8">
        <w:t xml:space="preserve"> </w:t>
      </w:r>
      <w:r w:rsidRPr="00D677A8">
        <w:rPr>
          <w:b/>
        </w:rPr>
        <w:t>2015</w:t>
      </w:r>
      <w:r w:rsidRPr="00D677A8">
        <w:t>. Rethinking the analysis of non-normal data in plant and soil science. Agron. J. 107: 811.</w:t>
      </w:r>
    </w:p>
    <w:p w14:paraId="11F8B044" w14:textId="77777777" w:rsidR="003B6626" w:rsidRPr="00D677A8" w:rsidRDefault="009D15EB" w:rsidP="007343E2">
      <w:pPr>
        <w:pStyle w:val="Bibliography"/>
        <w:spacing w:line="480" w:lineRule="auto"/>
        <w:ind w:left="720" w:hanging="720"/>
      </w:pPr>
      <w:bookmarkStart w:id="134" w:name="ref-Swisher2014a"/>
      <w:bookmarkEnd w:id="133"/>
      <w:r w:rsidRPr="00D677A8">
        <w:rPr>
          <w:b/>
        </w:rPr>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7343E2">
      <w:pPr>
        <w:pStyle w:val="Bibliography"/>
        <w:spacing w:line="480" w:lineRule="auto"/>
        <w:ind w:left="720" w:hanging="720"/>
      </w:pPr>
      <w:bookmarkStart w:id="135" w:name="ref-Sulc1909"/>
      <w:bookmarkEnd w:id="134"/>
      <w:r w:rsidRPr="00116522">
        <w:rPr>
          <w:b/>
        </w:rPr>
        <w:t>Šulc,</w:t>
      </w:r>
      <w:r w:rsidRPr="00D677A8">
        <w:rPr>
          <w:b/>
        </w:rPr>
        <w:t xml:space="preserve">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7343E2">
      <w:pPr>
        <w:pStyle w:val="Bibliography"/>
        <w:spacing w:line="480" w:lineRule="auto"/>
        <w:ind w:left="720" w:hanging="720"/>
      </w:pPr>
      <w:bookmarkStart w:id="136" w:name="ref-Teixeira2005"/>
      <w:bookmarkEnd w:id="135"/>
      <w:r w:rsidRPr="00116522">
        <w:rPr>
          <w:b/>
        </w:rPr>
        <w:t>Teixeira</w:t>
      </w:r>
      <w:r w:rsidRPr="00D677A8">
        <w:rPr>
          <w:b/>
        </w:rPr>
        <w:t>,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7343E2">
      <w:pPr>
        <w:pStyle w:val="Bibliography"/>
        <w:spacing w:line="480" w:lineRule="auto"/>
        <w:ind w:left="720" w:hanging="720"/>
      </w:pPr>
      <w:bookmarkStart w:id="137" w:name="ref-Teulon2009"/>
      <w:bookmarkEnd w:id="136"/>
      <w:r w:rsidRPr="00116522">
        <w:rPr>
          <w:b/>
        </w:rPr>
        <w:t>Teulon</w:t>
      </w:r>
      <w:r w:rsidRPr="00D677A8">
        <w:rPr>
          <w:b/>
        </w:rPr>
        <w:t>,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38" w:name="_Hlk17982148"/>
      <w:bookmarkStart w:id="139" w:name="ref-Thinakaran2015"/>
      <w:bookmarkEnd w:id="137"/>
      <w:r w:rsidRPr="00D677A8">
        <w:rPr>
          <w:b/>
        </w:rPr>
        <w:t>Thinakaran,</w:t>
      </w:r>
      <w:bookmarkEnd w:id="138"/>
      <w:r w:rsidRPr="00D677A8">
        <w:rPr>
          <w:b/>
        </w:rPr>
        <w:t xml:space="preserve">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 xml:space="preserve">Bactericera </w:t>
      </w:r>
      <w:r w:rsidRPr="00D677A8">
        <w:rPr>
          <w:i/>
        </w:rPr>
        <w:lastRenderedPageBreak/>
        <w:t>cockerelli</w:t>
      </w:r>
      <w:r w:rsidRPr="00D677A8">
        <w:t xml:space="preserve"> (Hemiptera: Triozidae) on solanaceous hosts under field and laboratory conditions. </w:t>
      </w:r>
      <w:r w:rsidRPr="00273667">
        <w:rPr>
          <w:lang w:val="es-419"/>
        </w:rPr>
        <w:t xml:space="preserve">J. Econ. </w:t>
      </w:r>
      <w:r w:rsidRPr="00D677A8">
        <w:rPr>
          <w:lang w:val="es-MX"/>
        </w:rPr>
        <w:t>Entomol. 108: 904–916.</w:t>
      </w:r>
    </w:p>
    <w:p w14:paraId="11F8B049" w14:textId="77777777" w:rsidR="003B6626" w:rsidRPr="00D677A8" w:rsidRDefault="009D15EB" w:rsidP="007343E2">
      <w:pPr>
        <w:pStyle w:val="Bibliography"/>
        <w:spacing w:line="480" w:lineRule="auto"/>
        <w:ind w:left="720" w:hanging="720"/>
      </w:pPr>
      <w:bookmarkStart w:id="140" w:name="ref-Vega-Gutierrez2008"/>
      <w:bookmarkEnd w:id="139"/>
      <w:r w:rsidRPr="00116522">
        <w:rPr>
          <w:b/>
          <w:lang w:val="es-MX"/>
        </w:rPr>
        <w:t>Vega-Gutiérrez</w:t>
      </w:r>
      <w:r w:rsidRPr="00D677A8">
        <w:rPr>
          <w:b/>
          <w:lang w:val="es-MX"/>
        </w:rPr>
        <w:t>, M. T., J. C. Rodríguez-Maciel, O. Díaz-Gómez, R. Bujanos-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r w:rsidRPr="00D677A8">
        <w:rPr>
          <w:i/>
        </w:rPr>
        <w:t>Bactericera cockerelli</w:t>
      </w:r>
      <w:r w:rsidRPr="00D677A8">
        <w:t xml:space="preserve"> (Sulc.) (Hemiptera: Triozidae). Agrociencia. 42: 463–471.</w:t>
      </w:r>
    </w:p>
    <w:p w14:paraId="11F8B04A" w14:textId="77777777" w:rsidR="003B6626" w:rsidRPr="00D677A8" w:rsidRDefault="009D15EB" w:rsidP="007343E2">
      <w:pPr>
        <w:pStyle w:val="Bibliography"/>
        <w:spacing w:line="480" w:lineRule="auto"/>
        <w:ind w:left="720" w:hanging="720"/>
      </w:pPr>
      <w:bookmarkStart w:id="141" w:name="ref-Wallis1955"/>
      <w:bookmarkEnd w:id="140"/>
      <w:r w:rsidRPr="00116522">
        <w:rPr>
          <w:b/>
        </w:rPr>
        <w:t>Wallis, R. L</w:t>
      </w:r>
      <w:r w:rsidRPr="00D677A8">
        <w:rPr>
          <w:b/>
        </w:rPr>
        <w:t>.</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7343E2">
      <w:pPr>
        <w:pStyle w:val="Bibliography"/>
        <w:spacing w:line="480" w:lineRule="auto"/>
        <w:ind w:left="720" w:hanging="720"/>
      </w:pPr>
      <w:bookmarkStart w:id="142" w:name="ref-Wenninger2017"/>
      <w:bookmarkEnd w:id="141"/>
      <w:r w:rsidRPr="00116522">
        <w:rPr>
          <w:b/>
        </w:rPr>
        <w:t>Wenninger</w:t>
      </w:r>
      <w:r w:rsidRPr="00D677A8">
        <w:rPr>
          <w:b/>
        </w:rPr>
        <w:t>,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7343E2">
      <w:pPr>
        <w:pStyle w:val="Bibliography"/>
        <w:spacing w:line="480" w:lineRule="auto"/>
        <w:ind w:left="720" w:hanging="720"/>
      </w:pPr>
      <w:bookmarkStart w:id="143" w:name="ref-Wenninger2008"/>
      <w:bookmarkEnd w:id="142"/>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7343E2">
      <w:pPr>
        <w:pStyle w:val="Bibliography"/>
        <w:spacing w:line="480" w:lineRule="auto"/>
        <w:ind w:left="720" w:hanging="720"/>
      </w:pPr>
      <w:bookmarkStart w:id="144" w:name="ref-Wenninger2009"/>
      <w:bookmarkEnd w:id="143"/>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7343E2">
      <w:pPr>
        <w:pStyle w:val="Bibliography"/>
        <w:spacing w:line="480" w:lineRule="auto"/>
        <w:ind w:left="720" w:hanging="720"/>
      </w:pPr>
      <w:bookmarkStart w:id="145" w:name="ref-Wolfner2011"/>
      <w:bookmarkEnd w:id="144"/>
      <w:r w:rsidRPr="00116522">
        <w:rPr>
          <w:b/>
        </w:rPr>
        <w:t>Wolfner,</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7343E2">
      <w:pPr>
        <w:pStyle w:val="Bibliography"/>
        <w:spacing w:line="480" w:lineRule="auto"/>
        <w:ind w:left="720" w:hanging="720"/>
      </w:pPr>
      <w:bookmarkStart w:id="146" w:name="ref-Yang2009"/>
      <w:bookmarkEnd w:id="145"/>
      <w:r w:rsidRPr="00116522">
        <w:rPr>
          <w:b/>
        </w:rPr>
        <w:lastRenderedPageBreak/>
        <w:t>Yang, X. B</w:t>
      </w:r>
      <w:r w:rsidRPr="00D677A8">
        <w:rPr>
          <w:b/>
        </w:rPr>
        <w:t>.,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7343E2">
      <w:pPr>
        <w:pStyle w:val="Bibliography"/>
        <w:spacing w:line="480" w:lineRule="auto"/>
        <w:ind w:left="720" w:hanging="720"/>
      </w:pPr>
      <w:bookmarkStart w:id="147" w:name="ref-Yang2013"/>
      <w:bookmarkEnd w:id="146"/>
      <w:r w:rsidRPr="00116522">
        <w:rPr>
          <w:b/>
        </w:rPr>
        <w:t>Yang,</w:t>
      </w:r>
      <w:r w:rsidRPr="00D677A8">
        <w:rPr>
          <w:b/>
        </w:rPr>
        <w:t xml:space="preserve">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7343E2">
      <w:pPr>
        <w:pStyle w:val="Bibliography"/>
        <w:spacing w:line="480" w:lineRule="auto"/>
        <w:ind w:left="720" w:hanging="720"/>
      </w:pPr>
      <w:bookmarkStart w:id="148" w:name="ref-Yang2010"/>
      <w:bookmarkEnd w:id="147"/>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conditions in the Lower Rio Grande Valley of Texas. J. Econ. Entomol. 103: 1729–1734.</w:t>
      </w:r>
    </w:p>
    <w:p w14:paraId="11F8B052" w14:textId="5DFF6792" w:rsidR="003B6626" w:rsidRDefault="009D15EB" w:rsidP="007343E2">
      <w:pPr>
        <w:pStyle w:val="Bibliography"/>
        <w:spacing w:line="480" w:lineRule="auto"/>
        <w:ind w:left="720" w:hanging="720"/>
      </w:pPr>
      <w:bookmarkStart w:id="149" w:name="ref-Yao2016"/>
      <w:bookmarkEnd w:id="148"/>
      <w:r w:rsidRPr="00116522">
        <w:rPr>
          <w:b/>
        </w:rPr>
        <w:t>Yao,</w:t>
      </w:r>
      <w:r w:rsidRPr="00D677A8">
        <w:rPr>
          <w:b/>
        </w:rPr>
        <w:t xml:space="preserve">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45"/>
      <w:bookmarkEnd w:id="149"/>
    </w:p>
    <w:p w14:paraId="230E466C" w14:textId="77777777" w:rsidR="00074E0F" w:rsidRDefault="00074E0F" w:rsidP="007343E2">
      <w:pPr>
        <w:rPr>
          <w:b/>
        </w:rPr>
      </w:pPr>
      <w:r>
        <w:rPr>
          <w:b/>
        </w:rPr>
        <w:br w:type="page"/>
      </w:r>
    </w:p>
    <w:p w14:paraId="707BE91D" w14:textId="30310936"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r>
              <w:rPr>
                <w:rFonts w:eastAsiaTheme="minorEastAsia"/>
              </w:rPr>
              <w:t xml:space="preserve">Pr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r>
              <w:rPr>
                <w:rFonts w:eastAsiaTheme="minorEastAsia"/>
              </w:rPr>
              <w:t xml:space="preserve">Pr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22CD1E00" w:rsidR="00B82D9F" w:rsidRDefault="00A3078B" w:rsidP="00273667">
      <w:pPr>
        <w:pStyle w:val="BodyText"/>
        <w:spacing w:line="480" w:lineRule="auto"/>
      </w:pPr>
      <w:r w:rsidRPr="00A3078B">
        <w:rPr>
          <w:vertAlign w:val="superscript"/>
        </w:rPr>
        <w:t>a</w:t>
      </w:r>
      <w:r w:rsidR="00B82D9F" w:rsidRPr="00A3526B">
        <w:t>Th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7343E2">
            <w:pPr>
              <w:pStyle w:val="Compact"/>
              <w:spacing w:line="480" w:lineRule="auto"/>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140"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349" w:type="pct"/>
            <w:tcBorders>
              <w:top w:val="single" w:sz="4" w:space="0" w:color="auto"/>
            </w:tcBorders>
            <w:vAlign w:val="bottom"/>
          </w:tcPr>
          <w:p w14:paraId="3023F7F9" w14:textId="77777777" w:rsidR="00B82D9F" w:rsidRPr="00D677A8" w:rsidRDefault="00B82D9F" w:rsidP="007343E2">
            <w:pPr>
              <w:pStyle w:val="Compact"/>
              <w:spacing w:line="480" w:lineRule="auto"/>
            </w:pPr>
            <w:r w:rsidRPr="00D677A8">
              <w:t>21</w:t>
            </w:r>
          </w:p>
        </w:tc>
        <w:tc>
          <w:tcPr>
            <w:tcW w:w="935"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F3146A">
        <w:tc>
          <w:tcPr>
            <w:tcW w:w="1335" w:type="pct"/>
            <w:vAlign w:val="bottom"/>
          </w:tcPr>
          <w:p w14:paraId="69BA6703" w14:textId="77777777" w:rsidR="00B82D9F" w:rsidRPr="00D677A8" w:rsidRDefault="00B82D9F" w:rsidP="007343E2">
            <w:pPr>
              <w:spacing w:line="480" w:lineRule="auto"/>
            </w:pPr>
          </w:p>
        </w:tc>
        <w:tc>
          <w:tcPr>
            <w:tcW w:w="697" w:type="pct"/>
            <w:vAlign w:val="bottom"/>
          </w:tcPr>
          <w:p w14:paraId="2F0ED7B3" w14:textId="77777777" w:rsidR="00B82D9F" w:rsidRPr="00D677A8" w:rsidRDefault="00B82D9F" w:rsidP="007343E2">
            <w:pPr>
              <w:pStyle w:val="Compact"/>
              <w:spacing w:line="480" w:lineRule="auto"/>
            </w:pPr>
            <w:r w:rsidRPr="00D677A8">
              <w:t>Male</w:t>
            </w:r>
          </w:p>
        </w:tc>
        <w:tc>
          <w:tcPr>
            <w:tcW w:w="349" w:type="pct"/>
            <w:vAlign w:val="bottom"/>
          </w:tcPr>
          <w:p w14:paraId="6775C04C" w14:textId="77777777" w:rsidR="00B82D9F" w:rsidRPr="00D677A8" w:rsidRDefault="00B82D9F" w:rsidP="007343E2">
            <w:pPr>
              <w:pStyle w:val="Compact"/>
              <w:spacing w:line="480" w:lineRule="auto"/>
            </w:pPr>
            <w:r w:rsidRPr="00D677A8">
              <w:t>25</w:t>
            </w:r>
          </w:p>
        </w:tc>
        <w:tc>
          <w:tcPr>
            <w:tcW w:w="935"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7343E2">
            <w:pPr>
              <w:spacing w:line="480" w:lineRule="auto"/>
            </w:pPr>
          </w:p>
        </w:tc>
        <w:tc>
          <w:tcPr>
            <w:tcW w:w="1140"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7343E2">
            <w:pPr>
              <w:spacing w:line="480" w:lineRule="auto"/>
            </w:pPr>
          </w:p>
        </w:tc>
      </w:tr>
      <w:tr w:rsidR="00B82D9F" w:rsidRPr="00D677A8" w14:paraId="037AE0D4" w14:textId="77777777" w:rsidTr="00F3146A">
        <w:tc>
          <w:tcPr>
            <w:tcW w:w="1335"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697" w:type="pct"/>
            <w:vAlign w:val="bottom"/>
          </w:tcPr>
          <w:p w14:paraId="12642B97" w14:textId="77777777" w:rsidR="00B82D9F" w:rsidRPr="00D677A8" w:rsidRDefault="00B82D9F" w:rsidP="007343E2">
            <w:pPr>
              <w:pStyle w:val="Compact"/>
              <w:spacing w:line="480" w:lineRule="auto"/>
            </w:pPr>
            <w:r w:rsidRPr="00D677A8">
              <w:t>Female</w:t>
            </w:r>
          </w:p>
        </w:tc>
        <w:tc>
          <w:tcPr>
            <w:tcW w:w="349" w:type="pct"/>
            <w:vAlign w:val="bottom"/>
          </w:tcPr>
          <w:p w14:paraId="27E8F4D5" w14:textId="77777777" w:rsidR="00B82D9F" w:rsidRPr="00D677A8" w:rsidRDefault="00B82D9F" w:rsidP="007343E2">
            <w:pPr>
              <w:pStyle w:val="Compact"/>
              <w:spacing w:line="480" w:lineRule="auto"/>
            </w:pPr>
            <w:r w:rsidRPr="00D677A8">
              <w:t>27</w:t>
            </w:r>
          </w:p>
        </w:tc>
        <w:tc>
          <w:tcPr>
            <w:tcW w:w="935"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273667">
            <w:pPr>
              <w:pStyle w:val="Compact"/>
              <w:spacing w:line="480" w:lineRule="auto"/>
            </w:pPr>
            <w:r w:rsidRPr="007029E4">
              <w:t>A</w:t>
            </w:r>
          </w:p>
        </w:tc>
        <w:tc>
          <w:tcPr>
            <w:tcW w:w="1140"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7343E2">
            <w:pPr>
              <w:spacing w:line="480" w:lineRule="auto"/>
            </w:pPr>
          </w:p>
        </w:tc>
      </w:tr>
      <w:tr w:rsidR="00B82D9F" w:rsidRPr="00D677A8" w14:paraId="6917CC7D" w14:textId="77777777" w:rsidTr="00F3146A">
        <w:tc>
          <w:tcPr>
            <w:tcW w:w="1335" w:type="pct"/>
            <w:vAlign w:val="bottom"/>
          </w:tcPr>
          <w:p w14:paraId="1C0FDEA4" w14:textId="77777777" w:rsidR="00B82D9F" w:rsidRPr="00D677A8" w:rsidRDefault="00B82D9F" w:rsidP="007343E2">
            <w:pPr>
              <w:spacing w:line="480" w:lineRule="auto"/>
            </w:pPr>
          </w:p>
        </w:tc>
        <w:tc>
          <w:tcPr>
            <w:tcW w:w="697" w:type="pct"/>
            <w:vAlign w:val="bottom"/>
          </w:tcPr>
          <w:p w14:paraId="27DCEC57" w14:textId="77777777" w:rsidR="00B82D9F" w:rsidRPr="00D677A8" w:rsidRDefault="00B82D9F" w:rsidP="007343E2">
            <w:pPr>
              <w:pStyle w:val="Compact"/>
              <w:spacing w:line="480" w:lineRule="auto"/>
            </w:pPr>
            <w:r w:rsidRPr="00D677A8">
              <w:t>Male</w:t>
            </w:r>
          </w:p>
        </w:tc>
        <w:tc>
          <w:tcPr>
            <w:tcW w:w="349" w:type="pct"/>
            <w:vAlign w:val="bottom"/>
          </w:tcPr>
          <w:p w14:paraId="616386FB" w14:textId="77777777" w:rsidR="00B82D9F" w:rsidRPr="00D677A8" w:rsidRDefault="00B82D9F" w:rsidP="007343E2">
            <w:pPr>
              <w:pStyle w:val="Compact"/>
              <w:spacing w:line="480" w:lineRule="auto"/>
            </w:pPr>
            <w:r w:rsidRPr="00D677A8">
              <w:t>21</w:t>
            </w:r>
          </w:p>
        </w:tc>
        <w:tc>
          <w:tcPr>
            <w:tcW w:w="935"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7343E2">
            <w:pPr>
              <w:spacing w:line="480" w:lineRule="auto"/>
            </w:pPr>
          </w:p>
        </w:tc>
        <w:tc>
          <w:tcPr>
            <w:tcW w:w="1140"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7343E2">
            <w:pPr>
              <w:spacing w:line="480" w:lineRule="auto"/>
            </w:pPr>
          </w:p>
        </w:tc>
      </w:tr>
      <w:tr w:rsidR="00B82D9F" w:rsidRPr="00D677A8" w14:paraId="64B0A339" w14:textId="77777777" w:rsidTr="00F3146A">
        <w:tc>
          <w:tcPr>
            <w:tcW w:w="1335"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697" w:type="pct"/>
            <w:vAlign w:val="bottom"/>
          </w:tcPr>
          <w:p w14:paraId="709F42E9" w14:textId="77777777" w:rsidR="00B82D9F" w:rsidRPr="00D677A8" w:rsidRDefault="00B82D9F" w:rsidP="007343E2">
            <w:pPr>
              <w:pStyle w:val="Compact"/>
              <w:spacing w:line="480" w:lineRule="auto"/>
            </w:pPr>
            <w:r w:rsidRPr="00D677A8">
              <w:t>Female</w:t>
            </w:r>
          </w:p>
        </w:tc>
        <w:tc>
          <w:tcPr>
            <w:tcW w:w="349" w:type="pct"/>
            <w:vAlign w:val="bottom"/>
          </w:tcPr>
          <w:p w14:paraId="28D6C60E" w14:textId="77777777" w:rsidR="00B82D9F" w:rsidRPr="00D677A8" w:rsidRDefault="00B82D9F" w:rsidP="007343E2">
            <w:pPr>
              <w:pStyle w:val="Compact"/>
              <w:spacing w:line="480" w:lineRule="auto"/>
            </w:pPr>
            <w:r w:rsidRPr="00D677A8">
              <w:t>25</w:t>
            </w:r>
          </w:p>
        </w:tc>
        <w:tc>
          <w:tcPr>
            <w:tcW w:w="935"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140"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7343E2">
            <w:pPr>
              <w:spacing w:line="480" w:lineRule="auto"/>
            </w:pPr>
          </w:p>
        </w:tc>
      </w:tr>
      <w:tr w:rsidR="00B82D9F" w:rsidRPr="00D677A8" w14:paraId="1295D796" w14:textId="77777777" w:rsidTr="00F3146A">
        <w:tc>
          <w:tcPr>
            <w:tcW w:w="1335" w:type="pct"/>
            <w:vAlign w:val="bottom"/>
          </w:tcPr>
          <w:p w14:paraId="67729BD8" w14:textId="77777777" w:rsidR="00B82D9F" w:rsidRPr="00D677A8" w:rsidRDefault="00B82D9F" w:rsidP="007343E2">
            <w:pPr>
              <w:spacing w:line="480" w:lineRule="auto"/>
            </w:pPr>
          </w:p>
        </w:tc>
        <w:tc>
          <w:tcPr>
            <w:tcW w:w="697" w:type="pct"/>
            <w:vAlign w:val="bottom"/>
          </w:tcPr>
          <w:p w14:paraId="32D19B04" w14:textId="77777777" w:rsidR="00B82D9F" w:rsidRPr="00D677A8" w:rsidRDefault="00B82D9F" w:rsidP="007343E2">
            <w:pPr>
              <w:pStyle w:val="Compact"/>
              <w:spacing w:line="480" w:lineRule="auto"/>
            </w:pPr>
            <w:r w:rsidRPr="00D677A8">
              <w:t>Male</w:t>
            </w:r>
          </w:p>
        </w:tc>
        <w:tc>
          <w:tcPr>
            <w:tcW w:w="349" w:type="pct"/>
            <w:vAlign w:val="bottom"/>
          </w:tcPr>
          <w:p w14:paraId="2E34B15C" w14:textId="77777777" w:rsidR="00B82D9F" w:rsidRPr="00D677A8" w:rsidRDefault="00B82D9F" w:rsidP="007343E2">
            <w:pPr>
              <w:pStyle w:val="Compact"/>
              <w:spacing w:line="480" w:lineRule="auto"/>
            </w:pPr>
            <w:r w:rsidRPr="00D677A8">
              <w:t>18</w:t>
            </w:r>
          </w:p>
        </w:tc>
        <w:tc>
          <w:tcPr>
            <w:tcW w:w="935"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7343E2">
            <w:pPr>
              <w:spacing w:line="480" w:lineRule="auto"/>
            </w:pPr>
          </w:p>
        </w:tc>
        <w:tc>
          <w:tcPr>
            <w:tcW w:w="1140"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7343E2">
            <w:pPr>
              <w:spacing w:line="480" w:lineRule="auto"/>
            </w:pPr>
          </w:p>
        </w:tc>
      </w:tr>
      <w:tr w:rsidR="00B82D9F" w:rsidRPr="00D677A8" w14:paraId="484E07E8" w14:textId="77777777" w:rsidTr="00F3146A">
        <w:tc>
          <w:tcPr>
            <w:tcW w:w="1335" w:type="pct"/>
            <w:vAlign w:val="bottom"/>
          </w:tcPr>
          <w:p w14:paraId="197C4EAA" w14:textId="77777777" w:rsidR="00B82D9F" w:rsidRPr="00D677A8" w:rsidRDefault="00B82D9F" w:rsidP="007343E2">
            <w:pPr>
              <w:pStyle w:val="Compact"/>
              <w:spacing w:line="480" w:lineRule="auto"/>
            </w:pPr>
            <w:r w:rsidRPr="00D677A8">
              <w:t>Russet Burbank</w:t>
            </w:r>
          </w:p>
        </w:tc>
        <w:tc>
          <w:tcPr>
            <w:tcW w:w="697" w:type="pct"/>
            <w:vAlign w:val="bottom"/>
          </w:tcPr>
          <w:p w14:paraId="50E299F0" w14:textId="77777777" w:rsidR="00B82D9F" w:rsidRPr="00D677A8" w:rsidRDefault="00B82D9F" w:rsidP="007343E2">
            <w:pPr>
              <w:pStyle w:val="Compact"/>
              <w:spacing w:line="480" w:lineRule="auto"/>
            </w:pPr>
            <w:r w:rsidRPr="00D677A8">
              <w:t>Female</w:t>
            </w:r>
          </w:p>
        </w:tc>
        <w:tc>
          <w:tcPr>
            <w:tcW w:w="349" w:type="pct"/>
            <w:vAlign w:val="bottom"/>
          </w:tcPr>
          <w:p w14:paraId="20385F49" w14:textId="77777777" w:rsidR="00B82D9F" w:rsidRPr="00D677A8" w:rsidRDefault="00B82D9F" w:rsidP="007343E2">
            <w:pPr>
              <w:pStyle w:val="Compact"/>
              <w:spacing w:line="480" w:lineRule="auto"/>
            </w:pPr>
            <w:r w:rsidRPr="00D677A8">
              <w:t>26</w:t>
            </w:r>
          </w:p>
        </w:tc>
        <w:tc>
          <w:tcPr>
            <w:tcW w:w="935"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273667">
            <w:pPr>
              <w:pStyle w:val="Compact"/>
              <w:spacing w:line="480" w:lineRule="auto"/>
            </w:pPr>
            <w:r w:rsidRPr="007029E4">
              <w:t>B</w:t>
            </w:r>
          </w:p>
        </w:tc>
        <w:tc>
          <w:tcPr>
            <w:tcW w:w="1140"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7343E2">
            <w:pPr>
              <w:spacing w:line="480" w:lineRule="auto"/>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7343E2">
            <w:pPr>
              <w:spacing w:line="480" w:lineRule="auto"/>
            </w:pPr>
          </w:p>
        </w:tc>
        <w:tc>
          <w:tcPr>
            <w:tcW w:w="697"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349" w:type="pct"/>
            <w:tcBorders>
              <w:bottom w:val="single" w:sz="4" w:space="0" w:color="auto"/>
            </w:tcBorders>
            <w:vAlign w:val="bottom"/>
          </w:tcPr>
          <w:p w14:paraId="085F0D2D" w14:textId="77777777" w:rsidR="00B82D9F" w:rsidRPr="00D677A8" w:rsidRDefault="00B82D9F" w:rsidP="007343E2">
            <w:pPr>
              <w:pStyle w:val="Compact"/>
              <w:spacing w:line="480" w:lineRule="auto"/>
            </w:pPr>
            <w:r w:rsidRPr="00D677A8">
              <w:t>18</w:t>
            </w:r>
          </w:p>
        </w:tc>
        <w:tc>
          <w:tcPr>
            <w:tcW w:w="935"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140"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684AF96F"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7343E2">
            <w:pPr>
              <w:pStyle w:val="Compact"/>
              <w:spacing w:line="480" w:lineRule="auto"/>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92"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335" w:type="pct"/>
            <w:tcBorders>
              <w:top w:val="single" w:sz="4" w:space="0" w:color="auto"/>
            </w:tcBorders>
            <w:vAlign w:val="bottom"/>
          </w:tcPr>
          <w:p w14:paraId="4088AB1F" w14:textId="77777777" w:rsidR="00B82D9F" w:rsidRPr="00D677A8" w:rsidRDefault="00B82D9F" w:rsidP="007343E2">
            <w:pPr>
              <w:pStyle w:val="Compact"/>
              <w:spacing w:line="480" w:lineRule="auto"/>
            </w:pPr>
            <w:r w:rsidRPr="00D677A8">
              <w:t>21</w:t>
            </w:r>
          </w:p>
        </w:tc>
        <w:tc>
          <w:tcPr>
            <w:tcW w:w="1103"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7343E2">
            <w:pPr>
              <w:spacing w:line="480" w:lineRule="auto"/>
            </w:pPr>
          </w:p>
        </w:tc>
      </w:tr>
      <w:tr w:rsidR="00B82D9F" w:rsidRPr="00D677A8" w14:paraId="0EDD4AC4" w14:textId="77777777" w:rsidTr="00F3146A">
        <w:tc>
          <w:tcPr>
            <w:tcW w:w="1280" w:type="pct"/>
            <w:vAlign w:val="bottom"/>
          </w:tcPr>
          <w:p w14:paraId="28FC6300" w14:textId="77777777" w:rsidR="00B82D9F" w:rsidRPr="00D677A8" w:rsidRDefault="00B82D9F" w:rsidP="007343E2">
            <w:pPr>
              <w:spacing w:line="480" w:lineRule="auto"/>
            </w:pPr>
          </w:p>
        </w:tc>
        <w:tc>
          <w:tcPr>
            <w:tcW w:w="668" w:type="pct"/>
            <w:vAlign w:val="bottom"/>
          </w:tcPr>
          <w:p w14:paraId="756EB2F1" w14:textId="77777777" w:rsidR="00B82D9F" w:rsidRPr="00D677A8" w:rsidRDefault="00B82D9F" w:rsidP="007343E2">
            <w:pPr>
              <w:pStyle w:val="Compact"/>
              <w:spacing w:line="480" w:lineRule="auto"/>
            </w:pPr>
            <w:r w:rsidRPr="00D677A8">
              <w:t>Male</w:t>
            </w:r>
          </w:p>
        </w:tc>
        <w:tc>
          <w:tcPr>
            <w:tcW w:w="335" w:type="pct"/>
            <w:vAlign w:val="bottom"/>
          </w:tcPr>
          <w:p w14:paraId="32D3AD61" w14:textId="77777777" w:rsidR="00B82D9F" w:rsidRPr="00D677A8" w:rsidRDefault="00B82D9F" w:rsidP="007343E2">
            <w:pPr>
              <w:pStyle w:val="Compact"/>
              <w:spacing w:line="480" w:lineRule="auto"/>
            </w:pPr>
            <w:r w:rsidRPr="00D677A8">
              <w:t>25</w:t>
            </w:r>
          </w:p>
        </w:tc>
        <w:tc>
          <w:tcPr>
            <w:tcW w:w="1103"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7343E2">
            <w:pPr>
              <w:spacing w:line="480" w:lineRule="auto"/>
            </w:pPr>
          </w:p>
        </w:tc>
        <w:tc>
          <w:tcPr>
            <w:tcW w:w="1092"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7343E2">
            <w:pPr>
              <w:spacing w:line="480" w:lineRule="auto"/>
            </w:pPr>
          </w:p>
        </w:tc>
      </w:tr>
      <w:tr w:rsidR="00B82D9F" w:rsidRPr="00D677A8" w14:paraId="72051E93" w14:textId="77777777" w:rsidTr="00F3146A">
        <w:tc>
          <w:tcPr>
            <w:tcW w:w="1280"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68" w:type="pct"/>
            <w:vAlign w:val="bottom"/>
          </w:tcPr>
          <w:p w14:paraId="7C3CC932" w14:textId="77777777" w:rsidR="00B82D9F" w:rsidRPr="00D677A8" w:rsidRDefault="00B82D9F" w:rsidP="007343E2">
            <w:pPr>
              <w:pStyle w:val="Compact"/>
              <w:spacing w:line="480" w:lineRule="auto"/>
            </w:pPr>
            <w:r w:rsidRPr="00D677A8">
              <w:t>Female</w:t>
            </w:r>
          </w:p>
        </w:tc>
        <w:tc>
          <w:tcPr>
            <w:tcW w:w="335" w:type="pct"/>
            <w:vAlign w:val="bottom"/>
          </w:tcPr>
          <w:p w14:paraId="42FF76B4" w14:textId="77777777" w:rsidR="00B82D9F" w:rsidRPr="00D677A8" w:rsidRDefault="00B82D9F" w:rsidP="007343E2">
            <w:pPr>
              <w:pStyle w:val="Compact"/>
              <w:spacing w:line="480" w:lineRule="auto"/>
            </w:pPr>
            <w:r w:rsidRPr="00D677A8">
              <w:t>27</w:t>
            </w:r>
          </w:p>
        </w:tc>
        <w:tc>
          <w:tcPr>
            <w:tcW w:w="1103"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92"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7343E2">
            <w:pPr>
              <w:spacing w:line="480" w:lineRule="auto"/>
            </w:pPr>
          </w:p>
        </w:tc>
      </w:tr>
      <w:tr w:rsidR="00B82D9F" w:rsidRPr="00D677A8" w14:paraId="06E1BF6B" w14:textId="77777777" w:rsidTr="00F3146A">
        <w:tc>
          <w:tcPr>
            <w:tcW w:w="1280" w:type="pct"/>
            <w:vAlign w:val="bottom"/>
          </w:tcPr>
          <w:p w14:paraId="4972E822" w14:textId="77777777" w:rsidR="00B82D9F" w:rsidRPr="00D677A8" w:rsidRDefault="00B82D9F" w:rsidP="007343E2">
            <w:pPr>
              <w:spacing w:line="480" w:lineRule="auto"/>
            </w:pPr>
          </w:p>
        </w:tc>
        <w:tc>
          <w:tcPr>
            <w:tcW w:w="668" w:type="pct"/>
            <w:vAlign w:val="bottom"/>
          </w:tcPr>
          <w:p w14:paraId="58404E92" w14:textId="77777777" w:rsidR="00B82D9F" w:rsidRPr="00D677A8" w:rsidRDefault="00B82D9F" w:rsidP="007343E2">
            <w:pPr>
              <w:pStyle w:val="Compact"/>
              <w:spacing w:line="480" w:lineRule="auto"/>
            </w:pPr>
            <w:r w:rsidRPr="00D677A8">
              <w:t>Male</w:t>
            </w:r>
          </w:p>
        </w:tc>
        <w:tc>
          <w:tcPr>
            <w:tcW w:w="335" w:type="pct"/>
            <w:vAlign w:val="bottom"/>
          </w:tcPr>
          <w:p w14:paraId="3613184C" w14:textId="77777777" w:rsidR="00B82D9F" w:rsidRPr="00D677A8" w:rsidRDefault="00B82D9F" w:rsidP="007343E2">
            <w:pPr>
              <w:pStyle w:val="Compact"/>
              <w:spacing w:line="480" w:lineRule="auto"/>
            </w:pPr>
            <w:r w:rsidRPr="00D677A8">
              <w:t>21</w:t>
            </w:r>
          </w:p>
        </w:tc>
        <w:tc>
          <w:tcPr>
            <w:tcW w:w="1103"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7343E2">
            <w:pPr>
              <w:spacing w:line="480" w:lineRule="auto"/>
            </w:pPr>
          </w:p>
        </w:tc>
        <w:tc>
          <w:tcPr>
            <w:tcW w:w="1092"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7343E2">
            <w:pPr>
              <w:spacing w:line="480" w:lineRule="auto"/>
            </w:pPr>
          </w:p>
        </w:tc>
      </w:tr>
      <w:tr w:rsidR="00B82D9F" w:rsidRPr="00D677A8" w14:paraId="4223783E" w14:textId="77777777" w:rsidTr="00F3146A">
        <w:tc>
          <w:tcPr>
            <w:tcW w:w="1280"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68" w:type="pct"/>
            <w:vAlign w:val="bottom"/>
          </w:tcPr>
          <w:p w14:paraId="4C67E769" w14:textId="77777777" w:rsidR="00B82D9F" w:rsidRPr="00D677A8" w:rsidRDefault="00B82D9F" w:rsidP="007343E2">
            <w:pPr>
              <w:pStyle w:val="Compact"/>
              <w:spacing w:line="480" w:lineRule="auto"/>
            </w:pPr>
            <w:r w:rsidRPr="00D677A8">
              <w:t>Female</w:t>
            </w:r>
          </w:p>
        </w:tc>
        <w:tc>
          <w:tcPr>
            <w:tcW w:w="335" w:type="pct"/>
            <w:vAlign w:val="bottom"/>
          </w:tcPr>
          <w:p w14:paraId="49258930" w14:textId="77777777" w:rsidR="00B82D9F" w:rsidRPr="00D677A8" w:rsidRDefault="00B82D9F" w:rsidP="007343E2">
            <w:pPr>
              <w:pStyle w:val="Compact"/>
              <w:spacing w:line="480" w:lineRule="auto"/>
            </w:pPr>
            <w:r w:rsidRPr="00D677A8">
              <w:t>25</w:t>
            </w:r>
          </w:p>
        </w:tc>
        <w:tc>
          <w:tcPr>
            <w:tcW w:w="1103"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92"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7343E2">
            <w:pPr>
              <w:spacing w:line="480" w:lineRule="auto"/>
            </w:pPr>
          </w:p>
        </w:tc>
      </w:tr>
      <w:tr w:rsidR="00B82D9F" w:rsidRPr="00D677A8" w14:paraId="738FEB6A" w14:textId="77777777" w:rsidTr="00F3146A">
        <w:tc>
          <w:tcPr>
            <w:tcW w:w="1280" w:type="pct"/>
            <w:vAlign w:val="bottom"/>
          </w:tcPr>
          <w:p w14:paraId="65C8B338" w14:textId="77777777" w:rsidR="00B82D9F" w:rsidRPr="00D677A8" w:rsidRDefault="00B82D9F" w:rsidP="007343E2">
            <w:pPr>
              <w:spacing w:line="480" w:lineRule="auto"/>
            </w:pPr>
          </w:p>
        </w:tc>
        <w:tc>
          <w:tcPr>
            <w:tcW w:w="668" w:type="pct"/>
            <w:vAlign w:val="bottom"/>
          </w:tcPr>
          <w:p w14:paraId="5F905D3C" w14:textId="77777777" w:rsidR="00B82D9F" w:rsidRPr="00D677A8" w:rsidRDefault="00B82D9F" w:rsidP="007343E2">
            <w:pPr>
              <w:pStyle w:val="Compact"/>
              <w:spacing w:line="480" w:lineRule="auto"/>
            </w:pPr>
            <w:r w:rsidRPr="00D677A8">
              <w:t>Male</w:t>
            </w:r>
          </w:p>
        </w:tc>
        <w:tc>
          <w:tcPr>
            <w:tcW w:w="335" w:type="pct"/>
            <w:vAlign w:val="bottom"/>
          </w:tcPr>
          <w:p w14:paraId="4055A43C" w14:textId="77777777" w:rsidR="00B82D9F" w:rsidRPr="00D677A8" w:rsidRDefault="00B82D9F" w:rsidP="007343E2">
            <w:pPr>
              <w:pStyle w:val="Compact"/>
              <w:spacing w:line="480" w:lineRule="auto"/>
            </w:pPr>
            <w:r w:rsidRPr="00D677A8">
              <w:t>18</w:t>
            </w:r>
          </w:p>
        </w:tc>
        <w:tc>
          <w:tcPr>
            <w:tcW w:w="1103"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7343E2">
            <w:pPr>
              <w:spacing w:line="480" w:lineRule="auto"/>
            </w:pPr>
          </w:p>
        </w:tc>
        <w:tc>
          <w:tcPr>
            <w:tcW w:w="1092"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7343E2">
            <w:pPr>
              <w:spacing w:line="480" w:lineRule="auto"/>
            </w:pPr>
          </w:p>
        </w:tc>
      </w:tr>
      <w:tr w:rsidR="00B82D9F" w:rsidRPr="00D677A8" w14:paraId="1BB94702" w14:textId="77777777" w:rsidTr="00F3146A">
        <w:tc>
          <w:tcPr>
            <w:tcW w:w="1280" w:type="pct"/>
            <w:vAlign w:val="bottom"/>
          </w:tcPr>
          <w:p w14:paraId="73472F93" w14:textId="77777777" w:rsidR="00B82D9F" w:rsidRPr="00D677A8" w:rsidRDefault="00B82D9F" w:rsidP="007343E2">
            <w:pPr>
              <w:pStyle w:val="Compact"/>
              <w:spacing w:line="480" w:lineRule="auto"/>
            </w:pPr>
            <w:r w:rsidRPr="00D677A8">
              <w:t>Russet Burbank</w:t>
            </w:r>
          </w:p>
        </w:tc>
        <w:tc>
          <w:tcPr>
            <w:tcW w:w="668" w:type="pct"/>
            <w:vAlign w:val="bottom"/>
          </w:tcPr>
          <w:p w14:paraId="0CF9142A" w14:textId="77777777" w:rsidR="00B82D9F" w:rsidRPr="00D677A8" w:rsidRDefault="00B82D9F" w:rsidP="007343E2">
            <w:pPr>
              <w:pStyle w:val="Compact"/>
              <w:spacing w:line="480" w:lineRule="auto"/>
            </w:pPr>
            <w:r w:rsidRPr="00D677A8">
              <w:t>Female</w:t>
            </w:r>
          </w:p>
        </w:tc>
        <w:tc>
          <w:tcPr>
            <w:tcW w:w="335" w:type="pct"/>
            <w:vAlign w:val="bottom"/>
          </w:tcPr>
          <w:p w14:paraId="4A87492D" w14:textId="77777777" w:rsidR="00B82D9F" w:rsidRPr="00D677A8" w:rsidRDefault="00B82D9F" w:rsidP="007343E2">
            <w:pPr>
              <w:pStyle w:val="Compact"/>
              <w:spacing w:line="480" w:lineRule="auto"/>
            </w:pPr>
            <w:r w:rsidRPr="00D677A8">
              <w:t>26</w:t>
            </w:r>
          </w:p>
        </w:tc>
        <w:tc>
          <w:tcPr>
            <w:tcW w:w="1103"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92"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7343E2">
            <w:pPr>
              <w:spacing w:line="480" w:lineRule="auto"/>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7343E2">
            <w:pPr>
              <w:spacing w:line="480" w:lineRule="auto"/>
            </w:pPr>
          </w:p>
        </w:tc>
        <w:tc>
          <w:tcPr>
            <w:tcW w:w="668"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335" w:type="pct"/>
            <w:tcBorders>
              <w:bottom w:val="single" w:sz="4" w:space="0" w:color="auto"/>
            </w:tcBorders>
            <w:vAlign w:val="bottom"/>
          </w:tcPr>
          <w:p w14:paraId="13FB8F46" w14:textId="77777777" w:rsidR="00B82D9F" w:rsidRPr="00D677A8" w:rsidRDefault="00B82D9F" w:rsidP="007343E2">
            <w:pPr>
              <w:pStyle w:val="Compact"/>
              <w:spacing w:line="480" w:lineRule="auto"/>
            </w:pPr>
            <w:r w:rsidRPr="00D677A8">
              <w:t>18</w:t>
            </w:r>
          </w:p>
        </w:tc>
        <w:tc>
          <w:tcPr>
            <w:tcW w:w="1103"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92"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46F58615"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7343E2">
            <w:pPr>
              <w:pStyle w:val="Compact"/>
              <w:spacing w:line="480" w:lineRule="auto"/>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225"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355" w:type="pct"/>
            <w:tcBorders>
              <w:top w:val="single" w:sz="4" w:space="0" w:color="auto"/>
            </w:tcBorders>
            <w:vAlign w:val="center"/>
          </w:tcPr>
          <w:p w14:paraId="4A30FD99" w14:textId="77777777" w:rsidR="00B82D9F" w:rsidRPr="00D677A8" w:rsidRDefault="00B82D9F" w:rsidP="007343E2">
            <w:pPr>
              <w:pStyle w:val="Compact"/>
              <w:spacing w:line="480" w:lineRule="auto"/>
            </w:pPr>
            <w:r w:rsidRPr="00D677A8">
              <w:t>21</w:t>
            </w:r>
          </w:p>
        </w:tc>
        <w:tc>
          <w:tcPr>
            <w:tcW w:w="102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7343E2">
            <w:pPr>
              <w:spacing w:line="480" w:lineRule="auto"/>
            </w:pPr>
          </w:p>
        </w:tc>
        <w:tc>
          <w:tcPr>
            <w:tcW w:w="1225"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7343E2">
            <w:pPr>
              <w:spacing w:line="480" w:lineRule="auto"/>
            </w:pPr>
          </w:p>
        </w:tc>
      </w:tr>
      <w:tr w:rsidR="00B82D9F" w:rsidRPr="00D677A8" w14:paraId="2A3F88A9" w14:textId="77777777" w:rsidTr="00525195">
        <w:tc>
          <w:tcPr>
            <w:tcW w:w="1357" w:type="pct"/>
            <w:vAlign w:val="center"/>
          </w:tcPr>
          <w:p w14:paraId="68C6E992" w14:textId="77777777" w:rsidR="00B82D9F" w:rsidRPr="00D677A8" w:rsidRDefault="00B82D9F" w:rsidP="007343E2">
            <w:pPr>
              <w:spacing w:line="480" w:lineRule="auto"/>
            </w:pPr>
          </w:p>
        </w:tc>
        <w:tc>
          <w:tcPr>
            <w:tcW w:w="708" w:type="pct"/>
            <w:vAlign w:val="center"/>
          </w:tcPr>
          <w:p w14:paraId="31FB7409" w14:textId="77777777" w:rsidR="00B82D9F" w:rsidRPr="00D677A8" w:rsidRDefault="00B82D9F" w:rsidP="007343E2">
            <w:pPr>
              <w:pStyle w:val="Compact"/>
              <w:spacing w:line="480" w:lineRule="auto"/>
            </w:pPr>
            <w:r w:rsidRPr="00D677A8">
              <w:t>Male</w:t>
            </w:r>
          </w:p>
        </w:tc>
        <w:tc>
          <w:tcPr>
            <w:tcW w:w="355" w:type="pct"/>
            <w:vAlign w:val="center"/>
          </w:tcPr>
          <w:p w14:paraId="169F49A0" w14:textId="77777777" w:rsidR="00B82D9F" w:rsidRPr="00D677A8" w:rsidRDefault="00B82D9F" w:rsidP="007343E2">
            <w:pPr>
              <w:pStyle w:val="Compact"/>
              <w:spacing w:line="480" w:lineRule="auto"/>
            </w:pPr>
            <w:r w:rsidRPr="00D677A8">
              <w:t>25</w:t>
            </w:r>
          </w:p>
        </w:tc>
        <w:tc>
          <w:tcPr>
            <w:tcW w:w="102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7343E2">
            <w:pPr>
              <w:spacing w:line="480" w:lineRule="auto"/>
            </w:pPr>
          </w:p>
        </w:tc>
        <w:tc>
          <w:tcPr>
            <w:tcW w:w="1225"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7343E2">
            <w:pPr>
              <w:spacing w:line="480" w:lineRule="auto"/>
            </w:pPr>
          </w:p>
        </w:tc>
      </w:tr>
      <w:tr w:rsidR="00B82D9F" w:rsidRPr="00D677A8" w14:paraId="205B39FC" w14:textId="77777777" w:rsidTr="00525195">
        <w:tc>
          <w:tcPr>
            <w:tcW w:w="1357"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708" w:type="pct"/>
            <w:vAlign w:val="center"/>
          </w:tcPr>
          <w:p w14:paraId="2A7F37EA" w14:textId="77777777" w:rsidR="00B82D9F" w:rsidRPr="00D677A8" w:rsidRDefault="00B82D9F" w:rsidP="007343E2">
            <w:pPr>
              <w:pStyle w:val="Compact"/>
              <w:spacing w:line="480" w:lineRule="auto"/>
            </w:pPr>
            <w:r w:rsidRPr="00D677A8">
              <w:t>Female</w:t>
            </w:r>
          </w:p>
        </w:tc>
        <w:tc>
          <w:tcPr>
            <w:tcW w:w="355" w:type="pct"/>
            <w:vAlign w:val="center"/>
          </w:tcPr>
          <w:p w14:paraId="6D90DC54" w14:textId="77777777" w:rsidR="00B82D9F" w:rsidRPr="00D677A8" w:rsidRDefault="00B82D9F" w:rsidP="007343E2">
            <w:pPr>
              <w:pStyle w:val="Compact"/>
              <w:spacing w:line="480" w:lineRule="auto"/>
            </w:pPr>
            <w:r w:rsidRPr="00D677A8">
              <w:t>27</w:t>
            </w:r>
          </w:p>
        </w:tc>
        <w:tc>
          <w:tcPr>
            <w:tcW w:w="102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7343E2">
            <w:pPr>
              <w:spacing w:line="480" w:lineRule="auto"/>
            </w:pPr>
          </w:p>
        </w:tc>
        <w:tc>
          <w:tcPr>
            <w:tcW w:w="1225"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7343E2">
            <w:pPr>
              <w:spacing w:line="480" w:lineRule="auto"/>
            </w:pPr>
          </w:p>
        </w:tc>
      </w:tr>
      <w:tr w:rsidR="00B82D9F" w:rsidRPr="00D677A8" w14:paraId="7731A8D5" w14:textId="77777777" w:rsidTr="00525195">
        <w:tc>
          <w:tcPr>
            <w:tcW w:w="1357" w:type="pct"/>
            <w:vAlign w:val="center"/>
          </w:tcPr>
          <w:p w14:paraId="66CC4E30" w14:textId="77777777" w:rsidR="00B82D9F" w:rsidRPr="00D677A8" w:rsidRDefault="00B82D9F" w:rsidP="007343E2">
            <w:pPr>
              <w:spacing w:line="480" w:lineRule="auto"/>
            </w:pPr>
          </w:p>
        </w:tc>
        <w:tc>
          <w:tcPr>
            <w:tcW w:w="708" w:type="pct"/>
            <w:vAlign w:val="center"/>
          </w:tcPr>
          <w:p w14:paraId="46E078E1" w14:textId="77777777" w:rsidR="00B82D9F" w:rsidRPr="00D677A8" w:rsidRDefault="00B82D9F" w:rsidP="007343E2">
            <w:pPr>
              <w:pStyle w:val="Compact"/>
              <w:spacing w:line="480" w:lineRule="auto"/>
            </w:pPr>
            <w:r w:rsidRPr="00D677A8">
              <w:t>Male</w:t>
            </w:r>
          </w:p>
        </w:tc>
        <w:tc>
          <w:tcPr>
            <w:tcW w:w="355" w:type="pct"/>
            <w:vAlign w:val="center"/>
          </w:tcPr>
          <w:p w14:paraId="2C8A29BB" w14:textId="77777777" w:rsidR="00B82D9F" w:rsidRPr="00D677A8" w:rsidRDefault="00B82D9F" w:rsidP="007343E2">
            <w:pPr>
              <w:pStyle w:val="Compact"/>
              <w:spacing w:line="480" w:lineRule="auto"/>
            </w:pPr>
            <w:r w:rsidRPr="00D677A8">
              <w:t>21</w:t>
            </w:r>
          </w:p>
        </w:tc>
        <w:tc>
          <w:tcPr>
            <w:tcW w:w="102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7343E2">
            <w:pPr>
              <w:spacing w:line="480" w:lineRule="auto"/>
            </w:pPr>
          </w:p>
        </w:tc>
        <w:tc>
          <w:tcPr>
            <w:tcW w:w="1225"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63" w:type="pct"/>
            <w:vAlign w:val="center"/>
          </w:tcPr>
          <w:p w14:paraId="7D9C7B43" w14:textId="77777777" w:rsidR="00B82D9F" w:rsidRPr="00D677A8" w:rsidRDefault="00B82D9F" w:rsidP="007343E2">
            <w:pPr>
              <w:spacing w:line="480" w:lineRule="auto"/>
            </w:pPr>
          </w:p>
        </w:tc>
      </w:tr>
      <w:tr w:rsidR="00B82D9F" w:rsidRPr="00D677A8" w14:paraId="71595014" w14:textId="77777777" w:rsidTr="00525195">
        <w:tc>
          <w:tcPr>
            <w:tcW w:w="1357"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708" w:type="pct"/>
            <w:vAlign w:val="center"/>
          </w:tcPr>
          <w:p w14:paraId="38399C78" w14:textId="77777777" w:rsidR="00B82D9F" w:rsidRPr="00D677A8" w:rsidRDefault="00B82D9F" w:rsidP="007343E2">
            <w:pPr>
              <w:pStyle w:val="Compact"/>
              <w:spacing w:line="480" w:lineRule="auto"/>
            </w:pPr>
            <w:r w:rsidRPr="00D677A8">
              <w:t>Female</w:t>
            </w:r>
          </w:p>
        </w:tc>
        <w:tc>
          <w:tcPr>
            <w:tcW w:w="355" w:type="pct"/>
            <w:vAlign w:val="center"/>
          </w:tcPr>
          <w:p w14:paraId="153475F9" w14:textId="77777777" w:rsidR="00B82D9F" w:rsidRPr="00D677A8" w:rsidRDefault="00B82D9F" w:rsidP="007343E2">
            <w:pPr>
              <w:pStyle w:val="Compact"/>
              <w:spacing w:line="480" w:lineRule="auto"/>
            </w:pPr>
            <w:r w:rsidRPr="00D677A8">
              <w:t>25</w:t>
            </w:r>
          </w:p>
        </w:tc>
        <w:tc>
          <w:tcPr>
            <w:tcW w:w="102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7343E2">
            <w:pPr>
              <w:spacing w:line="480" w:lineRule="auto"/>
            </w:pPr>
          </w:p>
        </w:tc>
        <w:tc>
          <w:tcPr>
            <w:tcW w:w="1225"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7343E2">
            <w:pPr>
              <w:spacing w:line="480" w:lineRule="auto"/>
            </w:pPr>
          </w:p>
        </w:tc>
      </w:tr>
      <w:tr w:rsidR="00B82D9F" w:rsidRPr="00D677A8" w14:paraId="614F2D7E" w14:textId="77777777" w:rsidTr="00525195">
        <w:tc>
          <w:tcPr>
            <w:tcW w:w="1357" w:type="pct"/>
            <w:vAlign w:val="center"/>
          </w:tcPr>
          <w:p w14:paraId="0A620475" w14:textId="77777777" w:rsidR="00B82D9F" w:rsidRPr="00D677A8" w:rsidRDefault="00B82D9F" w:rsidP="007343E2">
            <w:pPr>
              <w:spacing w:line="480" w:lineRule="auto"/>
            </w:pPr>
          </w:p>
        </w:tc>
        <w:tc>
          <w:tcPr>
            <w:tcW w:w="708" w:type="pct"/>
            <w:vAlign w:val="center"/>
          </w:tcPr>
          <w:p w14:paraId="6D51B346" w14:textId="77777777" w:rsidR="00B82D9F" w:rsidRPr="00D677A8" w:rsidRDefault="00B82D9F" w:rsidP="007343E2">
            <w:pPr>
              <w:pStyle w:val="Compact"/>
              <w:spacing w:line="480" w:lineRule="auto"/>
            </w:pPr>
            <w:r w:rsidRPr="00D677A8">
              <w:t>Male</w:t>
            </w:r>
          </w:p>
        </w:tc>
        <w:tc>
          <w:tcPr>
            <w:tcW w:w="355" w:type="pct"/>
            <w:vAlign w:val="center"/>
          </w:tcPr>
          <w:p w14:paraId="72577C2A" w14:textId="77777777" w:rsidR="00B82D9F" w:rsidRPr="00D677A8" w:rsidRDefault="00B82D9F" w:rsidP="007343E2">
            <w:pPr>
              <w:pStyle w:val="Compact"/>
              <w:spacing w:line="480" w:lineRule="auto"/>
            </w:pPr>
            <w:r w:rsidRPr="00D677A8">
              <w:t>18</w:t>
            </w:r>
          </w:p>
        </w:tc>
        <w:tc>
          <w:tcPr>
            <w:tcW w:w="102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7343E2">
            <w:pPr>
              <w:spacing w:line="480" w:lineRule="auto"/>
            </w:pPr>
          </w:p>
        </w:tc>
        <w:tc>
          <w:tcPr>
            <w:tcW w:w="1225"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7343E2">
            <w:pPr>
              <w:spacing w:line="480" w:lineRule="auto"/>
            </w:pPr>
          </w:p>
        </w:tc>
      </w:tr>
      <w:tr w:rsidR="00B82D9F" w:rsidRPr="00D677A8" w14:paraId="0765FD58" w14:textId="77777777" w:rsidTr="00525195">
        <w:tc>
          <w:tcPr>
            <w:tcW w:w="1357" w:type="pct"/>
            <w:vAlign w:val="center"/>
          </w:tcPr>
          <w:p w14:paraId="359127CC" w14:textId="77777777" w:rsidR="00B82D9F" w:rsidRPr="00D677A8" w:rsidRDefault="00B82D9F" w:rsidP="007343E2">
            <w:pPr>
              <w:pStyle w:val="Compact"/>
              <w:spacing w:line="480" w:lineRule="auto"/>
            </w:pPr>
            <w:r w:rsidRPr="00D677A8">
              <w:t>Russet Burbank</w:t>
            </w:r>
          </w:p>
        </w:tc>
        <w:tc>
          <w:tcPr>
            <w:tcW w:w="708" w:type="pct"/>
            <w:vAlign w:val="center"/>
          </w:tcPr>
          <w:p w14:paraId="1CB07B9A" w14:textId="77777777" w:rsidR="00B82D9F" w:rsidRPr="00D677A8" w:rsidRDefault="00B82D9F" w:rsidP="007343E2">
            <w:pPr>
              <w:pStyle w:val="Compact"/>
              <w:spacing w:line="480" w:lineRule="auto"/>
            </w:pPr>
            <w:r w:rsidRPr="00D677A8">
              <w:t>Female</w:t>
            </w:r>
          </w:p>
        </w:tc>
        <w:tc>
          <w:tcPr>
            <w:tcW w:w="355" w:type="pct"/>
            <w:vAlign w:val="center"/>
          </w:tcPr>
          <w:p w14:paraId="39828927" w14:textId="77777777" w:rsidR="00B82D9F" w:rsidRPr="00D677A8" w:rsidRDefault="00B82D9F" w:rsidP="007343E2">
            <w:pPr>
              <w:pStyle w:val="Compact"/>
              <w:spacing w:line="480" w:lineRule="auto"/>
            </w:pPr>
            <w:r w:rsidRPr="00D677A8">
              <w:t>26</w:t>
            </w:r>
          </w:p>
        </w:tc>
        <w:tc>
          <w:tcPr>
            <w:tcW w:w="102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7343E2">
            <w:pPr>
              <w:spacing w:line="480" w:lineRule="auto"/>
            </w:pPr>
          </w:p>
        </w:tc>
        <w:tc>
          <w:tcPr>
            <w:tcW w:w="1225"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7343E2">
            <w:pPr>
              <w:spacing w:line="480" w:lineRule="auto"/>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7343E2">
            <w:pPr>
              <w:spacing w:line="480" w:lineRule="auto"/>
            </w:pPr>
          </w:p>
        </w:tc>
        <w:tc>
          <w:tcPr>
            <w:tcW w:w="708"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355" w:type="pct"/>
            <w:tcBorders>
              <w:bottom w:val="single" w:sz="4" w:space="0" w:color="auto"/>
            </w:tcBorders>
            <w:vAlign w:val="center"/>
          </w:tcPr>
          <w:p w14:paraId="4488768B" w14:textId="77777777" w:rsidR="00B82D9F" w:rsidRPr="00D677A8" w:rsidRDefault="00B82D9F" w:rsidP="007343E2">
            <w:pPr>
              <w:pStyle w:val="Compact"/>
              <w:spacing w:line="480" w:lineRule="auto"/>
            </w:pPr>
            <w:r w:rsidRPr="00D677A8">
              <w:t>18</w:t>
            </w:r>
          </w:p>
        </w:tc>
        <w:tc>
          <w:tcPr>
            <w:tcW w:w="102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7343E2">
            <w:pPr>
              <w:spacing w:line="480" w:lineRule="auto"/>
            </w:pPr>
          </w:p>
        </w:tc>
        <w:tc>
          <w:tcPr>
            <w:tcW w:w="1225"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77777777" w:rsidR="00B82D9F" w:rsidRDefault="00B82D9F" w:rsidP="007343E2">
      <w:pPr>
        <w:pStyle w:val="BodyText"/>
        <w:spacing w:line="480" w:lineRule="auto"/>
      </w:pPr>
      <w:r>
        <w:br w:type="page"/>
      </w:r>
    </w:p>
    <w:p w14:paraId="1FBC2505" w14:textId="065FC0CD"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r w:rsidRPr="007029E4">
              <w:t>Genotype</w:t>
            </w:r>
            <w:r w:rsidR="00F3146A" w:rsidRPr="00F3146A">
              <w:rPr>
                <w:vertAlign w:val="superscript"/>
              </w:rPr>
              <w:t>a</w:t>
            </w:r>
          </w:p>
        </w:tc>
        <w:tc>
          <w:tcPr>
            <w:tcW w:w="590"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7343E2">
            <w:pPr>
              <w:pStyle w:val="Compact"/>
              <w:spacing w:line="480" w:lineRule="auto"/>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662"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296" w:type="pct"/>
            <w:tcBorders>
              <w:top w:val="single" w:sz="4" w:space="0" w:color="auto"/>
            </w:tcBorders>
            <w:vAlign w:val="bottom"/>
          </w:tcPr>
          <w:p w14:paraId="255D52F9" w14:textId="77777777" w:rsidR="00B82D9F" w:rsidRPr="00D677A8" w:rsidRDefault="00B82D9F" w:rsidP="007343E2">
            <w:pPr>
              <w:pStyle w:val="Compact"/>
              <w:spacing w:line="480" w:lineRule="auto"/>
            </w:pPr>
            <w:r w:rsidRPr="00D677A8">
              <w:t>21</w:t>
            </w:r>
          </w:p>
        </w:tc>
        <w:tc>
          <w:tcPr>
            <w:tcW w:w="858"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7343E2">
            <w:pPr>
              <w:spacing w:line="480" w:lineRule="auto"/>
            </w:pPr>
          </w:p>
        </w:tc>
        <w:tc>
          <w:tcPr>
            <w:tcW w:w="1662"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7343E2">
            <w:pPr>
              <w:spacing w:line="480" w:lineRule="auto"/>
            </w:pPr>
          </w:p>
        </w:tc>
        <w:tc>
          <w:tcPr>
            <w:tcW w:w="590" w:type="pct"/>
            <w:vAlign w:val="bottom"/>
          </w:tcPr>
          <w:p w14:paraId="13319A9D" w14:textId="77777777" w:rsidR="00B82D9F" w:rsidRPr="00D677A8" w:rsidRDefault="00B82D9F" w:rsidP="007343E2">
            <w:pPr>
              <w:pStyle w:val="Compact"/>
              <w:spacing w:line="480" w:lineRule="auto"/>
            </w:pPr>
            <w:r w:rsidRPr="00D677A8">
              <w:t>Male</w:t>
            </w:r>
          </w:p>
        </w:tc>
        <w:tc>
          <w:tcPr>
            <w:tcW w:w="296" w:type="pct"/>
            <w:vAlign w:val="bottom"/>
          </w:tcPr>
          <w:p w14:paraId="71052B02" w14:textId="77777777" w:rsidR="00B82D9F" w:rsidRPr="00D677A8" w:rsidRDefault="00B82D9F" w:rsidP="007343E2">
            <w:pPr>
              <w:pStyle w:val="Compact"/>
              <w:spacing w:line="480" w:lineRule="auto"/>
            </w:pPr>
            <w:r w:rsidRPr="00D677A8">
              <w:t>25</w:t>
            </w:r>
          </w:p>
        </w:tc>
        <w:tc>
          <w:tcPr>
            <w:tcW w:w="858"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7343E2">
            <w:pPr>
              <w:spacing w:line="480" w:lineRule="auto"/>
            </w:pPr>
          </w:p>
        </w:tc>
        <w:tc>
          <w:tcPr>
            <w:tcW w:w="1662"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7343E2">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90" w:type="pct"/>
            <w:vAlign w:val="bottom"/>
          </w:tcPr>
          <w:p w14:paraId="2ECFFBBE" w14:textId="77777777" w:rsidR="00B82D9F" w:rsidRPr="00D677A8" w:rsidRDefault="00B82D9F" w:rsidP="007343E2">
            <w:pPr>
              <w:pStyle w:val="Compact"/>
              <w:spacing w:line="480" w:lineRule="auto"/>
            </w:pPr>
            <w:r w:rsidRPr="00D677A8">
              <w:t>Female</w:t>
            </w:r>
          </w:p>
        </w:tc>
        <w:tc>
          <w:tcPr>
            <w:tcW w:w="296" w:type="pct"/>
            <w:vAlign w:val="bottom"/>
          </w:tcPr>
          <w:p w14:paraId="7BF983F5" w14:textId="77777777" w:rsidR="00B82D9F" w:rsidRPr="00D677A8" w:rsidRDefault="00B82D9F" w:rsidP="007343E2">
            <w:pPr>
              <w:pStyle w:val="Compact"/>
              <w:spacing w:line="480" w:lineRule="auto"/>
            </w:pPr>
            <w:r w:rsidRPr="00D677A8">
              <w:t>27</w:t>
            </w:r>
          </w:p>
        </w:tc>
        <w:tc>
          <w:tcPr>
            <w:tcW w:w="858"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7343E2">
            <w:pPr>
              <w:spacing w:line="480" w:lineRule="auto"/>
            </w:pPr>
          </w:p>
        </w:tc>
        <w:tc>
          <w:tcPr>
            <w:tcW w:w="1662"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273667">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7343E2">
            <w:pPr>
              <w:spacing w:line="480" w:lineRule="auto"/>
            </w:pPr>
          </w:p>
        </w:tc>
        <w:tc>
          <w:tcPr>
            <w:tcW w:w="590" w:type="pct"/>
            <w:vAlign w:val="bottom"/>
          </w:tcPr>
          <w:p w14:paraId="0CC4E117" w14:textId="77777777" w:rsidR="00B82D9F" w:rsidRPr="00D677A8" w:rsidRDefault="00B82D9F" w:rsidP="007343E2">
            <w:pPr>
              <w:pStyle w:val="Compact"/>
              <w:spacing w:line="480" w:lineRule="auto"/>
            </w:pPr>
            <w:r w:rsidRPr="00D677A8">
              <w:t>Male</w:t>
            </w:r>
          </w:p>
        </w:tc>
        <w:tc>
          <w:tcPr>
            <w:tcW w:w="296" w:type="pct"/>
            <w:vAlign w:val="bottom"/>
          </w:tcPr>
          <w:p w14:paraId="77FBDB43" w14:textId="77777777" w:rsidR="00B82D9F" w:rsidRPr="00D677A8" w:rsidRDefault="00B82D9F" w:rsidP="007343E2">
            <w:pPr>
              <w:pStyle w:val="Compact"/>
              <w:spacing w:line="480" w:lineRule="auto"/>
            </w:pPr>
            <w:r w:rsidRPr="00D677A8">
              <w:t>21</w:t>
            </w:r>
          </w:p>
        </w:tc>
        <w:tc>
          <w:tcPr>
            <w:tcW w:w="858"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7343E2">
            <w:pPr>
              <w:spacing w:line="480" w:lineRule="auto"/>
            </w:pPr>
          </w:p>
        </w:tc>
        <w:tc>
          <w:tcPr>
            <w:tcW w:w="1662"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7343E2">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90" w:type="pct"/>
            <w:vAlign w:val="bottom"/>
          </w:tcPr>
          <w:p w14:paraId="1F564D4C" w14:textId="77777777" w:rsidR="00B82D9F" w:rsidRPr="00D677A8" w:rsidRDefault="00B82D9F" w:rsidP="007343E2">
            <w:pPr>
              <w:pStyle w:val="Compact"/>
              <w:spacing w:line="480" w:lineRule="auto"/>
            </w:pPr>
            <w:r w:rsidRPr="00D677A8">
              <w:t>Female</w:t>
            </w:r>
          </w:p>
        </w:tc>
        <w:tc>
          <w:tcPr>
            <w:tcW w:w="296" w:type="pct"/>
            <w:vAlign w:val="bottom"/>
          </w:tcPr>
          <w:p w14:paraId="4CE00EBC" w14:textId="77777777" w:rsidR="00B82D9F" w:rsidRPr="00D677A8" w:rsidRDefault="00B82D9F" w:rsidP="007343E2">
            <w:pPr>
              <w:pStyle w:val="Compact"/>
              <w:spacing w:line="480" w:lineRule="auto"/>
            </w:pPr>
            <w:r w:rsidRPr="00D677A8">
              <w:t>25</w:t>
            </w:r>
          </w:p>
        </w:tc>
        <w:tc>
          <w:tcPr>
            <w:tcW w:w="858"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7343E2">
            <w:pPr>
              <w:spacing w:line="480" w:lineRule="auto"/>
            </w:pPr>
          </w:p>
        </w:tc>
        <w:tc>
          <w:tcPr>
            <w:tcW w:w="1662"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273667">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7343E2">
            <w:pPr>
              <w:spacing w:line="480" w:lineRule="auto"/>
            </w:pPr>
          </w:p>
        </w:tc>
        <w:tc>
          <w:tcPr>
            <w:tcW w:w="590" w:type="pct"/>
            <w:vAlign w:val="bottom"/>
          </w:tcPr>
          <w:p w14:paraId="05748A7E" w14:textId="77777777" w:rsidR="00B82D9F" w:rsidRPr="00D677A8" w:rsidRDefault="00B82D9F" w:rsidP="007343E2">
            <w:pPr>
              <w:pStyle w:val="Compact"/>
              <w:spacing w:line="480" w:lineRule="auto"/>
            </w:pPr>
            <w:r w:rsidRPr="00D677A8">
              <w:t>Male</w:t>
            </w:r>
          </w:p>
        </w:tc>
        <w:tc>
          <w:tcPr>
            <w:tcW w:w="296" w:type="pct"/>
            <w:vAlign w:val="bottom"/>
          </w:tcPr>
          <w:p w14:paraId="62F1B11A" w14:textId="77777777" w:rsidR="00B82D9F" w:rsidRPr="00D677A8" w:rsidRDefault="00B82D9F" w:rsidP="007343E2">
            <w:pPr>
              <w:pStyle w:val="Compact"/>
              <w:spacing w:line="480" w:lineRule="auto"/>
            </w:pPr>
            <w:r w:rsidRPr="00D677A8">
              <w:t>18</w:t>
            </w:r>
          </w:p>
        </w:tc>
        <w:tc>
          <w:tcPr>
            <w:tcW w:w="858"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7343E2">
            <w:pPr>
              <w:spacing w:line="480" w:lineRule="auto"/>
            </w:pPr>
          </w:p>
        </w:tc>
        <w:tc>
          <w:tcPr>
            <w:tcW w:w="1662"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7343E2">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7343E2">
            <w:pPr>
              <w:pStyle w:val="Compact"/>
              <w:spacing w:line="480" w:lineRule="auto"/>
            </w:pPr>
            <w:r w:rsidRPr="00D677A8">
              <w:t>Russet Burbank</w:t>
            </w:r>
          </w:p>
        </w:tc>
        <w:tc>
          <w:tcPr>
            <w:tcW w:w="590" w:type="pct"/>
            <w:vAlign w:val="bottom"/>
          </w:tcPr>
          <w:p w14:paraId="6AEC6954" w14:textId="77777777" w:rsidR="00B82D9F" w:rsidRPr="00D677A8" w:rsidRDefault="00B82D9F" w:rsidP="007343E2">
            <w:pPr>
              <w:pStyle w:val="Compact"/>
              <w:spacing w:line="480" w:lineRule="auto"/>
            </w:pPr>
            <w:r w:rsidRPr="00D677A8">
              <w:t>Female</w:t>
            </w:r>
          </w:p>
        </w:tc>
        <w:tc>
          <w:tcPr>
            <w:tcW w:w="296" w:type="pct"/>
            <w:vAlign w:val="bottom"/>
          </w:tcPr>
          <w:p w14:paraId="0A91AB2A" w14:textId="77777777" w:rsidR="00B82D9F" w:rsidRPr="00D677A8" w:rsidRDefault="00B82D9F" w:rsidP="007343E2">
            <w:pPr>
              <w:pStyle w:val="Compact"/>
              <w:spacing w:line="480" w:lineRule="auto"/>
            </w:pPr>
            <w:r w:rsidRPr="00D677A8">
              <w:t>26</w:t>
            </w:r>
          </w:p>
        </w:tc>
        <w:tc>
          <w:tcPr>
            <w:tcW w:w="858"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7343E2">
            <w:pPr>
              <w:spacing w:line="480" w:lineRule="auto"/>
            </w:pPr>
          </w:p>
        </w:tc>
        <w:tc>
          <w:tcPr>
            <w:tcW w:w="1662"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7343E2">
            <w:pPr>
              <w:spacing w:line="480" w:lineRule="auto"/>
            </w:pPr>
          </w:p>
        </w:tc>
        <w:tc>
          <w:tcPr>
            <w:tcW w:w="590"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296" w:type="pct"/>
            <w:tcBorders>
              <w:bottom w:val="single" w:sz="4" w:space="0" w:color="auto"/>
            </w:tcBorders>
            <w:vAlign w:val="bottom"/>
          </w:tcPr>
          <w:p w14:paraId="22FA0BAC" w14:textId="77777777" w:rsidR="00B82D9F" w:rsidRPr="00D677A8" w:rsidRDefault="00B82D9F" w:rsidP="007343E2">
            <w:pPr>
              <w:pStyle w:val="Compact"/>
              <w:spacing w:line="480" w:lineRule="auto"/>
            </w:pPr>
            <w:r w:rsidRPr="00D677A8">
              <w:t>18</w:t>
            </w:r>
          </w:p>
        </w:tc>
        <w:tc>
          <w:tcPr>
            <w:tcW w:w="858"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7343E2">
            <w:pPr>
              <w:spacing w:line="480" w:lineRule="auto"/>
            </w:pPr>
          </w:p>
        </w:tc>
        <w:tc>
          <w:tcPr>
            <w:tcW w:w="1662"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569641E7"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r w:rsidRPr="00A31E2B">
        <w:rPr>
          <w:vertAlign w:val="superscript"/>
        </w:rPr>
        <w:t>a</w:t>
      </w:r>
      <w:r w:rsidR="00B82D9F" w:rsidRPr="00A3526B">
        <w:t>Off-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13FFA43C"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r>
              <w:t>Pr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r>
              <w:t>Pr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r w:rsidRPr="007029E4">
              <w:t>bc</w:t>
            </w:r>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r w:rsidRPr="007029E4">
        <w:rPr>
          <w:vertAlign w:val="superscript"/>
        </w:rPr>
        <w:lastRenderedPageBreak/>
        <w:t>a</w:t>
      </w:r>
      <w:r w:rsidR="0008209A">
        <w:t>P</w:t>
      </w:r>
      <w:r>
        <w:t>eriod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Karin" w:date="2019-10-27T17:35:00Z" w:initials="K">
    <w:p w14:paraId="1F0972F5" w14:textId="77777777" w:rsidR="00D70FC3" w:rsidRDefault="00D70FC3" w:rsidP="00D70FC3">
      <w:pPr>
        <w:pStyle w:val="CommentText"/>
      </w:pPr>
      <w:r>
        <w:rPr>
          <w:rStyle w:val="CommentReference"/>
        </w:rPr>
        <w:annotationRef/>
      </w:r>
      <w:r>
        <w:t>You tested 40 psyllids to check their Lso status? As specified below??</w:t>
      </w:r>
    </w:p>
  </w:comment>
  <w:comment w:id="24" w:author="Fife,Austin N" w:date="2019-10-28T11:37:00Z" w:initials="AF">
    <w:p w14:paraId="1FB0DB28" w14:textId="1171ECA2" w:rsidR="00DB1F6E" w:rsidRDefault="00DB1F6E">
      <w:pPr>
        <w:pStyle w:val="CommentText"/>
      </w:pPr>
      <w:r>
        <w:rPr>
          <w:rStyle w:val="CommentReference"/>
        </w:rPr>
        <w:annotationRef/>
      </w:r>
      <w:r>
        <w:t>Yes, we only tested the forty we sent to your lab</w:t>
      </w:r>
    </w:p>
  </w:comment>
  <w:comment w:id="25" w:author="Karin" w:date="2019-10-27T17:09:00Z" w:initials="K">
    <w:p w14:paraId="488BDF92" w14:textId="77777777" w:rsidR="00D70FC3" w:rsidRDefault="00D70FC3" w:rsidP="00D70FC3">
      <w:r>
        <w:rPr>
          <w:rStyle w:val="CommentReference"/>
        </w:rPr>
        <w:annotationRef/>
      </w:r>
      <w:r>
        <w:rPr>
          <w:rStyle w:val="Strong"/>
          <w:rFonts w:ascii="Arial" w:hAnsi="Arial" w:cs="Arial"/>
          <w:color w:val="4D4D4D"/>
          <w:sz w:val="17"/>
          <w:szCs w:val="17"/>
        </w:rPr>
        <w:t xml:space="preserve">W4502 </w:t>
      </w:r>
      <w:r>
        <w:rPr>
          <w:rStyle w:val="brand-label"/>
          <w:rFonts w:ascii="Arial" w:hAnsi="Arial" w:cs="Arial"/>
          <w:color w:val="FFFFFF"/>
          <w:sz w:val="17"/>
          <w:szCs w:val="17"/>
          <w:shd w:val="clear" w:color="auto" w:fill="E61E50"/>
        </w:rPr>
        <w:t xml:space="preserve">Sigma-Aldrich </w:t>
      </w:r>
    </w:p>
    <w:p w14:paraId="390CB137" w14:textId="77777777" w:rsidR="00D70FC3" w:rsidRDefault="00D70FC3" w:rsidP="00D70FC3">
      <w:pPr>
        <w:pStyle w:val="Heading1"/>
        <w:spacing w:before="0"/>
        <w:rPr>
          <w:rFonts w:ascii="&amp;quot" w:hAnsi="&amp;quot"/>
          <w:color w:val="403C36"/>
          <w:sz w:val="42"/>
          <w:szCs w:val="42"/>
        </w:rPr>
      </w:pPr>
      <w:r>
        <w:rPr>
          <w:rFonts w:ascii="&amp;quot" w:hAnsi="&amp;quot"/>
          <w:color w:val="403C36"/>
          <w:sz w:val="42"/>
          <w:szCs w:val="42"/>
        </w:rPr>
        <w:t xml:space="preserve">Water </w:t>
      </w:r>
    </w:p>
    <w:p w14:paraId="36F76844" w14:textId="77777777" w:rsidR="00D70FC3" w:rsidRDefault="00D70FC3" w:rsidP="00D70FC3">
      <w:pPr>
        <w:pStyle w:val="Heading2"/>
        <w:spacing w:before="0"/>
        <w:rPr>
          <w:rFonts w:ascii="Arial" w:hAnsi="Arial" w:cs="Arial"/>
          <w:b w:val="0"/>
          <w:bCs w:val="0"/>
          <w:color w:val="4D4D4D"/>
          <w:sz w:val="20"/>
          <w:szCs w:val="20"/>
        </w:rPr>
      </w:pPr>
      <w:r>
        <w:rPr>
          <w:rFonts w:ascii="Arial" w:hAnsi="Arial" w:cs="Arial"/>
          <w:b w:val="0"/>
          <w:bCs w:val="0"/>
          <w:color w:val="4D4D4D"/>
          <w:sz w:val="20"/>
          <w:szCs w:val="20"/>
        </w:rPr>
        <w:t>Molecular Biology Reagent</w:t>
      </w:r>
    </w:p>
    <w:p w14:paraId="4C67D803" w14:textId="77777777" w:rsidR="00D70FC3" w:rsidRDefault="00140CA3" w:rsidP="00D70FC3">
      <w:pPr>
        <w:pStyle w:val="BodyText"/>
      </w:pPr>
      <w:hyperlink r:id="rId1" w:history="1">
        <w:r w:rsidR="00D70FC3" w:rsidRPr="00E641EB">
          <w:rPr>
            <w:rStyle w:val="Hyperlink"/>
          </w:rPr>
          <w:t>https://www.sigmaaldrich.com/catalog/product/sigma/w4502?lang=en&amp;region=US&amp;cm_sp=Insite-_-noResults_nfw-_-noResults9-1</w:t>
        </w:r>
      </w:hyperlink>
    </w:p>
    <w:p w14:paraId="46D6C6BA" w14:textId="77777777" w:rsidR="00D70FC3" w:rsidRPr="00973777" w:rsidRDefault="00D70FC3" w:rsidP="00D70FC3">
      <w:pPr>
        <w:pStyle w:val="BodyText"/>
      </w:pPr>
    </w:p>
    <w:p w14:paraId="3892AD08" w14:textId="77777777" w:rsidR="00D70FC3" w:rsidRDefault="00D70FC3" w:rsidP="00D70FC3">
      <w:pPr>
        <w:pStyle w:val="CommentText"/>
      </w:pPr>
    </w:p>
    <w:p w14:paraId="6E04CF1D" w14:textId="77777777" w:rsidR="00D70FC3" w:rsidRDefault="00D70FC3" w:rsidP="00D70FC3">
      <w:pPr>
        <w:pStyle w:val="CommentText"/>
      </w:pPr>
    </w:p>
  </w:comment>
  <w:comment w:id="26" w:author="Karin" w:date="2019-10-27T17:24:00Z" w:initials="K">
    <w:p w14:paraId="498A891D" w14:textId="77777777" w:rsidR="00D70FC3" w:rsidRDefault="00D70FC3" w:rsidP="00D70FC3">
      <w:pPr>
        <w:pStyle w:val="CommentText"/>
      </w:pPr>
      <w:r>
        <w:rPr>
          <w:rStyle w:val="CommentReference"/>
        </w:rPr>
        <w:annotationRef/>
      </w:r>
      <w:r>
        <w:t>I have removed the details for calculation of copy numbers because it seems that your analysis was aimed to detect positive/negative for Lso.</w:t>
      </w:r>
    </w:p>
  </w:comment>
  <w:comment w:id="27" w:author="Fife,Austin N" w:date="2019-10-28T11:37:00Z" w:initials="AF">
    <w:p w14:paraId="05A1AF35" w14:textId="42C0271F" w:rsidR="00DB1F6E" w:rsidRDefault="00DB1F6E">
      <w:pPr>
        <w:pStyle w:val="CommentText"/>
      </w:pPr>
      <w:r>
        <w:rPr>
          <w:rStyle w:val="CommentReference"/>
        </w:rPr>
        <w:annotationRef/>
      </w:r>
      <w:r>
        <w:t>Thanks!</w:t>
      </w:r>
    </w:p>
  </w:comment>
  <w:comment w:id="31" w:author="Wenninger, Erik (erikw@uidaho.edu)" w:date="2019-10-24T14:57:00Z" w:initials="WE(">
    <w:p w14:paraId="210F9C0F" w14:textId="782D932D" w:rsidR="008F425E" w:rsidRDefault="008F425E">
      <w:pPr>
        <w:pStyle w:val="CommentText"/>
      </w:pPr>
      <w:r>
        <w:rPr>
          <w:rStyle w:val="CommentReference"/>
        </w:rPr>
        <w:annotationRef/>
      </w:r>
      <w:r>
        <w:t>I know this looks a little clunky, but I think the singular word “replicate” should be used here when describing the model.</w:t>
      </w:r>
    </w:p>
  </w:comment>
  <w:comment w:id="32" w:author="Fife,Austin N" w:date="2019-10-25T13:30:00Z" w:initials="AF">
    <w:p w14:paraId="50B3D1FB" w14:textId="27A450F9" w:rsidR="007D013A" w:rsidRDefault="007D013A" w:rsidP="007D013A">
      <w:pPr>
        <w:pStyle w:val="CommentText"/>
      </w:pPr>
      <w:r>
        <w:rPr>
          <w:rStyle w:val="CommentReference"/>
        </w:rPr>
        <w:annotationRef/>
      </w:r>
      <w:r>
        <w:t>That makes sense to me</w:t>
      </w:r>
    </w:p>
  </w:comment>
  <w:comment w:id="33" w:author="Rashed, Arash (arashed@uidaho.edu)" w:date="2019-07-28T10:12:00Z" w:initials="RA(">
    <w:p w14:paraId="588151B8" w14:textId="4442742C" w:rsidR="00330431" w:rsidRDefault="00330431">
      <w:pPr>
        <w:pStyle w:val="CommentText"/>
      </w:pPr>
      <w:r>
        <w:rPr>
          <w:rStyle w:val="CommentReference"/>
        </w:rPr>
        <w:annotationRef/>
      </w:r>
      <w:r>
        <w:t>How many? Probably I missed it but please check that it is there</w:t>
      </w:r>
    </w:p>
  </w:comment>
  <w:comment w:id="34" w:author="Fife,Austin N" w:date="2019-08-27T12:45:00Z" w:initials="AF">
    <w:p w14:paraId="54BC4848" w14:textId="21FF7BC0" w:rsidR="00330431" w:rsidRDefault="00330431">
      <w:pPr>
        <w:pStyle w:val="CommentText"/>
      </w:pPr>
      <w:r>
        <w:rPr>
          <w:rStyle w:val="CommentReference"/>
        </w:rPr>
        <w:annotationRef/>
      </w:r>
      <w:r>
        <w:t>We had 181 observations total</w:t>
      </w:r>
    </w:p>
  </w:comment>
  <w:comment w:id="35" w:author="Rashed, Arash (arashed@uidaho.edu)" w:date="2019-07-28T10:59:00Z" w:initials="RA(">
    <w:p w14:paraId="7FDAD7F1" w14:textId="7DD26669" w:rsidR="00330431" w:rsidRDefault="00330431">
      <w:pPr>
        <w:pStyle w:val="CommentText"/>
      </w:pPr>
      <w:r>
        <w:rPr>
          <w:rStyle w:val="CommentReference"/>
        </w:rPr>
        <w:annotationRef/>
      </w:r>
      <w:r>
        <w:t xml:space="preserve">I think you need a </w:t>
      </w:r>
      <w:r w:rsidRPr="00C554BB">
        <w:rPr>
          <w:highlight w:val="yellow"/>
        </w:rPr>
        <w:t>repeated measure mixed model here.</w:t>
      </w:r>
      <w:r>
        <w:t xml:space="preserve"> </w:t>
      </w:r>
    </w:p>
  </w:comment>
  <w:comment w:id="36" w:author="Fife,Austin N" w:date="2019-08-27T12:36:00Z" w:initials="AF">
    <w:p w14:paraId="797C96BC" w14:textId="15F231E4" w:rsidR="00330431" w:rsidRDefault="00330431">
      <w:pPr>
        <w:pStyle w:val="CommentText"/>
      </w:pPr>
      <w:r>
        <w:rPr>
          <w:rStyle w:val="CommentReference"/>
        </w:rPr>
        <w:annotationRef/>
      </w:r>
      <w:r>
        <w:t>I agree, I will try to fix that</w:t>
      </w:r>
    </w:p>
  </w:comment>
  <w:comment w:id="37" w:author="Fife,Austin N" w:date="2019-10-28T14:43:00Z" w:initials="AF">
    <w:p w14:paraId="793DD16C" w14:textId="0B7E5C51" w:rsidR="00EA6C73" w:rsidRDefault="00EA6C73">
      <w:pPr>
        <w:pStyle w:val="CommentText"/>
      </w:pPr>
      <w:r>
        <w:rPr>
          <w:rStyle w:val="CommentReference"/>
        </w:rPr>
        <w:annotationRef/>
      </w:r>
      <w:r>
        <w:t>So, it turns out that a Generalized</w:t>
      </w:r>
      <w:r w:rsidR="007364D6">
        <w:t xml:space="preserve"> Linear</w:t>
      </w:r>
      <w:r>
        <w:t xml:space="preserve"> Mixed Model</w:t>
      </w:r>
      <w:r w:rsidR="007364D6">
        <w:t xml:space="preserve"> is preferred for data like this, and my original analysis already was taking that into account. In order to </w:t>
      </w:r>
      <w:r w:rsidR="00DD40C7">
        <w:t>avoid confusion about</w:t>
      </w:r>
      <w:r w:rsidR="007364D6">
        <w:t xml:space="preserve"> this detail, I have added the formula for </w:t>
      </w:r>
      <w:r w:rsidR="00DD40C7">
        <w:t>clarity</w:t>
      </w:r>
    </w:p>
  </w:comment>
  <w:comment w:id="38" w:author="Fife,Austin N" w:date="2019-10-28T14:45:00Z" w:initials="AF">
    <w:p w14:paraId="5D756A08" w14:textId="77777777" w:rsidR="00DD40C7" w:rsidRDefault="00DD40C7">
      <w:pPr>
        <w:pStyle w:val="CommentText"/>
      </w:pPr>
      <w:r>
        <w:rPr>
          <w:rStyle w:val="CommentReference"/>
        </w:rPr>
        <w:annotationRef/>
      </w:r>
      <w:hyperlink r:id="rId2" w:history="1">
        <w:r w:rsidR="003A723B">
          <w:rPr>
            <w:rStyle w:val="Hyperlink"/>
          </w:rPr>
          <w:t>http://www.introspective-mode.org/repeated-measures-anova-versus-linear-mixed-models/</w:t>
        </w:r>
      </w:hyperlink>
    </w:p>
    <w:p w14:paraId="3ED47AA3" w14:textId="77777777" w:rsidR="003A723B" w:rsidRDefault="003A723B">
      <w:pPr>
        <w:pStyle w:val="CommentText"/>
      </w:pPr>
    </w:p>
    <w:p w14:paraId="2A52C6F8" w14:textId="26563D40" w:rsidR="003A723B" w:rsidRDefault="00140CA3">
      <w:pPr>
        <w:pStyle w:val="CommentText"/>
      </w:pPr>
      <w:hyperlink r:id="rId3" w:history="1">
        <w:r w:rsidR="003A723B">
          <w:rPr>
            <w:rStyle w:val="Hyperlink"/>
          </w:rPr>
          <w:t>https://www.theanalysisfactor.com/six-differences-between-repeated-measures-anova-and-linear-mixed-models/</w:t>
        </w:r>
      </w:hyperlink>
    </w:p>
  </w:comment>
  <w:comment w:id="43" w:author="Novy, Rich" w:date="2019-08-29T13:55:00Z" w:initials="NR">
    <w:p w14:paraId="09CB39E5" w14:textId="5947D7AF" w:rsidR="00330431" w:rsidRPr="00C0292E" w:rsidRDefault="00330431">
      <w:pPr>
        <w:pStyle w:val="CommentText"/>
      </w:pPr>
      <w:r>
        <w:rPr>
          <w:rStyle w:val="CommentReference"/>
        </w:rPr>
        <w:annotationRef/>
      </w:r>
      <w:r>
        <w:t xml:space="preserve">Would state and cite a reference regarding how long it takes (hours?) for hot psyllid to transmit Lso?.  Acquisition is discussed (about 2 hours), so would suggest transmission of Lso also be discussed, especially where later the statement is made: </w:t>
      </w:r>
      <w:r w:rsidRPr="00C0292E">
        <w:rPr>
          <w:i/>
        </w:rPr>
        <w:t>These factors underscore that psyllid probing and feeding behavior would have to be nearly eliminated to truly reduce the risk of Lso transmission.</w:t>
      </w:r>
      <w:r>
        <w:rPr>
          <w:i/>
        </w:rPr>
        <w:t xml:space="preserve">  </w:t>
      </w:r>
      <w:r>
        <w:t>Seems transmission might also be about 2 hours if phloem feeding by the psyllid is required it would seem.  If that is the case, then antixenosis, which could disrupt prolonged feeding and subsequent acquisition and transmission of Lso by psyllid could still be an effective approach…would not have to “near elimination of psyllid probing and feeding” as stated. Just deter prolonged feeding by the psyll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0972F5" w15:done="1"/>
  <w15:commentEx w15:paraId="1FB0DB28" w15:paraIdParent="1F0972F5" w15:done="1"/>
  <w15:commentEx w15:paraId="6E04CF1D" w15:done="1"/>
  <w15:commentEx w15:paraId="498A891D" w15:done="1"/>
  <w15:commentEx w15:paraId="05A1AF35" w15:paraIdParent="498A891D" w15:done="1"/>
  <w15:commentEx w15:paraId="210F9C0F" w15:done="1"/>
  <w15:commentEx w15:paraId="50B3D1FB" w15:paraIdParent="210F9C0F" w15:done="1"/>
  <w15:commentEx w15:paraId="588151B8" w15:done="1"/>
  <w15:commentEx w15:paraId="54BC4848" w15:paraIdParent="588151B8" w15:done="1"/>
  <w15:commentEx w15:paraId="7FDAD7F1" w15:done="0"/>
  <w15:commentEx w15:paraId="797C96BC" w15:paraIdParent="7FDAD7F1" w15:done="0"/>
  <w15:commentEx w15:paraId="793DD16C" w15:paraIdParent="7FDAD7F1" w15:done="0"/>
  <w15:commentEx w15:paraId="2A52C6F8" w15:paraIdParent="7FDAD7F1" w15:done="0"/>
  <w15:commentEx w15:paraId="09CB39E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0972F5" w16cid:durableId="21615055"/>
  <w16cid:commentId w16cid:paraId="1FB0DB28" w16cid:durableId="2161517F"/>
  <w16cid:commentId w16cid:paraId="6E04CF1D" w16cid:durableId="21615056"/>
  <w16cid:commentId w16cid:paraId="498A891D" w16cid:durableId="21615057"/>
  <w16cid:commentId w16cid:paraId="05A1AF35" w16cid:durableId="2161516D"/>
  <w16cid:commentId w16cid:paraId="210F9C0F" w16cid:durableId="215D7709"/>
  <w16cid:commentId w16cid:paraId="50B3D1FB" w16cid:durableId="215D7763"/>
  <w16cid:commentId w16cid:paraId="588151B8" w16cid:durableId="20E7F370"/>
  <w16cid:commentId w16cid:paraId="54BC4848" w16cid:durableId="210FA474"/>
  <w16cid:commentId w16cid:paraId="7FDAD7F1" w16cid:durableId="20E7FE87"/>
  <w16cid:commentId w16cid:paraId="797C96BC" w16cid:durableId="210FA262"/>
  <w16cid:commentId w16cid:paraId="793DD16C" w16cid:durableId="21617D10"/>
  <w16cid:commentId w16cid:paraId="2A52C6F8" w16cid:durableId="21617D8C"/>
  <w16cid:commentId w16cid:paraId="09CB39E5" w16cid:durableId="211257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F5EF2" w14:textId="77777777" w:rsidR="00691925" w:rsidRDefault="00691925">
      <w:pPr>
        <w:spacing w:after="0"/>
      </w:pPr>
      <w:r>
        <w:separator/>
      </w:r>
    </w:p>
  </w:endnote>
  <w:endnote w:type="continuationSeparator" w:id="0">
    <w:p w14:paraId="2A09D89C" w14:textId="77777777" w:rsidR="00691925" w:rsidRDefault="00691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430B3" w14:textId="77777777" w:rsidR="00691925" w:rsidRDefault="00691925">
      <w:r>
        <w:separator/>
      </w:r>
    </w:p>
  </w:footnote>
  <w:footnote w:type="continuationSeparator" w:id="0">
    <w:p w14:paraId="6FE4964A" w14:textId="77777777" w:rsidR="00691925" w:rsidRDefault="00691925">
      <w:r>
        <w:continuationSeparator/>
      </w:r>
    </w:p>
  </w:footnote>
  <w:footnote w:id="1">
    <w:p w14:paraId="766E138A" w14:textId="77777777" w:rsidR="00330431" w:rsidRDefault="00330431">
      <w:pPr>
        <w:pStyle w:val="FootnoteText"/>
      </w:pPr>
      <w:r>
        <w:rPr>
          <w:rStyle w:val="FootnoteReference"/>
        </w:rPr>
        <w:footnoteRef/>
      </w:r>
      <w:r>
        <w:t xml:space="preserve"> University of Idaho - Kimberly Research &amp; Extension Center, 3806 N 3600 E, Kimberly, ID, 83341, USA </w:t>
      </w:r>
    </w:p>
    <w:p w14:paraId="11F8B059" w14:textId="4FBF0A03" w:rsidR="00330431" w:rsidRDefault="00330431">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330431" w:rsidRDefault="00330431"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330431" w:rsidRDefault="00330431" w:rsidP="00FB04EE">
      <w:pPr>
        <w:pStyle w:val="FootnoteText"/>
      </w:pPr>
      <w:r>
        <w:rPr>
          <w:vertAlign w:val="superscript"/>
        </w:rPr>
        <w:t xml:space="preserve">4 </w:t>
      </w:r>
      <w:r>
        <w:t>University of Idaho, 875 Perimeter Dr., Moscow, ID, 83844, USA</w:t>
      </w:r>
    </w:p>
    <w:p w14:paraId="248AA03F" w14:textId="0A458C25" w:rsidR="00330431" w:rsidRDefault="00330431"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330431" w:rsidRDefault="00330431"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330431" w:rsidRDefault="00330431">
      <w:pPr>
        <w:pStyle w:val="FootnoteText"/>
      </w:pPr>
    </w:p>
  </w:footnote>
  <w:footnote w:id="3">
    <w:p w14:paraId="18A60E49" w14:textId="5F565B42" w:rsidR="00330431" w:rsidRDefault="00330431"/>
    <w:p w14:paraId="11F8B05B" w14:textId="767AB521" w:rsidR="00330431" w:rsidRDefault="00330431">
      <w:pPr>
        <w:pStyle w:val="FootnoteText"/>
      </w:pPr>
    </w:p>
  </w:footnote>
  <w:footnote w:id="4">
    <w:p w14:paraId="62BA8594" w14:textId="77777777" w:rsidR="00330431" w:rsidRDefault="00330431" w:rsidP="00E615BD"/>
    <w:p w14:paraId="28A36C63" w14:textId="77777777" w:rsidR="00330431" w:rsidRDefault="00330431" w:rsidP="00E615BD">
      <w:pPr>
        <w:pStyle w:val="FootnoteText"/>
      </w:pPr>
    </w:p>
  </w:footnote>
  <w:footnote w:id="5">
    <w:p w14:paraId="357EBDD1" w14:textId="5D65CB46" w:rsidR="00330431" w:rsidRDefault="00330431"/>
    <w:p w14:paraId="6B82A8EA" w14:textId="09409657" w:rsidR="00330431" w:rsidRDefault="0033043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fe,Austin N">
    <w15:presenceInfo w15:providerId="None" w15:userId="Fife,Austin N"/>
  </w15:person>
  <w15:person w15:author="Karin">
    <w15:presenceInfo w15:providerId="None" w15:userId="Karin"/>
  </w15:person>
  <w15:person w15:author="Wenninger, Erik (erikw@uidaho.edu)">
    <w15:presenceInfo w15:providerId="AD" w15:userId="S-1-5-21-1250867033-1957335978-1359177354-169127"/>
  </w15:person>
  <w15:person w15:author="Rashed, Arash (arashed@uidaho.edu)">
    <w15:presenceInfo w15:providerId="AD" w15:userId="S::arashed@uidaho.edu::aa474f43-791d-4ca4-8ce9-58ebbf536dc2"/>
  </w15:person>
  <w15:person w15:author="Novy, Rich">
    <w15:presenceInfo w15:providerId="AD" w15:userId="S::rich.novy@usda.gov::638840c0-988d-4e8e-a8ac-7780205d40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1050B"/>
    <w:rsid w:val="00010D0E"/>
    <w:rsid w:val="00011C8B"/>
    <w:rsid w:val="00012C8F"/>
    <w:rsid w:val="0001677F"/>
    <w:rsid w:val="00021148"/>
    <w:rsid w:val="0002189E"/>
    <w:rsid w:val="00024A0E"/>
    <w:rsid w:val="0002784D"/>
    <w:rsid w:val="00033CF1"/>
    <w:rsid w:val="00036F70"/>
    <w:rsid w:val="000375BB"/>
    <w:rsid w:val="000428CA"/>
    <w:rsid w:val="00042EE9"/>
    <w:rsid w:val="00044029"/>
    <w:rsid w:val="000564CE"/>
    <w:rsid w:val="00061AEA"/>
    <w:rsid w:val="00061CE5"/>
    <w:rsid w:val="0006538E"/>
    <w:rsid w:val="00074E0F"/>
    <w:rsid w:val="00080BDB"/>
    <w:rsid w:val="0008209A"/>
    <w:rsid w:val="00091012"/>
    <w:rsid w:val="00096E0D"/>
    <w:rsid w:val="000A2DF8"/>
    <w:rsid w:val="000A4900"/>
    <w:rsid w:val="000B0A57"/>
    <w:rsid w:val="000B321B"/>
    <w:rsid w:val="000B33FD"/>
    <w:rsid w:val="000C4A0F"/>
    <w:rsid w:val="000D77CD"/>
    <w:rsid w:val="000E606D"/>
    <w:rsid w:val="000F4DF1"/>
    <w:rsid w:val="00104B17"/>
    <w:rsid w:val="00106990"/>
    <w:rsid w:val="0010781F"/>
    <w:rsid w:val="00113FD9"/>
    <w:rsid w:val="00114B57"/>
    <w:rsid w:val="00114F64"/>
    <w:rsid w:val="00116522"/>
    <w:rsid w:val="00120465"/>
    <w:rsid w:val="00130F56"/>
    <w:rsid w:val="00133F58"/>
    <w:rsid w:val="00140CA3"/>
    <w:rsid w:val="00146AAE"/>
    <w:rsid w:val="00150DD0"/>
    <w:rsid w:val="001548CF"/>
    <w:rsid w:val="00164B8F"/>
    <w:rsid w:val="001666C6"/>
    <w:rsid w:val="00170776"/>
    <w:rsid w:val="00171D89"/>
    <w:rsid w:val="00174E69"/>
    <w:rsid w:val="00180B91"/>
    <w:rsid w:val="00182CCB"/>
    <w:rsid w:val="00183683"/>
    <w:rsid w:val="001947A9"/>
    <w:rsid w:val="001A0BFE"/>
    <w:rsid w:val="001B5DB0"/>
    <w:rsid w:val="001B64DA"/>
    <w:rsid w:val="001B7D24"/>
    <w:rsid w:val="001C3EE4"/>
    <w:rsid w:val="001D53AF"/>
    <w:rsid w:val="001E683B"/>
    <w:rsid w:val="001F333E"/>
    <w:rsid w:val="001F5BE4"/>
    <w:rsid w:val="002017F6"/>
    <w:rsid w:val="00202919"/>
    <w:rsid w:val="00206206"/>
    <w:rsid w:val="00207980"/>
    <w:rsid w:val="00211144"/>
    <w:rsid w:val="00215ED9"/>
    <w:rsid w:val="00217981"/>
    <w:rsid w:val="00222067"/>
    <w:rsid w:val="002431E3"/>
    <w:rsid w:val="00243EC9"/>
    <w:rsid w:val="00253A2C"/>
    <w:rsid w:val="00255431"/>
    <w:rsid w:val="00270DD3"/>
    <w:rsid w:val="00273667"/>
    <w:rsid w:val="00282910"/>
    <w:rsid w:val="00283558"/>
    <w:rsid w:val="002A40D3"/>
    <w:rsid w:val="002A72D6"/>
    <w:rsid w:val="002B52F1"/>
    <w:rsid w:val="002B54AA"/>
    <w:rsid w:val="002B5FE0"/>
    <w:rsid w:val="002B68D2"/>
    <w:rsid w:val="002B6A9E"/>
    <w:rsid w:val="002B7612"/>
    <w:rsid w:val="002C64D8"/>
    <w:rsid w:val="002D4D9F"/>
    <w:rsid w:val="002E103A"/>
    <w:rsid w:val="002F4AB7"/>
    <w:rsid w:val="00300E05"/>
    <w:rsid w:val="0030284F"/>
    <w:rsid w:val="0030471A"/>
    <w:rsid w:val="003074F5"/>
    <w:rsid w:val="003145F8"/>
    <w:rsid w:val="00316308"/>
    <w:rsid w:val="003209B7"/>
    <w:rsid w:val="00330431"/>
    <w:rsid w:val="003347CD"/>
    <w:rsid w:val="00336524"/>
    <w:rsid w:val="00336CEB"/>
    <w:rsid w:val="003404E9"/>
    <w:rsid w:val="0034194E"/>
    <w:rsid w:val="00342DD0"/>
    <w:rsid w:val="003470C0"/>
    <w:rsid w:val="00352BC2"/>
    <w:rsid w:val="00354B65"/>
    <w:rsid w:val="00356CBA"/>
    <w:rsid w:val="00362178"/>
    <w:rsid w:val="00365782"/>
    <w:rsid w:val="00365788"/>
    <w:rsid w:val="00380087"/>
    <w:rsid w:val="0038076B"/>
    <w:rsid w:val="00392C69"/>
    <w:rsid w:val="003A40EA"/>
    <w:rsid w:val="003A4287"/>
    <w:rsid w:val="003A54C8"/>
    <w:rsid w:val="003A723B"/>
    <w:rsid w:val="003A7D57"/>
    <w:rsid w:val="003B310E"/>
    <w:rsid w:val="003B46AF"/>
    <w:rsid w:val="003B6626"/>
    <w:rsid w:val="003B7D56"/>
    <w:rsid w:val="003C66BF"/>
    <w:rsid w:val="003D030A"/>
    <w:rsid w:val="003D05E4"/>
    <w:rsid w:val="003D0E07"/>
    <w:rsid w:val="003D299E"/>
    <w:rsid w:val="003D47FE"/>
    <w:rsid w:val="003D6540"/>
    <w:rsid w:val="003D77A7"/>
    <w:rsid w:val="003E52FA"/>
    <w:rsid w:val="003F163F"/>
    <w:rsid w:val="003F4927"/>
    <w:rsid w:val="003F757E"/>
    <w:rsid w:val="00400311"/>
    <w:rsid w:val="00402965"/>
    <w:rsid w:val="004128C4"/>
    <w:rsid w:val="00415821"/>
    <w:rsid w:val="00417EC9"/>
    <w:rsid w:val="004250C0"/>
    <w:rsid w:val="004268B3"/>
    <w:rsid w:val="004313E3"/>
    <w:rsid w:val="0043151E"/>
    <w:rsid w:val="0043244D"/>
    <w:rsid w:val="004325C6"/>
    <w:rsid w:val="004344EB"/>
    <w:rsid w:val="00435C96"/>
    <w:rsid w:val="00452D5D"/>
    <w:rsid w:val="00465F98"/>
    <w:rsid w:val="004758D4"/>
    <w:rsid w:val="00481119"/>
    <w:rsid w:val="004813C6"/>
    <w:rsid w:val="00484105"/>
    <w:rsid w:val="00487C8C"/>
    <w:rsid w:val="00492D43"/>
    <w:rsid w:val="00496938"/>
    <w:rsid w:val="004A12A7"/>
    <w:rsid w:val="004B200F"/>
    <w:rsid w:val="004B23F0"/>
    <w:rsid w:val="004B4679"/>
    <w:rsid w:val="004B689B"/>
    <w:rsid w:val="004C0E6D"/>
    <w:rsid w:val="004C56C9"/>
    <w:rsid w:val="004D1617"/>
    <w:rsid w:val="004D4604"/>
    <w:rsid w:val="004E29B3"/>
    <w:rsid w:val="004E7A80"/>
    <w:rsid w:val="004F09DA"/>
    <w:rsid w:val="004F106F"/>
    <w:rsid w:val="004F4E2E"/>
    <w:rsid w:val="004F513B"/>
    <w:rsid w:val="004F793C"/>
    <w:rsid w:val="005126E2"/>
    <w:rsid w:val="00522F49"/>
    <w:rsid w:val="00525195"/>
    <w:rsid w:val="00525352"/>
    <w:rsid w:val="00526D8C"/>
    <w:rsid w:val="00531D85"/>
    <w:rsid w:val="00532EFF"/>
    <w:rsid w:val="0053754F"/>
    <w:rsid w:val="00541CB9"/>
    <w:rsid w:val="00556154"/>
    <w:rsid w:val="005612B5"/>
    <w:rsid w:val="00561D91"/>
    <w:rsid w:val="005677B0"/>
    <w:rsid w:val="00570987"/>
    <w:rsid w:val="00575944"/>
    <w:rsid w:val="00576C4C"/>
    <w:rsid w:val="00584266"/>
    <w:rsid w:val="00590D07"/>
    <w:rsid w:val="00595478"/>
    <w:rsid w:val="005A000B"/>
    <w:rsid w:val="005A137F"/>
    <w:rsid w:val="005A4BB6"/>
    <w:rsid w:val="005A5AC3"/>
    <w:rsid w:val="005B2F8C"/>
    <w:rsid w:val="005B4799"/>
    <w:rsid w:val="005D1EF4"/>
    <w:rsid w:val="005D2831"/>
    <w:rsid w:val="005D4440"/>
    <w:rsid w:val="005D564A"/>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60F6"/>
    <w:rsid w:val="00641459"/>
    <w:rsid w:val="0064201A"/>
    <w:rsid w:val="00643A47"/>
    <w:rsid w:val="006453C9"/>
    <w:rsid w:val="00650A4B"/>
    <w:rsid w:val="00654816"/>
    <w:rsid w:val="00660D99"/>
    <w:rsid w:val="00663AAF"/>
    <w:rsid w:val="006716F1"/>
    <w:rsid w:val="006723AD"/>
    <w:rsid w:val="00684C21"/>
    <w:rsid w:val="00684F30"/>
    <w:rsid w:val="0068530D"/>
    <w:rsid w:val="0068673F"/>
    <w:rsid w:val="00686AD0"/>
    <w:rsid w:val="00691925"/>
    <w:rsid w:val="00693A25"/>
    <w:rsid w:val="00694549"/>
    <w:rsid w:val="00695EA4"/>
    <w:rsid w:val="006A0EDF"/>
    <w:rsid w:val="006A52AF"/>
    <w:rsid w:val="006A5F54"/>
    <w:rsid w:val="006C103F"/>
    <w:rsid w:val="006C33B9"/>
    <w:rsid w:val="006D1E88"/>
    <w:rsid w:val="006E0B7A"/>
    <w:rsid w:val="006E0F8D"/>
    <w:rsid w:val="006E12CD"/>
    <w:rsid w:val="006E3314"/>
    <w:rsid w:val="006E521E"/>
    <w:rsid w:val="006F183A"/>
    <w:rsid w:val="006F578E"/>
    <w:rsid w:val="007029E4"/>
    <w:rsid w:val="00706EB7"/>
    <w:rsid w:val="00713B4D"/>
    <w:rsid w:val="007202FE"/>
    <w:rsid w:val="00721FAF"/>
    <w:rsid w:val="00727103"/>
    <w:rsid w:val="007343E2"/>
    <w:rsid w:val="007364D6"/>
    <w:rsid w:val="00741A85"/>
    <w:rsid w:val="007453F0"/>
    <w:rsid w:val="00746D38"/>
    <w:rsid w:val="007600AC"/>
    <w:rsid w:val="0076287C"/>
    <w:rsid w:val="00767981"/>
    <w:rsid w:val="00770883"/>
    <w:rsid w:val="007720F5"/>
    <w:rsid w:val="00775AC5"/>
    <w:rsid w:val="007802E9"/>
    <w:rsid w:val="007803C7"/>
    <w:rsid w:val="0078450F"/>
    <w:rsid w:val="00784D58"/>
    <w:rsid w:val="00784FE6"/>
    <w:rsid w:val="007861F7"/>
    <w:rsid w:val="0078739C"/>
    <w:rsid w:val="00791F69"/>
    <w:rsid w:val="007A0A78"/>
    <w:rsid w:val="007A1CE2"/>
    <w:rsid w:val="007B64CF"/>
    <w:rsid w:val="007B6F2A"/>
    <w:rsid w:val="007C394A"/>
    <w:rsid w:val="007C4FA0"/>
    <w:rsid w:val="007D013A"/>
    <w:rsid w:val="007D5A13"/>
    <w:rsid w:val="007E3302"/>
    <w:rsid w:val="007F4BCB"/>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64577"/>
    <w:rsid w:val="00866C17"/>
    <w:rsid w:val="008951CF"/>
    <w:rsid w:val="008A31F4"/>
    <w:rsid w:val="008A4484"/>
    <w:rsid w:val="008A5112"/>
    <w:rsid w:val="008B6365"/>
    <w:rsid w:val="008D1998"/>
    <w:rsid w:val="008D629E"/>
    <w:rsid w:val="008D6863"/>
    <w:rsid w:val="008E18E9"/>
    <w:rsid w:val="008E36B0"/>
    <w:rsid w:val="008F0340"/>
    <w:rsid w:val="008F32DE"/>
    <w:rsid w:val="008F425E"/>
    <w:rsid w:val="008F5F42"/>
    <w:rsid w:val="008F7CE6"/>
    <w:rsid w:val="00904B06"/>
    <w:rsid w:val="00911B28"/>
    <w:rsid w:val="00913EFC"/>
    <w:rsid w:val="00920A32"/>
    <w:rsid w:val="00924068"/>
    <w:rsid w:val="009360CB"/>
    <w:rsid w:val="00950E30"/>
    <w:rsid w:val="00961D44"/>
    <w:rsid w:val="00965967"/>
    <w:rsid w:val="00976237"/>
    <w:rsid w:val="00985541"/>
    <w:rsid w:val="00994AAB"/>
    <w:rsid w:val="009971DF"/>
    <w:rsid w:val="00997A62"/>
    <w:rsid w:val="009A0F76"/>
    <w:rsid w:val="009A5DAA"/>
    <w:rsid w:val="009A5F1A"/>
    <w:rsid w:val="009A7129"/>
    <w:rsid w:val="009B6F5F"/>
    <w:rsid w:val="009C2434"/>
    <w:rsid w:val="009C5D9F"/>
    <w:rsid w:val="009D1135"/>
    <w:rsid w:val="009D15EB"/>
    <w:rsid w:val="009D1F7B"/>
    <w:rsid w:val="009D7E66"/>
    <w:rsid w:val="009E1589"/>
    <w:rsid w:val="009E3C0F"/>
    <w:rsid w:val="009E5670"/>
    <w:rsid w:val="009E6739"/>
    <w:rsid w:val="009E7BFA"/>
    <w:rsid w:val="009F1389"/>
    <w:rsid w:val="009F261B"/>
    <w:rsid w:val="009F37A1"/>
    <w:rsid w:val="00A00E43"/>
    <w:rsid w:val="00A22D7E"/>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9263A"/>
    <w:rsid w:val="00A95802"/>
    <w:rsid w:val="00AA2CF8"/>
    <w:rsid w:val="00AB2A6B"/>
    <w:rsid w:val="00AB2F5B"/>
    <w:rsid w:val="00AB5682"/>
    <w:rsid w:val="00AB7355"/>
    <w:rsid w:val="00AB7E94"/>
    <w:rsid w:val="00AC0148"/>
    <w:rsid w:val="00AD0B32"/>
    <w:rsid w:val="00AE083C"/>
    <w:rsid w:val="00B02837"/>
    <w:rsid w:val="00B03680"/>
    <w:rsid w:val="00B06CB4"/>
    <w:rsid w:val="00B07847"/>
    <w:rsid w:val="00B26F2D"/>
    <w:rsid w:val="00B31749"/>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222D"/>
    <w:rsid w:val="00C1238D"/>
    <w:rsid w:val="00C170FB"/>
    <w:rsid w:val="00C215D5"/>
    <w:rsid w:val="00C23582"/>
    <w:rsid w:val="00C263BE"/>
    <w:rsid w:val="00C27CD2"/>
    <w:rsid w:val="00C36279"/>
    <w:rsid w:val="00C472AC"/>
    <w:rsid w:val="00C51B3C"/>
    <w:rsid w:val="00C54CF6"/>
    <w:rsid w:val="00C554BB"/>
    <w:rsid w:val="00C55875"/>
    <w:rsid w:val="00C61FDE"/>
    <w:rsid w:val="00C67589"/>
    <w:rsid w:val="00C71AC2"/>
    <w:rsid w:val="00C75D6D"/>
    <w:rsid w:val="00C82044"/>
    <w:rsid w:val="00C83C0F"/>
    <w:rsid w:val="00C9686C"/>
    <w:rsid w:val="00CA2174"/>
    <w:rsid w:val="00CA44C2"/>
    <w:rsid w:val="00CA51E2"/>
    <w:rsid w:val="00CC0FD2"/>
    <w:rsid w:val="00CC5607"/>
    <w:rsid w:val="00CD23F5"/>
    <w:rsid w:val="00CE0056"/>
    <w:rsid w:val="00CE05ED"/>
    <w:rsid w:val="00CF3361"/>
    <w:rsid w:val="00CF4BB3"/>
    <w:rsid w:val="00CF4FA9"/>
    <w:rsid w:val="00CF506F"/>
    <w:rsid w:val="00CF63CD"/>
    <w:rsid w:val="00CF7AFC"/>
    <w:rsid w:val="00D052CB"/>
    <w:rsid w:val="00D05AD5"/>
    <w:rsid w:val="00D05C0D"/>
    <w:rsid w:val="00D06BDB"/>
    <w:rsid w:val="00D102A9"/>
    <w:rsid w:val="00D160D1"/>
    <w:rsid w:val="00D17A68"/>
    <w:rsid w:val="00D2092A"/>
    <w:rsid w:val="00D24EB6"/>
    <w:rsid w:val="00D2725D"/>
    <w:rsid w:val="00D465CA"/>
    <w:rsid w:val="00D52310"/>
    <w:rsid w:val="00D55BB1"/>
    <w:rsid w:val="00D62E2F"/>
    <w:rsid w:val="00D677A8"/>
    <w:rsid w:val="00D70FC3"/>
    <w:rsid w:val="00D72D6A"/>
    <w:rsid w:val="00D757F3"/>
    <w:rsid w:val="00D76642"/>
    <w:rsid w:val="00D87309"/>
    <w:rsid w:val="00D903DC"/>
    <w:rsid w:val="00D91AD3"/>
    <w:rsid w:val="00D96FBB"/>
    <w:rsid w:val="00D97497"/>
    <w:rsid w:val="00DA14FC"/>
    <w:rsid w:val="00DA2DCB"/>
    <w:rsid w:val="00DA301B"/>
    <w:rsid w:val="00DA619D"/>
    <w:rsid w:val="00DB1F6E"/>
    <w:rsid w:val="00DB2FDD"/>
    <w:rsid w:val="00DB4892"/>
    <w:rsid w:val="00DB4F44"/>
    <w:rsid w:val="00DB68A5"/>
    <w:rsid w:val="00DC61DF"/>
    <w:rsid w:val="00DC7AA7"/>
    <w:rsid w:val="00DD0CEB"/>
    <w:rsid w:val="00DD3D2E"/>
    <w:rsid w:val="00DD40C7"/>
    <w:rsid w:val="00DE2E7E"/>
    <w:rsid w:val="00DE33A2"/>
    <w:rsid w:val="00DE60A9"/>
    <w:rsid w:val="00DF1889"/>
    <w:rsid w:val="00DF7E55"/>
    <w:rsid w:val="00E14244"/>
    <w:rsid w:val="00E171FF"/>
    <w:rsid w:val="00E315A3"/>
    <w:rsid w:val="00E3361B"/>
    <w:rsid w:val="00E41F5F"/>
    <w:rsid w:val="00E424EA"/>
    <w:rsid w:val="00E43FAD"/>
    <w:rsid w:val="00E53852"/>
    <w:rsid w:val="00E56EBF"/>
    <w:rsid w:val="00E60158"/>
    <w:rsid w:val="00E60D50"/>
    <w:rsid w:val="00E615BD"/>
    <w:rsid w:val="00E657DA"/>
    <w:rsid w:val="00E65AEB"/>
    <w:rsid w:val="00E65BC7"/>
    <w:rsid w:val="00E67361"/>
    <w:rsid w:val="00E71574"/>
    <w:rsid w:val="00E75646"/>
    <w:rsid w:val="00E769E3"/>
    <w:rsid w:val="00E8722C"/>
    <w:rsid w:val="00E9036D"/>
    <w:rsid w:val="00E9792A"/>
    <w:rsid w:val="00EA07F2"/>
    <w:rsid w:val="00EA2A4D"/>
    <w:rsid w:val="00EA4DE0"/>
    <w:rsid w:val="00EA6C73"/>
    <w:rsid w:val="00EB507D"/>
    <w:rsid w:val="00EB7581"/>
    <w:rsid w:val="00EC25AE"/>
    <w:rsid w:val="00EC32BE"/>
    <w:rsid w:val="00EC3BE1"/>
    <w:rsid w:val="00EC5A95"/>
    <w:rsid w:val="00ED223A"/>
    <w:rsid w:val="00ED2870"/>
    <w:rsid w:val="00ED6E24"/>
    <w:rsid w:val="00EE0C3B"/>
    <w:rsid w:val="00EE6FF7"/>
    <w:rsid w:val="00EF41F1"/>
    <w:rsid w:val="00F01479"/>
    <w:rsid w:val="00F07408"/>
    <w:rsid w:val="00F1244B"/>
    <w:rsid w:val="00F133BD"/>
    <w:rsid w:val="00F26C87"/>
    <w:rsid w:val="00F26CBA"/>
    <w:rsid w:val="00F3146A"/>
    <w:rsid w:val="00F3257C"/>
    <w:rsid w:val="00F3486A"/>
    <w:rsid w:val="00F50827"/>
    <w:rsid w:val="00F50F56"/>
    <w:rsid w:val="00F53181"/>
    <w:rsid w:val="00F60957"/>
    <w:rsid w:val="00F619AF"/>
    <w:rsid w:val="00F6531F"/>
    <w:rsid w:val="00F7088F"/>
    <w:rsid w:val="00F72B2B"/>
    <w:rsid w:val="00F72B8F"/>
    <w:rsid w:val="00F7796B"/>
    <w:rsid w:val="00F83942"/>
    <w:rsid w:val="00F841A0"/>
    <w:rsid w:val="00F87CBD"/>
    <w:rsid w:val="00F91735"/>
    <w:rsid w:val="00F924C8"/>
    <w:rsid w:val="00F93EDA"/>
    <w:rsid w:val="00F943B0"/>
    <w:rsid w:val="00FA49DF"/>
    <w:rsid w:val="00FA6E0C"/>
    <w:rsid w:val="00FB04EE"/>
    <w:rsid w:val="00FB2D78"/>
    <w:rsid w:val="00FB674B"/>
    <w:rsid w:val="00FC1576"/>
    <w:rsid w:val="00FC7228"/>
    <w:rsid w:val="00FD16F8"/>
    <w:rsid w:val="00FD1F87"/>
    <w:rsid w:val="00FD39AD"/>
    <w:rsid w:val="00FE63DF"/>
    <w:rsid w:val="00FF015C"/>
    <w:rsid w:val="00FF4BE2"/>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theanalysisfactor.com/six-differences-between-repeated-measures-anova-and-linear-mixed-models/" TargetMode="External"/><Relationship Id="rId2" Type="http://schemas.openxmlformats.org/officeDocument/2006/relationships/hyperlink" Target="http://www.introspective-mode.org/repeated-measures-anova-versus-linear-mixed-models/" TargetMode="External"/><Relationship Id="rId1" Type="http://schemas.openxmlformats.org/officeDocument/2006/relationships/hyperlink" Target="https://www.sigmaaldrich.com/catalog/product/sigma/w4502?lang=en&amp;region=US&amp;cm_sp=Insite-_-noResults_nfw-_-noResults9-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45507-0E83-4017-9EE8-4F4213B79887}">
  <ds:schemaRefs>
    <ds:schemaRef ds:uri="http://schemas.microsoft.com/sharepoint/v3/contenttype/forms"/>
  </ds:schemaRefs>
</ds:datastoreItem>
</file>

<file path=customXml/itemProps2.xml><?xml version="1.0" encoding="utf-8"?>
<ds:datastoreItem xmlns:ds="http://schemas.openxmlformats.org/officeDocument/2006/customXml" ds:itemID="{CD1ACBF8-3E9B-4A46-A616-2F0892660458}">
  <ds:schemaRef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schemas.microsoft.com/office/2006/metadata/properties"/>
    <ds:schemaRef ds:uri="http://purl.org/dc/elements/1.1/"/>
    <ds:schemaRef ds:uri="44d8a1d7-dcd5-4999-ba4e-d25980efe38f"/>
    <ds:schemaRef ds:uri="dd0bfe55-5c12-4789-98d0-82523c6ebf2f"/>
    <ds:schemaRef ds:uri="http://www.w3.org/XML/1998/namespace"/>
    <ds:schemaRef ds:uri="http://purl.org/dc/terms/"/>
  </ds:schemaRefs>
</ds:datastoreItem>
</file>

<file path=customXml/itemProps3.xml><?xml version="1.0" encoding="utf-8"?>
<ds:datastoreItem xmlns:ds="http://schemas.openxmlformats.org/officeDocument/2006/customXml" ds:itemID="{8AE4E93C-C7FB-4937-86ED-66B2FB199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6BEC4-627F-43A3-A822-E7E717756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47</Pages>
  <Words>9177</Words>
  <Characters>5230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Austin Fife</cp:lastModifiedBy>
  <cp:revision>47</cp:revision>
  <cp:lastPrinted>2019-07-11T17:10:00Z</cp:lastPrinted>
  <dcterms:created xsi:type="dcterms:W3CDTF">2019-10-24T19:45:00Z</dcterms:created>
  <dcterms:modified xsi:type="dcterms:W3CDTF">2019-10-2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y fmtid="{D5CDD505-2E9C-101B-9397-08002B2CF9AE}" pid="10" name="ContentTypeId">
    <vt:lpwstr>0x0101005C0E11230C08DC49833B3F1477B86E12</vt:lpwstr>
  </property>
</Properties>
</file>